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29B628" w14:textId="65532E9E" w:rsidR="00CF4D3B" w:rsidRPr="003146C3" w:rsidRDefault="00CF4D3B" w:rsidP="00CF4D3B">
      <w:pPr>
        <w:pStyle w:val="Title"/>
        <w:spacing w:before="240" w:after="120"/>
        <w:rPr>
          <w:sz w:val="28"/>
          <w:szCs w:val="28"/>
        </w:rPr>
      </w:pPr>
      <w:bookmarkStart w:id="0" w:name="_Hlk517262096"/>
      <w:bookmarkStart w:id="1" w:name="_Hlk517262184"/>
      <w:bookmarkStart w:id="2" w:name="OLE_LINK1"/>
      <w:bookmarkStart w:id="3" w:name="HRC_GA213F"/>
      <w:r w:rsidRPr="003146C3">
        <w:rPr>
          <w:sz w:val="28"/>
          <w:szCs w:val="28"/>
        </w:rPr>
        <w:t>202</w:t>
      </w:r>
      <w:r w:rsidR="00E77C3C">
        <w:rPr>
          <w:sz w:val="28"/>
          <w:szCs w:val="28"/>
        </w:rPr>
        <w:t>7</w:t>
      </w:r>
      <w:r w:rsidRPr="003146C3">
        <w:rPr>
          <w:sz w:val="28"/>
          <w:szCs w:val="28"/>
        </w:rPr>
        <w:t xml:space="preserve"> Project Expression of Interest (EOI) Application Form</w:t>
      </w:r>
    </w:p>
    <w:p w14:paraId="29C7BCFF" w14:textId="77777777" w:rsidR="00AF4ED8" w:rsidRPr="00225639" w:rsidRDefault="00AF4ED8" w:rsidP="00AF4ED8">
      <w:pPr>
        <w:rPr>
          <w:rFonts w:ascii="Arial" w:hAnsi="Arial" w:cs="Arial"/>
          <w:lang w:val="en-AU"/>
        </w:rPr>
      </w:pPr>
    </w:p>
    <w:p w14:paraId="6EAA4CF7" w14:textId="7974D7C4" w:rsidR="00AF4ED8" w:rsidRPr="00691F63" w:rsidRDefault="00AF4ED8" w:rsidP="00451E7A">
      <w:pPr>
        <w:keepNext/>
        <w:keepLines/>
        <w:jc w:val="both"/>
        <w:outlineLvl w:val="1"/>
        <w:rPr>
          <w:rFonts w:ascii="Arial Black" w:eastAsia="Calibri" w:hAnsi="Arial Black" w:cs="Arial"/>
          <w:bCs/>
          <w:color w:val="82A53C"/>
          <w:sz w:val="24"/>
          <w:szCs w:val="24"/>
        </w:rPr>
      </w:pPr>
      <w:r w:rsidRPr="00691F63">
        <w:rPr>
          <w:rFonts w:ascii="Arial Black" w:eastAsia="Calibri" w:hAnsi="Arial Black" w:cs="Arial"/>
          <w:bCs/>
          <w:color w:val="82A53C"/>
          <w:sz w:val="24"/>
          <w:szCs w:val="24"/>
        </w:rPr>
        <w:t>Coversheet</w:t>
      </w:r>
    </w:p>
    <w:p w14:paraId="579D8011" w14:textId="77777777" w:rsidR="00AF4ED8" w:rsidRPr="00DC1123" w:rsidRDefault="00AF4ED8" w:rsidP="00AF4ED8">
      <w:pPr>
        <w:pStyle w:val="Text"/>
        <w:rPr>
          <w:rFonts w:cs="Arial"/>
          <w:szCs w:val="20"/>
          <w:lang w:val="en-AU"/>
        </w:rPr>
      </w:pPr>
    </w:p>
    <w:p w14:paraId="00507711" w14:textId="4990EB3E" w:rsidR="00AF4ED8" w:rsidRPr="00DC1123" w:rsidRDefault="00AF4ED8" w:rsidP="00AF4ED8">
      <w:pPr>
        <w:pStyle w:val="Text"/>
        <w:rPr>
          <w:rFonts w:cs="Arial"/>
          <w:szCs w:val="20"/>
          <w:lang w:val="en-AU"/>
        </w:rPr>
      </w:pPr>
      <w:r w:rsidRPr="00DC1123">
        <w:rPr>
          <w:rFonts w:cs="Arial"/>
          <w:szCs w:val="20"/>
          <w:lang w:val="en-AU"/>
        </w:rPr>
        <w:t>HRC Ref ID#:</w:t>
      </w:r>
      <w:r w:rsidRPr="00DC1123">
        <w:rPr>
          <w:rFonts w:cs="Arial"/>
          <w:szCs w:val="20"/>
          <w:lang w:val="en-AU"/>
        </w:rPr>
        <w:tab/>
      </w:r>
      <w:r w:rsidRPr="00DC1123">
        <w:rPr>
          <w:rFonts w:cs="Arial"/>
          <w:szCs w:val="20"/>
          <w:lang w:val="en-AU"/>
        </w:rPr>
        <w:tab/>
      </w:r>
      <w:r w:rsidRPr="00DC1123">
        <w:rPr>
          <w:rFonts w:cs="Arial"/>
          <w:szCs w:val="20"/>
          <w:lang w:val="en-AU"/>
        </w:rPr>
        <w:tab/>
      </w:r>
      <w:r w:rsidRPr="00DC1123">
        <w:rPr>
          <w:rFonts w:cs="Arial"/>
          <w:szCs w:val="20"/>
          <w:lang w:val="en-AU"/>
        </w:rPr>
        <w:tab/>
      </w:r>
      <w:sdt>
        <w:sdtPr>
          <w:rPr>
            <w:rFonts w:cs="Arial"/>
            <w:szCs w:val="20"/>
            <w:lang w:val="en-AU"/>
          </w:rPr>
          <w:id w:val="-411087130"/>
          <w:placeholder>
            <w:docPart w:val="3556E8D4A25A4ADFAAA193775EFC4356"/>
          </w:placeholder>
          <w:showingPlcHdr/>
        </w:sdtPr>
        <w:sdtEndPr/>
        <w:sdtContent>
          <w:r w:rsidRPr="00DC1123">
            <w:rPr>
              <w:rFonts w:cs="Arial"/>
              <w:szCs w:val="20"/>
            </w:rPr>
            <w:t>Click here to enter text.</w:t>
          </w:r>
        </w:sdtContent>
      </w:sdt>
    </w:p>
    <w:p w14:paraId="29F4715D" w14:textId="0BAAAFDF" w:rsidR="00AF4ED8" w:rsidRPr="00DC1123" w:rsidRDefault="00AF4ED8" w:rsidP="00AF4ED8">
      <w:pPr>
        <w:pStyle w:val="Text"/>
        <w:tabs>
          <w:tab w:val="left" w:pos="720"/>
          <w:tab w:val="left" w:pos="1440"/>
          <w:tab w:val="left" w:pos="2160"/>
          <w:tab w:val="left" w:pos="2880"/>
          <w:tab w:val="left" w:pos="3600"/>
          <w:tab w:val="left" w:pos="4320"/>
          <w:tab w:val="left" w:pos="5040"/>
          <w:tab w:val="left" w:pos="5760"/>
          <w:tab w:val="left" w:pos="7165"/>
        </w:tabs>
        <w:rPr>
          <w:rFonts w:cs="Arial"/>
          <w:szCs w:val="20"/>
          <w:lang w:val="en-AU"/>
        </w:rPr>
      </w:pPr>
      <w:r w:rsidRPr="00DC1123">
        <w:rPr>
          <w:rFonts w:cs="Arial"/>
          <w:szCs w:val="20"/>
        </w:rPr>
        <w:t xml:space="preserve">First </w:t>
      </w:r>
      <w:r w:rsidR="006B1D94" w:rsidRPr="00DC1123">
        <w:rPr>
          <w:rFonts w:cs="Arial"/>
          <w:szCs w:val="20"/>
        </w:rPr>
        <w:t>n</w:t>
      </w:r>
      <w:r w:rsidRPr="00DC1123">
        <w:rPr>
          <w:rFonts w:cs="Arial"/>
          <w:szCs w:val="20"/>
        </w:rPr>
        <w:t xml:space="preserve">amed </w:t>
      </w:r>
      <w:r w:rsidR="006B1D94" w:rsidRPr="00DC1123">
        <w:rPr>
          <w:rFonts w:cs="Arial"/>
          <w:szCs w:val="20"/>
        </w:rPr>
        <w:t>i</w:t>
      </w:r>
      <w:r w:rsidRPr="00DC1123">
        <w:rPr>
          <w:rFonts w:cs="Arial"/>
          <w:szCs w:val="20"/>
        </w:rPr>
        <w:t xml:space="preserve">nvestigator: </w:t>
      </w:r>
      <w:r w:rsidRPr="00DC1123">
        <w:rPr>
          <w:rFonts w:cs="Arial"/>
          <w:szCs w:val="20"/>
        </w:rPr>
        <w:tab/>
      </w:r>
      <w:r w:rsidRPr="00DC1123">
        <w:rPr>
          <w:rFonts w:cs="Arial"/>
          <w:szCs w:val="20"/>
        </w:rPr>
        <w:tab/>
      </w:r>
      <w:sdt>
        <w:sdtPr>
          <w:rPr>
            <w:rFonts w:cs="Arial"/>
            <w:szCs w:val="20"/>
          </w:rPr>
          <w:id w:val="107784602"/>
          <w:placeholder>
            <w:docPart w:val="37873A1597F84878BBC90BA631F7CB25"/>
          </w:placeholder>
          <w:showingPlcHdr/>
        </w:sdtPr>
        <w:sdtEndPr/>
        <w:sdtContent>
          <w:r w:rsidRPr="00DC1123">
            <w:rPr>
              <w:rFonts w:cs="Arial"/>
              <w:szCs w:val="20"/>
            </w:rPr>
            <w:t>Click here to enter text.</w:t>
          </w:r>
        </w:sdtContent>
      </w:sdt>
      <w:r w:rsidRPr="00DC1123">
        <w:rPr>
          <w:rFonts w:cs="Arial"/>
          <w:szCs w:val="20"/>
        </w:rPr>
        <w:tab/>
      </w:r>
    </w:p>
    <w:p w14:paraId="21ADBA61" w14:textId="77777777" w:rsidR="00AF4ED8" w:rsidRPr="00DC1123" w:rsidRDefault="00AF4ED8" w:rsidP="00AF4ED8">
      <w:pPr>
        <w:pStyle w:val="Instructions"/>
        <w:rPr>
          <w:rFonts w:ascii="Arial" w:hAnsi="Arial" w:cs="Arial"/>
          <w:sz w:val="20"/>
        </w:rPr>
      </w:pPr>
    </w:p>
    <w:p w14:paraId="49432154" w14:textId="491A769E" w:rsidR="001F5A8D" w:rsidRPr="00EF62AD" w:rsidRDefault="001F5A8D" w:rsidP="001F5A8D">
      <w:pPr>
        <w:pStyle w:val="Instructions"/>
        <w:rPr>
          <w:rFonts w:ascii="Arial" w:hAnsi="Arial" w:cs="Arial"/>
          <w:sz w:val="20"/>
        </w:rPr>
      </w:pPr>
      <w:r w:rsidRPr="00EF62AD">
        <w:rPr>
          <w:rFonts w:ascii="Arial" w:hAnsi="Arial" w:cs="Arial"/>
          <w:sz w:val="20"/>
        </w:rPr>
        <w:t>This form is used for applying</w:t>
      </w:r>
      <w:r>
        <w:rPr>
          <w:rFonts w:ascii="Arial" w:hAnsi="Arial" w:cs="Arial"/>
          <w:sz w:val="20"/>
        </w:rPr>
        <w:t xml:space="preserve"> </w:t>
      </w:r>
      <w:r w:rsidRPr="00EF62AD">
        <w:rPr>
          <w:rFonts w:ascii="Arial" w:hAnsi="Arial" w:cs="Arial"/>
          <w:sz w:val="20"/>
        </w:rPr>
        <w:t xml:space="preserve">a </w:t>
      </w:r>
      <w:r>
        <w:rPr>
          <w:rFonts w:ascii="Arial" w:hAnsi="Arial" w:cs="Arial"/>
          <w:sz w:val="20"/>
        </w:rPr>
        <w:t xml:space="preserve">Project </w:t>
      </w:r>
      <w:r w:rsidRPr="006D0188">
        <w:rPr>
          <w:rFonts w:ascii="Arial" w:hAnsi="Arial" w:cs="Arial"/>
          <w:sz w:val="20"/>
        </w:rPr>
        <w:t>Expression of Interest</w:t>
      </w:r>
      <w:r>
        <w:rPr>
          <w:rFonts w:ascii="Arial" w:hAnsi="Arial" w:cs="Arial"/>
          <w:sz w:val="20"/>
        </w:rPr>
        <w:t xml:space="preserve"> in the ‘</w:t>
      </w:r>
      <w:r w:rsidRPr="00BD0D07">
        <w:rPr>
          <w:rFonts w:ascii="Arial" w:hAnsi="Arial" w:cs="Arial"/>
          <w:b/>
          <w:bCs/>
          <w:sz w:val="20"/>
        </w:rPr>
        <w:t>General</w:t>
      </w:r>
      <w:r>
        <w:rPr>
          <w:rFonts w:ascii="Arial" w:hAnsi="Arial" w:cs="Arial"/>
          <w:sz w:val="20"/>
        </w:rPr>
        <w:t>’ category, re</w:t>
      </w:r>
      <w:r w:rsidRPr="00EF62AD">
        <w:rPr>
          <w:rFonts w:ascii="Arial" w:hAnsi="Arial" w:cs="Arial"/>
          <w:sz w:val="20"/>
        </w:rPr>
        <w:t xml:space="preserve">fer </w:t>
      </w:r>
      <w:r w:rsidRPr="00DC09F6">
        <w:rPr>
          <w:rFonts w:ascii="Arial" w:hAnsi="Arial" w:cs="Arial"/>
          <w:sz w:val="20"/>
        </w:rPr>
        <w:t>to the</w:t>
      </w:r>
      <w:r w:rsidRPr="006D0188">
        <w:rPr>
          <w:rFonts w:ascii="Arial" w:hAnsi="Arial" w:cs="Arial"/>
          <w:b/>
          <w:bCs/>
          <w:sz w:val="20"/>
        </w:rPr>
        <w:t xml:space="preserve"> 202</w:t>
      </w:r>
      <w:r w:rsidR="008E7451">
        <w:rPr>
          <w:rFonts w:ascii="Arial" w:hAnsi="Arial" w:cs="Arial"/>
          <w:b/>
          <w:bCs/>
          <w:sz w:val="20"/>
        </w:rPr>
        <w:t>7</w:t>
      </w:r>
      <w:r w:rsidRPr="006D0188">
        <w:rPr>
          <w:rFonts w:ascii="Arial" w:hAnsi="Arial" w:cs="Arial"/>
          <w:b/>
          <w:bCs/>
          <w:sz w:val="20"/>
        </w:rPr>
        <w:t xml:space="preserve"> </w:t>
      </w:r>
      <w:r w:rsidRPr="00AD5B7D">
        <w:rPr>
          <w:rFonts w:ascii="Arial" w:hAnsi="Arial" w:cs="Arial"/>
          <w:b/>
          <w:bCs/>
          <w:sz w:val="20"/>
        </w:rPr>
        <w:t xml:space="preserve">Project Expression of Interest (EOI) Application </w:t>
      </w:r>
      <w:r w:rsidRPr="00EF62AD">
        <w:rPr>
          <w:rFonts w:ascii="Arial" w:hAnsi="Arial" w:cs="Arial"/>
          <w:b/>
          <w:bCs/>
          <w:sz w:val="20"/>
        </w:rPr>
        <w:t>Guidelines</w:t>
      </w:r>
      <w:r w:rsidRPr="00EF62AD">
        <w:rPr>
          <w:rFonts w:ascii="Arial" w:hAnsi="Arial" w:cs="Arial"/>
          <w:sz w:val="20"/>
        </w:rPr>
        <w:t xml:space="preserve"> for detailed guidance on how to complete each module.</w:t>
      </w:r>
    </w:p>
    <w:p w14:paraId="2F6274C6" w14:textId="77777777" w:rsidR="001F5A8D" w:rsidRPr="00EF62AD" w:rsidRDefault="001F5A8D" w:rsidP="001F5A8D">
      <w:pPr>
        <w:pStyle w:val="Instructions"/>
        <w:rPr>
          <w:rFonts w:ascii="Arial" w:hAnsi="Arial" w:cs="Arial"/>
          <w:sz w:val="20"/>
        </w:rPr>
      </w:pPr>
    </w:p>
    <w:p w14:paraId="6F26A0ED" w14:textId="5D1B7D64" w:rsidR="001F5A8D" w:rsidRPr="00EF62AD" w:rsidRDefault="001F5A8D" w:rsidP="001F5A8D">
      <w:pPr>
        <w:pStyle w:val="Text"/>
        <w:rPr>
          <w:szCs w:val="20"/>
        </w:rPr>
      </w:pPr>
      <w:r w:rsidRPr="00EF62AD">
        <w:rPr>
          <w:szCs w:val="20"/>
        </w:rPr>
        <w:t>A</w:t>
      </w:r>
      <w:r>
        <w:rPr>
          <w:szCs w:val="20"/>
        </w:rPr>
        <w:t>n EOI application for the 202</w:t>
      </w:r>
      <w:r w:rsidR="008E7451">
        <w:rPr>
          <w:szCs w:val="20"/>
        </w:rPr>
        <w:t>7</w:t>
      </w:r>
      <w:r>
        <w:rPr>
          <w:szCs w:val="20"/>
        </w:rPr>
        <w:t xml:space="preserve"> Project </w:t>
      </w:r>
      <w:r w:rsidRPr="00EF62AD">
        <w:rPr>
          <w:szCs w:val="20"/>
        </w:rPr>
        <w:t xml:space="preserve">consists of </w:t>
      </w:r>
      <w:r w:rsidR="00BC5154">
        <w:rPr>
          <w:szCs w:val="20"/>
        </w:rPr>
        <w:t>four</w:t>
      </w:r>
      <w:r w:rsidRPr="00EF62AD">
        <w:rPr>
          <w:szCs w:val="20"/>
        </w:rPr>
        <w:t xml:space="preserve"> modules.</w:t>
      </w:r>
    </w:p>
    <w:p w14:paraId="37F88B80" w14:textId="77777777" w:rsidR="001F5A8D" w:rsidRPr="00EF62AD" w:rsidRDefault="001F5A8D" w:rsidP="001F5A8D">
      <w:pPr>
        <w:pStyle w:val="Text"/>
        <w:rPr>
          <w:szCs w:val="20"/>
        </w:rPr>
      </w:pPr>
    </w:p>
    <w:p w14:paraId="550C7A73" w14:textId="77777777" w:rsidR="001F5A8D" w:rsidRPr="00EF62AD" w:rsidRDefault="001F5A8D" w:rsidP="001F5A8D">
      <w:pPr>
        <w:pStyle w:val="Instructions"/>
        <w:rPr>
          <w:rFonts w:ascii="Arial" w:hAnsi="Arial" w:cs="Arial"/>
          <w:sz w:val="20"/>
        </w:rPr>
      </w:pPr>
      <w:r w:rsidRPr="00EF62AD">
        <w:rPr>
          <w:rFonts w:ascii="Arial" w:hAnsi="Arial" w:cs="Arial"/>
          <w:sz w:val="20"/>
        </w:rPr>
        <w:t>This COVERSHEET is for identification purposes. It will be replaced by the online pages (Module 1) in the final submitted application compiled by HRC Gateway</w:t>
      </w:r>
      <w:r>
        <w:rPr>
          <w:rFonts w:ascii="Arial" w:hAnsi="Arial" w:cs="Arial"/>
          <w:sz w:val="20"/>
        </w:rPr>
        <w:t>.</w:t>
      </w:r>
      <w:r w:rsidRPr="00D6059E">
        <w:rPr>
          <w:rFonts w:ascii="Arial" w:hAnsi="Arial" w:cs="Arial"/>
          <w:sz w:val="20"/>
        </w:rPr>
        <w:t xml:space="preserve"> </w:t>
      </w:r>
    </w:p>
    <w:p w14:paraId="5AC27C85" w14:textId="77777777" w:rsidR="001F5A8D" w:rsidRPr="00EF62AD" w:rsidRDefault="001F5A8D" w:rsidP="001F5A8D">
      <w:pPr>
        <w:pStyle w:val="Text"/>
        <w:rPr>
          <w:szCs w:val="20"/>
        </w:rPr>
      </w:pPr>
    </w:p>
    <w:p w14:paraId="722FE5FC" w14:textId="77777777" w:rsidR="001F5A8D" w:rsidRPr="00EF62AD" w:rsidRDefault="001F5A8D" w:rsidP="001F5A8D">
      <w:pPr>
        <w:pStyle w:val="Text"/>
        <w:rPr>
          <w:szCs w:val="20"/>
        </w:rPr>
      </w:pPr>
      <w:r w:rsidRPr="00EF62AD">
        <w:rPr>
          <w:szCs w:val="20"/>
        </w:rPr>
        <w:t>Module 1 ’General information’ must be completed on HRC Gateway.</w:t>
      </w:r>
    </w:p>
    <w:p w14:paraId="3296F56D" w14:textId="77777777" w:rsidR="001F5A8D" w:rsidRPr="00EF62AD" w:rsidRDefault="001F5A8D" w:rsidP="001F5A8D">
      <w:pPr>
        <w:pStyle w:val="Text"/>
        <w:rPr>
          <w:szCs w:val="20"/>
        </w:rPr>
      </w:pPr>
    </w:p>
    <w:p w14:paraId="64521A42" w14:textId="7C8AB9EE" w:rsidR="001F5A8D" w:rsidRDefault="001F5A8D" w:rsidP="001F5A8D">
      <w:pPr>
        <w:pStyle w:val="Text"/>
        <w:rPr>
          <w:szCs w:val="20"/>
        </w:rPr>
      </w:pPr>
      <w:r w:rsidRPr="00EF62AD">
        <w:rPr>
          <w:szCs w:val="20"/>
        </w:rPr>
        <w:t>Module 2 ‘Propos</w:t>
      </w:r>
      <w:r w:rsidR="00E67708">
        <w:rPr>
          <w:szCs w:val="20"/>
        </w:rPr>
        <w:t>ed Research</w:t>
      </w:r>
      <w:r w:rsidRPr="00EF62AD">
        <w:rPr>
          <w:szCs w:val="20"/>
        </w:rPr>
        <w:t xml:space="preserve">’ must be completed in the form below.   </w:t>
      </w:r>
    </w:p>
    <w:p w14:paraId="76FFB7A8" w14:textId="77777777" w:rsidR="0090157A" w:rsidRDefault="0090157A" w:rsidP="001F5A8D">
      <w:pPr>
        <w:pStyle w:val="Text"/>
        <w:rPr>
          <w:szCs w:val="20"/>
        </w:rPr>
      </w:pPr>
    </w:p>
    <w:p w14:paraId="5823A494" w14:textId="5BB891B3" w:rsidR="0090157A" w:rsidRDefault="0090157A" w:rsidP="0090157A">
      <w:pPr>
        <w:pStyle w:val="Text"/>
        <w:rPr>
          <w:szCs w:val="20"/>
        </w:rPr>
      </w:pPr>
      <w:r w:rsidRPr="00EF62AD">
        <w:rPr>
          <w:szCs w:val="20"/>
        </w:rPr>
        <w:t xml:space="preserve">Module </w:t>
      </w:r>
      <w:r>
        <w:rPr>
          <w:szCs w:val="20"/>
        </w:rPr>
        <w:t>3</w:t>
      </w:r>
      <w:r w:rsidRPr="00EF62AD">
        <w:rPr>
          <w:szCs w:val="20"/>
        </w:rPr>
        <w:t xml:space="preserve"> ‘</w:t>
      </w:r>
      <w:r w:rsidR="006619A3">
        <w:rPr>
          <w:szCs w:val="20"/>
        </w:rPr>
        <w:t xml:space="preserve">New Zealand </w:t>
      </w:r>
      <w:r w:rsidR="006619A3" w:rsidRPr="006619A3">
        <w:rPr>
          <w:szCs w:val="20"/>
        </w:rPr>
        <w:t>Standard CV</w:t>
      </w:r>
      <w:r w:rsidRPr="00EF62AD">
        <w:rPr>
          <w:szCs w:val="20"/>
        </w:rPr>
        <w:t>’</w:t>
      </w:r>
      <w:r w:rsidR="001263FD">
        <w:rPr>
          <w:szCs w:val="20"/>
        </w:rPr>
        <w:t xml:space="preserve"> is required </w:t>
      </w:r>
      <w:r w:rsidR="00170B73">
        <w:rPr>
          <w:szCs w:val="20"/>
        </w:rPr>
        <w:t>for the first named investigator and a</w:t>
      </w:r>
      <w:r w:rsidR="0035648F">
        <w:rPr>
          <w:szCs w:val="20"/>
        </w:rPr>
        <w:t>nother</w:t>
      </w:r>
      <w:r w:rsidR="00170B73">
        <w:rPr>
          <w:szCs w:val="20"/>
        </w:rPr>
        <w:t xml:space="preserve"> named </w:t>
      </w:r>
      <w:proofErr w:type="gramStart"/>
      <w:r w:rsidR="00170B73">
        <w:rPr>
          <w:szCs w:val="20"/>
        </w:rPr>
        <w:t>investigator</w:t>
      </w:r>
      <w:r w:rsidR="00BC5841">
        <w:rPr>
          <w:szCs w:val="20"/>
        </w:rPr>
        <w:t>,</w:t>
      </w:r>
      <w:proofErr w:type="gramEnd"/>
      <w:r w:rsidR="00170B73">
        <w:rPr>
          <w:szCs w:val="20"/>
        </w:rPr>
        <w:t xml:space="preserve"> th</w:t>
      </w:r>
      <w:r w:rsidR="00BC5841">
        <w:rPr>
          <w:szCs w:val="20"/>
        </w:rPr>
        <w:t xml:space="preserve">e two CVs </w:t>
      </w:r>
      <w:r w:rsidR="00170B73">
        <w:rPr>
          <w:szCs w:val="20"/>
        </w:rPr>
        <w:t>must be uploaded to HRC Gateway.</w:t>
      </w:r>
    </w:p>
    <w:p w14:paraId="00B0DA10" w14:textId="77777777" w:rsidR="00437D54" w:rsidRDefault="00437D54" w:rsidP="0090157A">
      <w:pPr>
        <w:pStyle w:val="Text"/>
        <w:rPr>
          <w:szCs w:val="20"/>
        </w:rPr>
      </w:pPr>
    </w:p>
    <w:p w14:paraId="6D1A5E72" w14:textId="04D695DA" w:rsidR="00437D54" w:rsidRDefault="004006B2" w:rsidP="0090157A">
      <w:pPr>
        <w:pStyle w:val="Text"/>
        <w:rPr>
          <w:szCs w:val="20"/>
        </w:rPr>
      </w:pPr>
      <w:r>
        <w:rPr>
          <w:szCs w:val="20"/>
        </w:rPr>
        <w:t>Modules</w:t>
      </w:r>
      <w:r w:rsidR="00FA3B92">
        <w:rPr>
          <w:szCs w:val="20"/>
        </w:rPr>
        <w:t xml:space="preserve"> 4</w:t>
      </w:r>
      <w:r w:rsidR="007F02ED">
        <w:rPr>
          <w:szCs w:val="20"/>
        </w:rPr>
        <w:t xml:space="preserve"> and 5</w:t>
      </w:r>
      <w:r w:rsidR="00FA3B92">
        <w:rPr>
          <w:szCs w:val="20"/>
        </w:rPr>
        <w:t xml:space="preserve"> </w:t>
      </w:r>
      <w:r w:rsidR="00057BA7">
        <w:rPr>
          <w:szCs w:val="20"/>
        </w:rPr>
        <w:t xml:space="preserve">are </w:t>
      </w:r>
      <w:r w:rsidR="00FA3B92" w:rsidRPr="003F502F">
        <w:rPr>
          <w:b/>
          <w:bCs/>
          <w:szCs w:val="20"/>
        </w:rPr>
        <w:t xml:space="preserve">not </w:t>
      </w:r>
      <w:r w:rsidR="00FA3B92">
        <w:rPr>
          <w:szCs w:val="20"/>
        </w:rPr>
        <w:t xml:space="preserve">required at </w:t>
      </w:r>
      <w:r w:rsidR="007F02ED">
        <w:rPr>
          <w:szCs w:val="20"/>
        </w:rPr>
        <w:t xml:space="preserve">the </w:t>
      </w:r>
      <w:r w:rsidR="00FA3B92">
        <w:rPr>
          <w:szCs w:val="20"/>
        </w:rPr>
        <w:t xml:space="preserve">EOI stage. </w:t>
      </w:r>
    </w:p>
    <w:p w14:paraId="5C7D5816" w14:textId="77777777" w:rsidR="00FA3B92" w:rsidRDefault="00FA3B92" w:rsidP="0090157A">
      <w:pPr>
        <w:pStyle w:val="Text"/>
        <w:rPr>
          <w:szCs w:val="20"/>
        </w:rPr>
      </w:pPr>
    </w:p>
    <w:p w14:paraId="2690FE8D" w14:textId="44F5E250" w:rsidR="00FA3B92" w:rsidRPr="00EF62AD" w:rsidRDefault="00FA3B92" w:rsidP="0090157A">
      <w:pPr>
        <w:pStyle w:val="Text"/>
        <w:rPr>
          <w:szCs w:val="20"/>
        </w:rPr>
      </w:pPr>
      <w:r>
        <w:rPr>
          <w:szCs w:val="20"/>
        </w:rPr>
        <w:t xml:space="preserve">Module 6 </w:t>
      </w:r>
      <w:r w:rsidR="00DF2466">
        <w:rPr>
          <w:szCs w:val="20"/>
        </w:rPr>
        <w:t>‘</w:t>
      </w:r>
      <w:r w:rsidR="00DF2466" w:rsidRPr="00DF2466">
        <w:rPr>
          <w:szCs w:val="20"/>
        </w:rPr>
        <w:t>Research Classification</w:t>
      </w:r>
      <w:r w:rsidR="00DF2466">
        <w:rPr>
          <w:szCs w:val="20"/>
        </w:rPr>
        <w:t xml:space="preserve">’ must be completed </w:t>
      </w:r>
      <w:r w:rsidR="004006B2" w:rsidRPr="00EF62AD">
        <w:rPr>
          <w:szCs w:val="20"/>
        </w:rPr>
        <w:t>on HRC Gateway</w:t>
      </w:r>
      <w:r w:rsidR="004006B2">
        <w:rPr>
          <w:szCs w:val="20"/>
        </w:rPr>
        <w:t xml:space="preserve">. </w:t>
      </w:r>
    </w:p>
    <w:p w14:paraId="57259721" w14:textId="77777777" w:rsidR="0090157A" w:rsidRPr="00EF62AD" w:rsidRDefault="0090157A" w:rsidP="001F5A8D">
      <w:pPr>
        <w:pStyle w:val="Text"/>
        <w:rPr>
          <w:szCs w:val="20"/>
        </w:rPr>
      </w:pPr>
    </w:p>
    <w:p w14:paraId="1A44D52D" w14:textId="77777777" w:rsidR="001F5A8D" w:rsidRPr="00EF62AD" w:rsidRDefault="001F5A8D" w:rsidP="001F5A8D">
      <w:pPr>
        <w:pStyle w:val="Text"/>
        <w:rPr>
          <w:rFonts w:eastAsiaTheme="minorHAnsi"/>
          <w:szCs w:val="20"/>
        </w:rPr>
      </w:pPr>
      <w:r w:rsidRPr="00EF62AD">
        <w:rPr>
          <w:rFonts w:eastAsiaTheme="minorHAnsi"/>
          <w:szCs w:val="20"/>
        </w:rPr>
        <w:t xml:space="preserve">Once you have completed this application form, upload it to HRC Gateway as a PDF File. </w:t>
      </w:r>
      <w:r w:rsidRPr="00EF62AD">
        <w:rPr>
          <w:rFonts w:eastAsiaTheme="minorHAnsi"/>
          <w:b/>
          <w:bCs/>
          <w:szCs w:val="20"/>
        </w:rPr>
        <w:t>Module 2 must begin on a new page.</w:t>
      </w:r>
      <w:r w:rsidRPr="00EF62AD">
        <w:rPr>
          <w:rFonts w:eastAsiaTheme="minorHAnsi"/>
          <w:szCs w:val="20"/>
        </w:rPr>
        <w:t xml:space="preserve"> </w:t>
      </w:r>
      <w:r>
        <w:rPr>
          <w:rFonts w:eastAsiaTheme="minorHAnsi"/>
          <w:szCs w:val="20"/>
        </w:rPr>
        <w:t>HRC Gateway will generate the complete application with all Modules</w:t>
      </w:r>
      <w:r w:rsidRPr="00EF62AD">
        <w:rPr>
          <w:rFonts w:eastAsiaTheme="minorHAnsi"/>
          <w:szCs w:val="20"/>
        </w:rPr>
        <w:t xml:space="preserve"> for downloading and printing. Please check your application carefully as incorrectly uploaded files will result in your application being rejected or withdrawn by the HRC.</w:t>
      </w:r>
    </w:p>
    <w:p w14:paraId="5DB2F1C4" w14:textId="77777777" w:rsidR="001F5A8D" w:rsidRPr="00EF62AD" w:rsidRDefault="001F5A8D" w:rsidP="001F5A8D">
      <w:pPr>
        <w:pStyle w:val="Text"/>
        <w:rPr>
          <w:rFonts w:eastAsiaTheme="minorHAnsi"/>
          <w:szCs w:val="20"/>
        </w:rPr>
      </w:pPr>
    </w:p>
    <w:p w14:paraId="34F1E4EA" w14:textId="77777777" w:rsidR="001F5A8D" w:rsidRPr="00EF62AD" w:rsidRDefault="001F5A8D" w:rsidP="001F5A8D">
      <w:pPr>
        <w:pStyle w:val="Text"/>
        <w:rPr>
          <w:rFonts w:eastAsiaTheme="minorHAnsi"/>
          <w:szCs w:val="20"/>
        </w:rPr>
      </w:pPr>
      <w:r w:rsidRPr="00EF62AD">
        <w:rPr>
          <w:rFonts w:eastAsiaTheme="minorHAnsi"/>
          <w:szCs w:val="20"/>
        </w:rPr>
        <w:t xml:space="preserve">This form is compatible with recent versions of MS Office. Form fields have Arial 10-point font as the default; bold and underlined variations are acceptable. Referencing with Endnote may not function in this form. Copy Endnote lists from the draft as text only. </w:t>
      </w:r>
    </w:p>
    <w:p w14:paraId="653B75AA" w14:textId="77777777" w:rsidR="003819CD" w:rsidRPr="00483056" w:rsidRDefault="003819CD" w:rsidP="00DA3C98">
      <w:pPr>
        <w:pStyle w:val="Text"/>
        <w:rPr>
          <w:rFonts w:eastAsiaTheme="minorHAnsi" w:cs="Arial"/>
          <w:szCs w:val="20"/>
        </w:rPr>
      </w:pPr>
    </w:p>
    <w:p w14:paraId="35CA0C10" w14:textId="77777777" w:rsidR="006C499C" w:rsidRDefault="003819CD" w:rsidP="00DA3C98">
      <w:pPr>
        <w:rPr>
          <w:rFonts w:ascii="Arial" w:hAnsi="Arial" w:cs="Arial"/>
        </w:rPr>
      </w:pPr>
      <w:r w:rsidRPr="00483056">
        <w:rPr>
          <w:rFonts w:ascii="Arial" w:eastAsiaTheme="minorEastAsia" w:hAnsi="Arial" w:cs="Arial"/>
          <w:b/>
          <w:bCs/>
        </w:rPr>
        <w:t xml:space="preserve">If you do not comply with the application formatting </w:t>
      </w:r>
      <w:r w:rsidRPr="00EF21B2">
        <w:rPr>
          <w:rFonts w:ascii="Arial" w:hAnsi="Arial" w:cs="Arial"/>
        </w:rPr>
        <w:t>as stated in the guidelines, your application may be withdrawn from this funding round. This includes using the incorrect font size and style; altering margins and spacing around headings and subheadings; exceeding page limits; or submitting CVs not using the CV template form available on HRC Gateway.</w:t>
      </w:r>
      <w:bookmarkEnd w:id="0"/>
      <w:bookmarkEnd w:id="1"/>
      <w:bookmarkEnd w:id="2"/>
    </w:p>
    <w:p w14:paraId="24899584" w14:textId="77777777" w:rsidR="001544FB" w:rsidRDefault="001544FB">
      <w:pPr>
        <w:rPr>
          <w:rFonts w:ascii="Arial" w:hAnsi="Arial" w:cs="Arial"/>
        </w:rPr>
        <w:sectPr w:rsidR="001544FB" w:rsidSect="001544FB">
          <w:headerReference w:type="default" r:id="rId11"/>
          <w:footerReference w:type="default" r:id="rId12"/>
          <w:pgSz w:w="11906" w:h="16838" w:code="9"/>
          <w:pgMar w:top="1559" w:right="1134" w:bottom="680" w:left="1429" w:header="1417" w:footer="454" w:gutter="0"/>
          <w:pgNumType w:start="1"/>
          <w:cols w:space="708"/>
          <w:formProt w:val="0"/>
          <w:docGrid w:linePitch="360"/>
        </w:sectPr>
      </w:pPr>
      <w:r>
        <w:rPr>
          <w:rFonts w:ascii="Arial" w:hAnsi="Arial" w:cs="Arial"/>
        </w:rPr>
        <w:br w:type="page"/>
      </w:r>
    </w:p>
    <w:p w14:paraId="6843387F" w14:textId="4378B977" w:rsidR="00DD072D" w:rsidRDefault="00DD072D" w:rsidP="00DD072D">
      <w:pPr>
        <w:pStyle w:val="Heading2"/>
        <w:rPr>
          <w:rFonts w:cs="Arial"/>
          <w:color w:val="82A53C"/>
        </w:rPr>
      </w:pPr>
      <w:r w:rsidRPr="00606176">
        <w:rPr>
          <w:rFonts w:cs="Arial"/>
          <w:color w:val="82A53C"/>
        </w:rPr>
        <w:t xml:space="preserve">Application </w:t>
      </w:r>
      <w:r w:rsidR="007674B2">
        <w:rPr>
          <w:rFonts w:cs="Arial"/>
          <w:color w:val="82A53C"/>
        </w:rPr>
        <w:t>Checklist</w:t>
      </w:r>
    </w:p>
    <w:p w14:paraId="0C76C76F" w14:textId="77777777" w:rsidR="00A609AD" w:rsidRPr="00A609AD" w:rsidRDefault="00A609AD" w:rsidP="00A609AD"/>
    <w:p w14:paraId="75DB5E03" w14:textId="77777777" w:rsidR="00DD072D" w:rsidRPr="009628BF" w:rsidRDefault="00DD072D" w:rsidP="00DD072D">
      <w:pPr>
        <w:rPr>
          <w:rFonts w:ascii="Arial" w:hAnsi="Arial" w:cs="Arial"/>
        </w:rPr>
      </w:pPr>
      <w:r w:rsidRPr="009628BF">
        <w:rPr>
          <w:rFonts w:ascii="Arial" w:hAnsi="Arial" w:cs="Arial"/>
        </w:rPr>
        <w:t>Please carefully review your application and click the boxes to indicate that your application meets the HRC’s requirements.</w:t>
      </w:r>
    </w:p>
    <w:p w14:paraId="7BB29F48" w14:textId="77777777" w:rsidR="00DD072D" w:rsidRPr="009628BF" w:rsidRDefault="00DD072D" w:rsidP="00DD072D">
      <w:pPr>
        <w:rPr>
          <w:rFonts w:ascii="Arial" w:hAnsi="Arial" w:cs="Arial"/>
        </w:rPr>
      </w:pPr>
    </w:p>
    <w:p w14:paraId="7DC5F28A" w14:textId="20349213" w:rsidR="00DD072D" w:rsidRPr="00262CA5" w:rsidRDefault="006B2C6B" w:rsidP="00DD072D">
      <w:pPr>
        <w:spacing w:before="60" w:after="60"/>
        <w:ind w:left="284" w:hanging="284"/>
        <w:rPr>
          <w:rFonts w:ascii="Arial" w:hAnsi="Arial" w:cs="Arial"/>
        </w:rPr>
      </w:pPr>
      <w:sdt>
        <w:sdtPr>
          <w:rPr>
            <w:rFonts w:ascii="Arial" w:eastAsia="MS Gothic" w:hAnsi="Arial" w:cs="Arial"/>
          </w:rPr>
          <w:id w:val="1036233832"/>
          <w14:checkbox>
            <w14:checked w14:val="0"/>
            <w14:checkedState w14:val="2612" w14:font="MS Gothic"/>
            <w14:uncheckedState w14:val="2610" w14:font="MS Gothic"/>
          </w14:checkbox>
        </w:sdtPr>
        <w:sdtEndPr/>
        <w:sdtContent/>
      </w:sdt>
      <w:sdt>
        <w:sdtPr>
          <w:rPr>
            <w:rFonts w:ascii="Arial" w:hAnsi="Arial" w:cs="Arial"/>
          </w:rPr>
          <w:id w:val="2027293063"/>
          <w14:checkbox>
            <w14:checked w14:val="0"/>
            <w14:checkedState w14:val="2612" w14:font="MS Gothic"/>
            <w14:uncheckedState w14:val="2610" w14:font="MS Gothic"/>
          </w14:checkbox>
        </w:sdtPr>
        <w:sdtEndPr/>
        <w:sdtContent>
          <w:r w:rsidR="00DD072D" w:rsidRPr="009628BF">
            <w:rPr>
              <w:rFonts w:ascii="Segoe UI Symbol" w:eastAsia="MS Gothic" w:hAnsi="Segoe UI Symbol" w:cs="Segoe UI Symbol"/>
            </w:rPr>
            <w:t>☐</w:t>
          </w:r>
        </w:sdtContent>
      </w:sdt>
      <w:r w:rsidR="00DD072D" w:rsidRPr="009628BF">
        <w:rPr>
          <w:rFonts w:ascii="Arial" w:hAnsi="Arial" w:cs="Arial"/>
        </w:rPr>
        <w:t xml:space="preserve"> </w:t>
      </w:r>
      <w:r w:rsidR="00DD072D" w:rsidRPr="00262CA5">
        <w:rPr>
          <w:rFonts w:ascii="Arial" w:hAnsi="Arial" w:cs="Arial"/>
        </w:rPr>
        <w:t xml:space="preserve">The application was created using the original </w:t>
      </w:r>
      <w:r w:rsidR="00DD072D" w:rsidRPr="00F77D0E">
        <w:rPr>
          <w:rFonts w:ascii="Arial" w:hAnsi="Arial" w:cs="Arial"/>
          <w:b/>
          <w:bCs/>
        </w:rPr>
        <w:t>202</w:t>
      </w:r>
      <w:r w:rsidR="008B2669">
        <w:rPr>
          <w:rFonts w:ascii="Arial" w:hAnsi="Arial" w:cs="Arial"/>
          <w:b/>
          <w:bCs/>
        </w:rPr>
        <w:t>7</w:t>
      </w:r>
      <w:r w:rsidR="00DD072D" w:rsidRPr="00F77D0E">
        <w:rPr>
          <w:rFonts w:ascii="Arial" w:hAnsi="Arial" w:cs="Arial"/>
          <w:b/>
          <w:bCs/>
        </w:rPr>
        <w:t xml:space="preserve"> </w:t>
      </w:r>
      <w:r w:rsidR="00717814" w:rsidRPr="00F77D0E">
        <w:rPr>
          <w:rFonts w:ascii="Arial" w:hAnsi="Arial" w:cs="Arial"/>
          <w:b/>
          <w:bCs/>
        </w:rPr>
        <w:t>Project Expression of Interest (EOI) Application Form</w:t>
      </w:r>
      <w:r w:rsidR="00717814">
        <w:rPr>
          <w:rFonts w:ascii="Arial" w:hAnsi="Arial" w:cs="Arial"/>
        </w:rPr>
        <w:t>, w</w:t>
      </w:r>
      <w:r w:rsidR="00DD072D" w:rsidRPr="00262CA5">
        <w:rPr>
          <w:rFonts w:ascii="Arial" w:hAnsi="Arial" w:cs="Arial"/>
        </w:rPr>
        <w:t xml:space="preserve">hich </w:t>
      </w:r>
      <w:r w:rsidR="00DD072D" w:rsidRPr="009628BF">
        <w:rPr>
          <w:rFonts w:ascii="Arial" w:hAnsi="Arial" w:cs="Arial"/>
        </w:rPr>
        <w:t>was</w:t>
      </w:r>
      <w:r w:rsidR="00DD072D" w:rsidRPr="00262CA5">
        <w:rPr>
          <w:rFonts w:ascii="Arial" w:hAnsi="Arial" w:cs="Arial"/>
        </w:rPr>
        <w:t xml:space="preserve"> downloaded from HRC Gateway.</w:t>
      </w:r>
    </w:p>
    <w:p w14:paraId="2DF6915E" w14:textId="77777777" w:rsidR="00DD072D" w:rsidRDefault="006B2C6B" w:rsidP="00DD072D">
      <w:pPr>
        <w:spacing w:before="60" w:after="60"/>
        <w:ind w:left="284" w:hanging="284"/>
        <w:rPr>
          <w:rFonts w:ascii="Arial" w:hAnsi="Arial" w:cs="Arial"/>
        </w:rPr>
      </w:pPr>
      <w:sdt>
        <w:sdtPr>
          <w:rPr>
            <w:rFonts w:ascii="Arial" w:hAnsi="Arial" w:cs="Arial"/>
          </w:rPr>
          <w:id w:val="1394001865"/>
          <w14:checkbox>
            <w14:checked w14:val="0"/>
            <w14:checkedState w14:val="2612" w14:font="MS Gothic"/>
            <w14:uncheckedState w14:val="2610" w14:font="MS Gothic"/>
          </w14:checkbox>
        </w:sdtPr>
        <w:sdtEndPr/>
        <w:sdtContent>
          <w:r w:rsidR="00DD072D" w:rsidRPr="009628BF">
            <w:rPr>
              <w:rFonts w:ascii="Segoe UI Symbol" w:eastAsia="MS Gothic" w:hAnsi="Segoe UI Symbol" w:cs="Segoe UI Symbol"/>
            </w:rPr>
            <w:t>☐</w:t>
          </w:r>
        </w:sdtContent>
      </w:sdt>
      <w:r w:rsidR="00DD072D" w:rsidRPr="009628BF">
        <w:rPr>
          <w:rFonts w:ascii="Arial" w:hAnsi="Arial" w:cs="Arial"/>
        </w:rPr>
        <w:t xml:space="preserve"> </w:t>
      </w:r>
      <w:r w:rsidR="00DD072D" w:rsidRPr="00262CA5">
        <w:rPr>
          <w:rFonts w:ascii="Arial" w:hAnsi="Arial" w:cs="Arial"/>
        </w:rPr>
        <w:t xml:space="preserve">The application </w:t>
      </w:r>
      <w:r w:rsidR="00DD072D" w:rsidRPr="00D6059E">
        <w:rPr>
          <w:rFonts w:ascii="Arial" w:hAnsi="Arial" w:cs="Arial"/>
        </w:rPr>
        <w:t>was</w:t>
      </w:r>
      <w:r w:rsidR="00DD072D" w:rsidRPr="00262CA5">
        <w:rPr>
          <w:rFonts w:ascii="Arial" w:hAnsi="Arial" w:cs="Arial"/>
        </w:rPr>
        <w:t xml:space="preserve"> written using Arial 10-point type font or larger, default margins</w:t>
      </w:r>
      <w:r w:rsidR="00DD072D" w:rsidRPr="009628BF">
        <w:rPr>
          <w:rFonts w:ascii="Arial" w:hAnsi="Arial" w:cs="Arial"/>
        </w:rPr>
        <w:t>,</w:t>
      </w:r>
      <w:r w:rsidR="00DD072D" w:rsidRPr="00262CA5">
        <w:rPr>
          <w:rFonts w:ascii="Arial" w:hAnsi="Arial" w:cs="Arial"/>
        </w:rPr>
        <w:t xml:space="preserve"> and single line spacing.</w:t>
      </w:r>
    </w:p>
    <w:p w14:paraId="5C60E6D2" w14:textId="402E2AC8" w:rsidR="00483793" w:rsidRDefault="006B2C6B" w:rsidP="008C6EF1">
      <w:pPr>
        <w:spacing w:before="60" w:after="60"/>
        <w:ind w:left="284" w:hanging="284"/>
        <w:rPr>
          <w:rFonts w:ascii="Arial" w:hAnsi="Arial" w:cs="Arial"/>
        </w:rPr>
      </w:pPr>
      <w:sdt>
        <w:sdtPr>
          <w:rPr>
            <w:rFonts w:ascii="Arial" w:hAnsi="Arial" w:cs="Arial"/>
          </w:rPr>
          <w:id w:val="972482657"/>
          <w14:checkbox>
            <w14:checked w14:val="0"/>
            <w14:checkedState w14:val="2612" w14:font="MS Gothic"/>
            <w14:uncheckedState w14:val="2610" w14:font="MS Gothic"/>
          </w14:checkbox>
        </w:sdtPr>
        <w:sdtEndPr/>
        <w:sdtContent>
          <w:r w:rsidR="008C6EF1" w:rsidRPr="00054D8D">
            <w:rPr>
              <w:rFonts w:ascii="Segoe UI Symbol" w:eastAsia="MS Gothic" w:hAnsi="Segoe UI Symbol" w:cs="Segoe UI Symbol"/>
            </w:rPr>
            <w:t>☐</w:t>
          </w:r>
        </w:sdtContent>
      </w:sdt>
      <w:r w:rsidR="008C6EF1" w:rsidRPr="00054D8D">
        <w:rPr>
          <w:rFonts w:ascii="Arial" w:hAnsi="Arial" w:cs="Arial"/>
        </w:rPr>
        <w:t xml:space="preserve"> </w:t>
      </w:r>
      <w:r w:rsidR="00E22C68" w:rsidRPr="00E22C68">
        <w:rPr>
          <w:rFonts w:ascii="Arial" w:hAnsi="Arial" w:cs="Arial"/>
        </w:rPr>
        <w:t xml:space="preserve">The Project’s research activities </w:t>
      </w:r>
      <w:r w:rsidR="00E22C68" w:rsidRPr="00BC2B41">
        <w:rPr>
          <w:rFonts w:ascii="Arial" w:hAnsi="Arial" w:cs="Arial"/>
        </w:rPr>
        <w:t xml:space="preserve">are not included in section 1.3 </w:t>
      </w:r>
      <w:r w:rsidR="0044466A" w:rsidRPr="00BC2B41">
        <w:rPr>
          <w:rFonts w:ascii="Arial" w:hAnsi="Arial" w:cs="Arial"/>
        </w:rPr>
        <w:t>‘Out of scope</w:t>
      </w:r>
      <w:r w:rsidR="004148A8" w:rsidRPr="00BC2B41">
        <w:rPr>
          <w:rFonts w:ascii="Arial" w:hAnsi="Arial" w:cs="Arial"/>
        </w:rPr>
        <w:t xml:space="preserve"> for the 202</w:t>
      </w:r>
      <w:r w:rsidR="00610487" w:rsidRPr="00BC2B41">
        <w:rPr>
          <w:rFonts w:ascii="Arial" w:hAnsi="Arial" w:cs="Arial"/>
        </w:rPr>
        <w:t>7</w:t>
      </w:r>
      <w:r w:rsidR="004148A8" w:rsidRPr="00BC2B41">
        <w:rPr>
          <w:rFonts w:ascii="Arial" w:hAnsi="Arial" w:cs="Arial"/>
        </w:rPr>
        <w:t xml:space="preserve"> Project</w:t>
      </w:r>
      <w:r w:rsidR="004148A8" w:rsidRPr="00054D8D">
        <w:rPr>
          <w:rFonts w:ascii="Arial" w:hAnsi="Arial" w:cs="Arial"/>
        </w:rPr>
        <w:t xml:space="preserve"> Grants</w:t>
      </w:r>
      <w:r w:rsidR="0044466A" w:rsidRPr="00054D8D">
        <w:rPr>
          <w:rFonts w:ascii="Arial" w:hAnsi="Arial" w:cs="Arial"/>
        </w:rPr>
        <w:t>’</w:t>
      </w:r>
      <w:r w:rsidR="004148A8" w:rsidRPr="00054D8D">
        <w:rPr>
          <w:rFonts w:ascii="Arial" w:hAnsi="Arial" w:cs="Arial"/>
        </w:rPr>
        <w:t xml:space="preserve"> </w:t>
      </w:r>
      <w:r w:rsidR="006114CA" w:rsidRPr="00054D8D">
        <w:rPr>
          <w:rFonts w:ascii="Arial" w:hAnsi="Arial" w:cs="Arial"/>
        </w:rPr>
        <w:t xml:space="preserve">in </w:t>
      </w:r>
      <w:r w:rsidR="00775DEA" w:rsidRPr="00054D8D">
        <w:rPr>
          <w:rFonts w:ascii="Arial" w:hAnsi="Arial" w:cs="Arial"/>
        </w:rPr>
        <w:t xml:space="preserve">the </w:t>
      </w:r>
      <w:r w:rsidR="006114CA" w:rsidRPr="00054D8D">
        <w:rPr>
          <w:rFonts w:ascii="Arial" w:hAnsi="Arial" w:cs="Arial"/>
          <w:b/>
          <w:bCs/>
        </w:rPr>
        <w:t>202</w:t>
      </w:r>
      <w:r w:rsidR="00610487">
        <w:rPr>
          <w:rFonts w:ascii="Arial" w:hAnsi="Arial" w:cs="Arial"/>
          <w:b/>
          <w:bCs/>
        </w:rPr>
        <w:t>7</w:t>
      </w:r>
      <w:r w:rsidR="006114CA" w:rsidRPr="00054D8D">
        <w:rPr>
          <w:rFonts w:ascii="Arial" w:hAnsi="Arial" w:cs="Arial"/>
          <w:b/>
          <w:bCs/>
        </w:rPr>
        <w:t xml:space="preserve"> Project Expression of Interest (EOI) Application Guidelines</w:t>
      </w:r>
      <w:r w:rsidR="006114CA" w:rsidRPr="00054D8D">
        <w:rPr>
          <w:rFonts w:ascii="Arial" w:hAnsi="Arial" w:cs="Arial"/>
        </w:rPr>
        <w:t>.</w:t>
      </w:r>
      <w:r w:rsidR="006114CA" w:rsidRPr="006114CA">
        <w:rPr>
          <w:rFonts w:ascii="Arial" w:hAnsi="Arial" w:cs="Arial"/>
        </w:rPr>
        <w:t xml:space="preserve"> </w:t>
      </w:r>
    </w:p>
    <w:p w14:paraId="2F9CC37C" w14:textId="62F4D2CB" w:rsidR="00803FDB" w:rsidRPr="009628BF" w:rsidRDefault="006B2C6B" w:rsidP="00803FDB">
      <w:pPr>
        <w:spacing w:before="60" w:after="60"/>
        <w:ind w:left="284" w:hanging="284"/>
        <w:rPr>
          <w:rFonts w:ascii="Arial" w:hAnsi="Arial" w:cs="Arial"/>
        </w:rPr>
      </w:pPr>
      <w:sdt>
        <w:sdtPr>
          <w:rPr>
            <w:rFonts w:ascii="Arial" w:eastAsia="MS Gothic" w:hAnsi="Arial" w:cs="Arial"/>
          </w:rPr>
          <w:id w:val="-1194222230"/>
          <w14:checkbox>
            <w14:checked w14:val="0"/>
            <w14:checkedState w14:val="2612" w14:font="MS Gothic"/>
            <w14:uncheckedState w14:val="2610" w14:font="MS Gothic"/>
          </w14:checkbox>
        </w:sdtPr>
        <w:sdtEndPr/>
        <w:sdtContent>
          <w:r w:rsidR="00C37428">
            <w:rPr>
              <w:rFonts w:ascii="MS Gothic" w:eastAsia="MS Gothic" w:hAnsi="MS Gothic" w:cs="Arial" w:hint="eastAsia"/>
            </w:rPr>
            <w:t>☐</w:t>
          </w:r>
        </w:sdtContent>
      </w:sdt>
      <w:r w:rsidR="00C37428" w:rsidRPr="00262CA5">
        <w:rPr>
          <w:rFonts w:ascii="Arial" w:eastAsia="MS Gothic" w:hAnsi="Arial" w:cs="Arial"/>
        </w:rPr>
        <w:t xml:space="preserve"> </w:t>
      </w:r>
      <w:r w:rsidR="00803FDB" w:rsidRPr="00262CA5">
        <w:rPr>
          <w:rFonts w:ascii="Arial" w:hAnsi="Arial" w:cs="Arial"/>
        </w:rPr>
        <w:t>The first named investigator</w:t>
      </w:r>
      <w:r w:rsidR="001317C5">
        <w:rPr>
          <w:rFonts w:ascii="Arial" w:hAnsi="Arial" w:cs="Arial"/>
        </w:rPr>
        <w:t xml:space="preserve"> (FNI)</w:t>
      </w:r>
      <w:r w:rsidR="00803FDB" w:rsidRPr="00262CA5">
        <w:rPr>
          <w:rFonts w:ascii="Arial" w:hAnsi="Arial" w:cs="Arial"/>
        </w:rPr>
        <w:t xml:space="preserve"> has New Zealand as their principal domicile and principal place of employment.</w:t>
      </w:r>
    </w:p>
    <w:p w14:paraId="2C042B5D" w14:textId="3B40868C" w:rsidR="00803FDB" w:rsidRDefault="006B2C6B" w:rsidP="00803FDB">
      <w:pPr>
        <w:spacing w:before="60" w:after="60"/>
        <w:ind w:left="284" w:hanging="284"/>
        <w:rPr>
          <w:rFonts w:ascii="Arial" w:hAnsi="Arial" w:cs="Arial"/>
        </w:rPr>
      </w:pPr>
      <w:sdt>
        <w:sdtPr>
          <w:rPr>
            <w:rFonts w:ascii="Arial" w:hAnsi="Arial" w:cs="Arial"/>
          </w:rPr>
          <w:id w:val="-1234695705"/>
          <w14:checkbox>
            <w14:checked w14:val="0"/>
            <w14:checkedState w14:val="2612" w14:font="MS Gothic"/>
            <w14:uncheckedState w14:val="2610" w14:font="MS Gothic"/>
          </w14:checkbox>
        </w:sdtPr>
        <w:sdtEndPr/>
        <w:sdtContent>
          <w:r w:rsidR="00803FDB" w:rsidRPr="009628BF">
            <w:rPr>
              <w:rFonts w:ascii="Segoe UI Symbol" w:eastAsia="MS Gothic" w:hAnsi="Segoe UI Symbol" w:cs="Segoe UI Symbol"/>
            </w:rPr>
            <w:t>☐</w:t>
          </w:r>
        </w:sdtContent>
      </w:sdt>
      <w:r w:rsidR="00803FDB" w:rsidRPr="009628BF">
        <w:rPr>
          <w:rFonts w:ascii="Arial" w:hAnsi="Arial" w:cs="Arial"/>
        </w:rPr>
        <w:t xml:space="preserve"> </w:t>
      </w:r>
      <w:r w:rsidR="00803FDB" w:rsidRPr="00262CA5">
        <w:rPr>
          <w:rFonts w:ascii="Arial" w:hAnsi="Arial" w:cs="Arial"/>
        </w:rPr>
        <w:t xml:space="preserve">The </w:t>
      </w:r>
      <w:r w:rsidR="001317C5">
        <w:rPr>
          <w:rFonts w:ascii="Arial" w:hAnsi="Arial" w:cs="Arial"/>
        </w:rPr>
        <w:t>FNI</w:t>
      </w:r>
      <w:r w:rsidR="00803FDB" w:rsidRPr="00D630DC">
        <w:rPr>
          <w:rFonts w:ascii="Arial" w:hAnsi="Arial" w:cs="Arial"/>
        </w:rPr>
        <w:t xml:space="preserve"> only submitted one Project application</w:t>
      </w:r>
      <w:r w:rsidR="00803FDB" w:rsidRPr="00262CA5">
        <w:rPr>
          <w:rFonts w:ascii="Arial" w:hAnsi="Arial" w:cs="Arial"/>
        </w:rPr>
        <w:t xml:space="preserve"> in the </w:t>
      </w:r>
      <w:r w:rsidR="00E75E88" w:rsidRPr="00262CA5">
        <w:rPr>
          <w:rFonts w:ascii="Arial" w:hAnsi="Arial" w:cs="Arial"/>
        </w:rPr>
        <w:t>202</w:t>
      </w:r>
      <w:r w:rsidR="00047211">
        <w:rPr>
          <w:rFonts w:ascii="Arial" w:hAnsi="Arial" w:cs="Arial"/>
        </w:rPr>
        <w:t>7</w:t>
      </w:r>
      <w:r w:rsidR="00E75E88" w:rsidRPr="00262CA5">
        <w:rPr>
          <w:rFonts w:ascii="Arial" w:hAnsi="Arial" w:cs="Arial"/>
        </w:rPr>
        <w:t xml:space="preserve"> </w:t>
      </w:r>
      <w:r w:rsidR="00E75E88" w:rsidRPr="00717814">
        <w:rPr>
          <w:rFonts w:ascii="Arial" w:hAnsi="Arial" w:cs="Arial"/>
        </w:rPr>
        <w:t>Project</w:t>
      </w:r>
      <w:r w:rsidR="00E75E88">
        <w:rPr>
          <w:rFonts w:ascii="Arial" w:hAnsi="Arial" w:cs="Arial"/>
        </w:rPr>
        <w:t xml:space="preserve"> </w:t>
      </w:r>
      <w:r w:rsidR="00803FDB" w:rsidRPr="009628BF">
        <w:rPr>
          <w:rFonts w:ascii="Arial" w:hAnsi="Arial" w:cs="Arial"/>
        </w:rPr>
        <w:t>Round</w:t>
      </w:r>
      <w:r w:rsidR="00FE278C">
        <w:rPr>
          <w:rFonts w:ascii="Arial" w:hAnsi="Arial" w:cs="Arial"/>
        </w:rPr>
        <w:t xml:space="preserve"> as the </w:t>
      </w:r>
      <w:r w:rsidR="001317C5">
        <w:rPr>
          <w:rFonts w:ascii="Arial" w:hAnsi="Arial" w:cs="Arial"/>
        </w:rPr>
        <w:t>FNI</w:t>
      </w:r>
      <w:r w:rsidR="00BB2EF0">
        <w:rPr>
          <w:rFonts w:ascii="Arial" w:hAnsi="Arial" w:cs="Arial"/>
        </w:rPr>
        <w:t xml:space="preserve"> or co-FNI</w:t>
      </w:r>
      <w:r w:rsidR="00803FDB" w:rsidRPr="00262CA5">
        <w:rPr>
          <w:rFonts w:ascii="Arial" w:hAnsi="Arial" w:cs="Arial"/>
        </w:rPr>
        <w:t>.</w:t>
      </w:r>
    </w:p>
    <w:p w14:paraId="6484C6E3" w14:textId="08D96B4A" w:rsidR="001834C5" w:rsidRDefault="006B2C6B" w:rsidP="00577629">
      <w:pPr>
        <w:spacing w:before="60" w:after="60"/>
        <w:ind w:left="284" w:hanging="284"/>
        <w:rPr>
          <w:rFonts w:ascii="Arial" w:hAnsi="Arial" w:cs="Arial"/>
        </w:rPr>
      </w:pPr>
      <w:sdt>
        <w:sdtPr>
          <w:rPr>
            <w:rFonts w:ascii="Arial" w:hAnsi="Arial" w:cs="Arial"/>
          </w:rPr>
          <w:id w:val="1084040605"/>
          <w14:checkbox>
            <w14:checked w14:val="0"/>
            <w14:checkedState w14:val="2612" w14:font="MS Gothic"/>
            <w14:uncheckedState w14:val="2610" w14:font="MS Gothic"/>
          </w14:checkbox>
        </w:sdtPr>
        <w:sdtEndPr/>
        <w:sdtContent>
          <w:r w:rsidR="00577629" w:rsidRPr="009628BF">
            <w:rPr>
              <w:rFonts w:ascii="Segoe UI Symbol" w:eastAsia="MS Gothic" w:hAnsi="Segoe UI Symbol" w:cs="Segoe UI Symbol"/>
            </w:rPr>
            <w:t>☐</w:t>
          </w:r>
        </w:sdtContent>
      </w:sdt>
      <w:r w:rsidR="00577629" w:rsidRPr="009628BF">
        <w:rPr>
          <w:rFonts w:ascii="Arial" w:hAnsi="Arial" w:cs="Arial"/>
        </w:rPr>
        <w:t xml:space="preserve"> </w:t>
      </w:r>
      <w:r w:rsidR="00577629" w:rsidRPr="00262CA5">
        <w:rPr>
          <w:rFonts w:ascii="Arial" w:hAnsi="Arial" w:cs="Arial"/>
        </w:rPr>
        <w:t xml:space="preserve">The </w:t>
      </w:r>
      <w:r w:rsidR="00577629">
        <w:rPr>
          <w:rFonts w:ascii="Arial" w:hAnsi="Arial" w:cs="Arial"/>
        </w:rPr>
        <w:t xml:space="preserve">FNI </w:t>
      </w:r>
      <w:r w:rsidR="00E955CC">
        <w:rPr>
          <w:rFonts w:ascii="Arial" w:hAnsi="Arial" w:cs="Arial"/>
        </w:rPr>
        <w:t xml:space="preserve">has not been </w:t>
      </w:r>
      <w:r w:rsidR="001834C5">
        <w:rPr>
          <w:rFonts w:ascii="Arial" w:hAnsi="Arial" w:cs="Arial"/>
        </w:rPr>
        <w:t>awarded an</w:t>
      </w:r>
      <w:r w:rsidR="00DC519A">
        <w:rPr>
          <w:rFonts w:ascii="Arial" w:hAnsi="Arial" w:cs="Arial"/>
        </w:rPr>
        <w:t xml:space="preserve"> HRC Project or Programmes </w:t>
      </w:r>
      <w:r w:rsidR="00792DA8">
        <w:rPr>
          <w:rFonts w:ascii="Arial" w:hAnsi="Arial" w:cs="Arial"/>
        </w:rPr>
        <w:t xml:space="preserve">grant </w:t>
      </w:r>
      <w:r w:rsidR="00DC519A">
        <w:rPr>
          <w:rFonts w:ascii="Arial" w:hAnsi="Arial" w:cs="Arial"/>
        </w:rPr>
        <w:t xml:space="preserve">as FNI or Co-FNI in the last </w:t>
      </w:r>
      <w:r w:rsidR="001834C5">
        <w:rPr>
          <w:rFonts w:ascii="Arial" w:hAnsi="Arial" w:cs="Arial"/>
        </w:rPr>
        <w:t>two</w:t>
      </w:r>
      <w:r w:rsidR="00DC519A">
        <w:rPr>
          <w:rFonts w:ascii="Arial" w:hAnsi="Arial" w:cs="Arial"/>
        </w:rPr>
        <w:t xml:space="preserve"> rounds</w:t>
      </w:r>
      <w:r w:rsidR="001834C5">
        <w:rPr>
          <w:rFonts w:ascii="Arial" w:hAnsi="Arial" w:cs="Arial"/>
        </w:rPr>
        <w:t xml:space="preserve">. </w:t>
      </w:r>
    </w:p>
    <w:p w14:paraId="370054EB" w14:textId="27B7EC01" w:rsidR="00803FDB" w:rsidRPr="009628BF" w:rsidRDefault="006B2C6B" w:rsidP="00803FDB">
      <w:pPr>
        <w:spacing w:before="60" w:after="60"/>
        <w:ind w:left="284" w:hanging="284"/>
        <w:rPr>
          <w:rFonts w:ascii="Arial" w:hAnsi="Arial" w:cs="Arial"/>
        </w:rPr>
      </w:pPr>
      <w:sdt>
        <w:sdtPr>
          <w:rPr>
            <w:rFonts w:ascii="Arial" w:hAnsi="Arial" w:cs="Arial"/>
          </w:rPr>
          <w:id w:val="628907393"/>
          <w14:checkbox>
            <w14:checked w14:val="0"/>
            <w14:checkedState w14:val="2612" w14:font="MS Gothic"/>
            <w14:uncheckedState w14:val="2610" w14:font="MS Gothic"/>
          </w14:checkbox>
        </w:sdtPr>
        <w:sdtEndPr/>
        <w:sdtContent>
          <w:r w:rsidR="00803FDB" w:rsidRPr="009628BF">
            <w:rPr>
              <w:rFonts w:ascii="Segoe UI Symbol" w:eastAsia="MS Gothic" w:hAnsi="Segoe UI Symbol" w:cs="Segoe UI Symbol"/>
            </w:rPr>
            <w:t>☐</w:t>
          </w:r>
        </w:sdtContent>
      </w:sdt>
      <w:r w:rsidR="00803FDB" w:rsidRPr="009628BF">
        <w:rPr>
          <w:rFonts w:ascii="Arial" w:hAnsi="Arial" w:cs="Arial"/>
        </w:rPr>
        <w:t xml:space="preserve"> </w:t>
      </w:r>
      <w:r w:rsidR="00803FDB" w:rsidRPr="00262CA5">
        <w:rPr>
          <w:rFonts w:ascii="Arial" w:hAnsi="Arial" w:cs="Arial"/>
        </w:rPr>
        <w:t xml:space="preserve">The </w:t>
      </w:r>
      <w:r w:rsidR="00BB2EF0">
        <w:rPr>
          <w:rFonts w:ascii="Arial" w:hAnsi="Arial" w:cs="Arial"/>
        </w:rPr>
        <w:t xml:space="preserve">co-FNI </w:t>
      </w:r>
      <w:r w:rsidR="00803FDB" w:rsidRPr="00262CA5">
        <w:rPr>
          <w:rFonts w:ascii="Arial" w:hAnsi="Arial" w:cs="Arial"/>
        </w:rPr>
        <w:t>(if applicable) has New Zealand as their principal domicile and principal place of employment.</w:t>
      </w:r>
    </w:p>
    <w:p w14:paraId="5D766A05" w14:textId="0B22F4DC" w:rsidR="004E2ED1" w:rsidRDefault="006B2C6B" w:rsidP="004E2ED1">
      <w:pPr>
        <w:spacing w:before="60" w:after="60"/>
        <w:ind w:left="284" w:hanging="284"/>
        <w:rPr>
          <w:rFonts w:ascii="Arial" w:hAnsi="Arial" w:cs="Arial"/>
        </w:rPr>
      </w:pPr>
      <w:sdt>
        <w:sdtPr>
          <w:rPr>
            <w:rFonts w:ascii="Arial" w:hAnsi="Arial" w:cs="Arial"/>
          </w:rPr>
          <w:id w:val="1010949807"/>
          <w14:checkbox>
            <w14:checked w14:val="0"/>
            <w14:checkedState w14:val="2612" w14:font="MS Gothic"/>
            <w14:uncheckedState w14:val="2610" w14:font="MS Gothic"/>
          </w14:checkbox>
        </w:sdtPr>
        <w:sdtEndPr/>
        <w:sdtContent>
          <w:r w:rsidR="00803FDB" w:rsidRPr="009628BF">
            <w:rPr>
              <w:rFonts w:ascii="Segoe UI Symbol" w:eastAsia="MS Gothic" w:hAnsi="Segoe UI Symbol" w:cs="Segoe UI Symbol"/>
            </w:rPr>
            <w:t>☐</w:t>
          </w:r>
        </w:sdtContent>
      </w:sdt>
      <w:r w:rsidR="00803FDB" w:rsidRPr="009628BF">
        <w:rPr>
          <w:rFonts w:ascii="Arial" w:hAnsi="Arial" w:cs="Arial"/>
        </w:rPr>
        <w:t xml:space="preserve"> </w:t>
      </w:r>
      <w:r w:rsidR="00803FDB" w:rsidRPr="00262CA5">
        <w:rPr>
          <w:rFonts w:ascii="Arial" w:hAnsi="Arial" w:cs="Arial"/>
        </w:rPr>
        <w:t>The c</w:t>
      </w:r>
      <w:r w:rsidR="00BB2EF0">
        <w:rPr>
          <w:rFonts w:ascii="Arial" w:hAnsi="Arial" w:cs="Arial"/>
        </w:rPr>
        <w:t>o-FNI</w:t>
      </w:r>
      <w:r w:rsidR="00803FDB" w:rsidRPr="00262CA5">
        <w:rPr>
          <w:rFonts w:ascii="Arial" w:hAnsi="Arial" w:cs="Arial"/>
        </w:rPr>
        <w:t xml:space="preserve"> (if applicable) </w:t>
      </w:r>
      <w:r w:rsidR="00803FDB" w:rsidRPr="00834F9E">
        <w:rPr>
          <w:rFonts w:ascii="Arial" w:hAnsi="Arial" w:cs="Arial"/>
        </w:rPr>
        <w:t>has only submitted one Project application</w:t>
      </w:r>
      <w:r w:rsidR="00803FDB" w:rsidRPr="00262CA5">
        <w:rPr>
          <w:rFonts w:ascii="Arial" w:hAnsi="Arial" w:cs="Arial"/>
        </w:rPr>
        <w:t xml:space="preserve"> in the</w:t>
      </w:r>
      <w:r w:rsidR="00037E5A">
        <w:rPr>
          <w:rFonts w:ascii="Arial" w:hAnsi="Arial" w:cs="Arial"/>
        </w:rPr>
        <w:t xml:space="preserve"> </w:t>
      </w:r>
      <w:r w:rsidR="00037E5A" w:rsidRPr="00037E5A">
        <w:rPr>
          <w:rFonts w:ascii="Arial" w:hAnsi="Arial" w:cs="Arial"/>
        </w:rPr>
        <w:t>202</w:t>
      </w:r>
      <w:r w:rsidR="00047211">
        <w:rPr>
          <w:rFonts w:ascii="Arial" w:hAnsi="Arial" w:cs="Arial"/>
        </w:rPr>
        <w:t>7</w:t>
      </w:r>
      <w:r w:rsidR="00037E5A" w:rsidRPr="00037E5A">
        <w:rPr>
          <w:rFonts w:ascii="Arial" w:hAnsi="Arial" w:cs="Arial"/>
        </w:rPr>
        <w:t xml:space="preserve"> Project</w:t>
      </w:r>
      <w:r w:rsidR="00803FDB" w:rsidRPr="009628BF">
        <w:rPr>
          <w:rFonts w:ascii="Arial" w:hAnsi="Arial" w:cs="Arial"/>
        </w:rPr>
        <w:t xml:space="preserve"> Round</w:t>
      </w:r>
      <w:r w:rsidR="004E2ED1">
        <w:rPr>
          <w:rFonts w:ascii="Arial" w:hAnsi="Arial" w:cs="Arial"/>
        </w:rPr>
        <w:t xml:space="preserve"> as the </w:t>
      </w:r>
      <w:r w:rsidR="00577629">
        <w:rPr>
          <w:rFonts w:ascii="Arial" w:hAnsi="Arial" w:cs="Arial"/>
        </w:rPr>
        <w:t xml:space="preserve">FNI or co-FNI. </w:t>
      </w:r>
    </w:p>
    <w:p w14:paraId="036BEFD2" w14:textId="38365A3D" w:rsidR="00E955CC" w:rsidRDefault="006B2C6B" w:rsidP="00E955CC">
      <w:pPr>
        <w:spacing w:before="60" w:after="60"/>
        <w:ind w:left="284" w:hanging="284"/>
        <w:rPr>
          <w:rFonts w:ascii="Arial" w:hAnsi="Arial" w:cs="Arial"/>
        </w:rPr>
      </w:pPr>
      <w:sdt>
        <w:sdtPr>
          <w:rPr>
            <w:rFonts w:ascii="Arial" w:hAnsi="Arial" w:cs="Arial"/>
          </w:rPr>
          <w:id w:val="996143874"/>
          <w14:checkbox>
            <w14:checked w14:val="0"/>
            <w14:checkedState w14:val="2612" w14:font="MS Gothic"/>
            <w14:uncheckedState w14:val="2610" w14:font="MS Gothic"/>
          </w14:checkbox>
        </w:sdtPr>
        <w:sdtEndPr/>
        <w:sdtContent>
          <w:r w:rsidR="00E955CC" w:rsidRPr="009628BF">
            <w:rPr>
              <w:rFonts w:ascii="Segoe UI Symbol" w:eastAsia="MS Gothic" w:hAnsi="Segoe UI Symbol" w:cs="Segoe UI Symbol"/>
            </w:rPr>
            <w:t>☐</w:t>
          </w:r>
        </w:sdtContent>
      </w:sdt>
      <w:r w:rsidR="00E955CC" w:rsidRPr="009628BF">
        <w:rPr>
          <w:rFonts w:ascii="Arial" w:hAnsi="Arial" w:cs="Arial"/>
        </w:rPr>
        <w:t xml:space="preserve"> </w:t>
      </w:r>
      <w:r w:rsidR="00E955CC" w:rsidRPr="00262CA5">
        <w:rPr>
          <w:rFonts w:ascii="Arial" w:hAnsi="Arial" w:cs="Arial"/>
        </w:rPr>
        <w:t>The c</w:t>
      </w:r>
      <w:r w:rsidR="00E955CC">
        <w:rPr>
          <w:rFonts w:ascii="Arial" w:hAnsi="Arial" w:cs="Arial"/>
        </w:rPr>
        <w:t>o-FNI</w:t>
      </w:r>
      <w:r w:rsidR="00E955CC" w:rsidRPr="00262CA5">
        <w:rPr>
          <w:rFonts w:ascii="Arial" w:hAnsi="Arial" w:cs="Arial"/>
        </w:rPr>
        <w:t xml:space="preserve"> (if applicable) </w:t>
      </w:r>
      <w:r w:rsidR="00E955CC">
        <w:rPr>
          <w:rFonts w:ascii="Arial" w:hAnsi="Arial" w:cs="Arial"/>
        </w:rPr>
        <w:t>has not been awarded an HRC Project or Programmes</w:t>
      </w:r>
      <w:r w:rsidR="00792DA8">
        <w:rPr>
          <w:rFonts w:ascii="Arial" w:hAnsi="Arial" w:cs="Arial"/>
        </w:rPr>
        <w:t xml:space="preserve"> grant</w:t>
      </w:r>
      <w:r w:rsidR="00E955CC">
        <w:rPr>
          <w:rFonts w:ascii="Arial" w:hAnsi="Arial" w:cs="Arial"/>
        </w:rPr>
        <w:t xml:space="preserve"> as FNI or Co-FNI in the last two rounds. </w:t>
      </w:r>
    </w:p>
    <w:p w14:paraId="376E0941" w14:textId="77777777" w:rsidR="00803FDB" w:rsidRDefault="006B2C6B" w:rsidP="00803FDB">
      <w:pPr>
        <w:spacing w:before="60" w:after="60"/>
        <w:ind w:left="284" w:hanging="284"/>
        <w:rPr>
          <w:rFonts w:ascii="Arial" w:hAnsi="Arial" w:cs="Arial"/>
        </w:rPr>
      </w:pPr>
      <w:sdt>
        <w:sdtPr>
          <w:rPr>
            <w:rFonts w:ascii="Arial" w:hAnsi="Arial" w:cs="Arial"/>
          </w:rPr>
          <w:id w:val="-1426493840"/>
          <w14:checkbox>
            <w14:checked w14:val="0"/>
            <w14:checkedState w14:val="2612" w14:font="MS Gothic"/>
            <w14:uncheckedState w14:val="2610" w14:font="MS Gothic"/>
          </w14:checkbox>
        </w:sdtPr>
        <w:sdtEndPr/>
        <w:sdtContent>
          <w:r w:rsidR="00803FDB" w:rsidRPr="009628BF">
            <w:rPr>
              <w:rFonts w:ascii="Segoe UI Symbol" w:eastAsia="MS Gothic" w:hAnsi="Segoe UI Symbol" w:cs="Segoe UI Symbol"/>
            </w:rPr>
            <w:t>☐</w:t>
          </w:r>
        </w:sdtContent>
      </w:sdt>
      <w:r w:rsidR="00803FDB" w:rsidRPr="009628BF">
        <w:rPr>
          <w:rFonts w:ascii="Arial" w:hAnsi="Arial" w:cs="Arial"/>
        </w:rPr>
        <w:t xml:space="preserve"> </w:t>
      </w:r>
      <w:r w:rsidR="00803FDB" w:rsidRPr="00262CA5">
        <w:rPr>
          <w:rFonts w:ascii="Arial" w:hAnsi="Arial" w:cs="Arial"/>
        </w:rPr>
        <w:t xml:space="preserve">All </w:t>
      </w:r>
      <w:r w:rsidR="00803FDB">
        <w:rPr>
          <w:rFonts w:ascii="Arial" w:hAnsi="Arial" w:cs="Arial"/>
        </w:rPr>
        <w:t xml:space="preserve">members named on the research team have </w:t>
      </w:r>
      <w:r w:rsidR="00803FDB" w:rsidRPr="00D6059E">
        <w:rPr>
          <w:rFonts w:ascii="Arial" w:hAnsi="Arial" w:cs="Arial"/>
        </w:rPr>
        <w:t>been added</w:t>
      </w:r>
      <w:r w:rsidR="00803FDB">
        <w:rPr>
          <w:rFonts w:ascii="Arial" w:hAnsi="Arial" w:cs="Arial"/>
        </w:rPr>
        <w:t xml:space="preserve"> to this application on HRC Gateway </w:t>
      </w:r>
      <w:r w:rsidR="00803FDB" w:rsidRPr="00D6059E">
        <w:rPr>
          <w:rFonts w:ascii="Arial" w:hAnsi="Arial" w:cs="Arial"/>
        </w:rPr>
        <w:t>and are included in Module 1</w:t>
      </w:r>
      <w:r w:rsidR="00803FDB">
        <w:rPr>
          <w:rFonts w:ascii="Arial" w:hAnsi="Arial" w:cs="Arial"/>
        </w:rPr>
        <w:t>.</w:t>
      </w:r>
    </w:p>
    <w:p w14:paraId="6D4D91DF" w14:textId="77273F2B" w:rsidR="00424B60" w:rsidRDefault="006B2C6B" w:rsidP="00EA2C40">
      <w:pPr>
        <w:spacing w:before="60" w:after="60"/>
        <w:ind w:left="284" w:hanging="284"/>
        <w:rPr>
          <w:rFonts w:ascii="Arial" w:hAnsi="Arial" w:cs="Arial"/>
        </w:rPr>
      </w:pPr>
      <w:sdt>
        <w:sdtPr>
          <w:rPr>
            <w:rFonts w:ascii="Arial" w:eastAsia="MS Gothic" w:hAnsi="Arial" w:cs="Arial"/>
          </w:rPr>
          <w:id w:val="-635726296"/>
          <w14:checkbox>
            <w14:checked w14:val="0"/>
            <w14:checkedState w14:val="2612" w14:font="MS Gothic"/>
            <w14:uncheckedState w14:val="2610" w14:font="MS Gothic"/>
          </w14:checkbox>
        </w:sdtPr>
        <w:sdtEndPr/>
        <w:sdtContent>
          <w:r w:rsidR="00EA2C40">
            <w:rPr>
              <w:rFonts w:ascii="MS Gothic" w:eastAsia="MS Gothic" w:hAnsi="MS Gothic" w:cs="Arial" w:hint="eastAsia"/>
            </w:rPr>
            <w:t>☐</w:t>
          </w:r>
        </w:sdtContent>
      </w:sdt>
      <w:r w:rsidR="00EA2C40" w:rsidRPr="00262CA5">
        <w:rPr>
          <w:rFonts w:ascii="Arial" w:eastAsia="MS Gothic" w:hAnsi="Arial" w:cs="Arial"/>
        </w:rPr>
        <w:t xml:space="preserve"> </w:t>
      </w:r>
      <w:r w:rsidR="009E3087" w:rsidRPr="319BF663">
        <w:rPr>
          <w:rFonts w:ascii="Arial" w:hAnsi="Arial" w:cs="Arial"/>
        </w:rPr>
        <w:t>Module 2</w:t>
      </w:r>
      <w:r w:rsidR="00245C8B">
        <w:rPr>
          <w:rFonts w:ascii="Arial" w:hAnsi="Arial" w:cs="Arial"/>
        </w:rPr>
        <w:t xml:space="preserve"> has been </w:t>
      </w:r>
      <w:r w:rsidR="009E3087" w:rsidRPr="319BF663">
        <w:rPr>
          <w:rFonts w:ascii="Arial" w:hAnsi="Arial" w:cs="Arial"/>
        </w:rPr>
        <w:t xml:space="preserve">completed in the </w:t>
      </w:r>
      <w:r w:rsidR="000F4877" w:rsidRPr="00262CA5">
        <w:rPr>
          <w:rFonts w:ascii="Arial" w:hAnsi="Arial" w:cs="Arial"/>
        </w:rPr>
        <w:t>202</w:t>
      </w:r>
      <w:r w:rsidR="00610487">
        <w:rPr>
          <w:rFonts w:ascii="Arial" w:hAnsi="Arial" w:cs="Arial"/>
        </w:rPr>
        <w:t>7</w:t>
      </w:r>
      <w:r w:rsidR="000F4877" w:rsidRPr="00262CA5">
        <w:rPr>
          <w:rFonts w:ascii="Arial" w:hAnsi="Arial" w:cs="Arial"/>
        </w:rPr>
        <w:t xml:space="preserve"> </w:t>
      </w:r>
      <w:r w:rsidR="000F4877" w:rsidRPr="00717814">
        <w:rPr>
          <w:rFonts w:ascii="Arial" w:hAnsi="Arial" w:cs="Arial"/>
        </w:rPr>
        <w:t>Project Expression of Interest (EOI) Application Form</w:t>
      </w:r>
      <w:r w:rsidR="00010E11">
        <w:rPr>
          <w:rFonts w:ascii="Arial" w:hAnsi="Arial" w:cs="Arial"/>
        </w:rPr>
        <w:t xml:space="preserve">. </w:t>
      </w:r>
      <w:r w:rsidR="00874992" w:rsidRPr="319BF663">
        <w:rPr>
          <w:rFonts w:ascii="Arial" w:hAnsi="Arial" w:cs="Arial"/>
        </w:rPr>
        <w:t xml:space="preserve"> </w:t>
      </w:r>
    </w:p>
    <w:p w14:paraId="4F179F5C" w14:textId="77777777" w:rsidR="00A566A1" w:rsidRDefault="006B2C6B" w:rsidP="00A566A1">
      <w:pPr>
        <w:spacing w:before="60" w:after="60"/>
        <w:ind w:left="284" w:hanging="284"/>
        <w:rPr>
          <w:rFonts w:ascii="Arial" w:hAnsi="Arial" w:cs="Arial"/>
        </w:rPr>
      </w:pPr>
      <w:sdt>
        <w:sdtPr>
          <w:rPr>
            <w:rFonts w:ascii="Arial" w:hAnsi="Arial" w:cs="Arial"/>
          </w:rPr>
          <w:id w:val="2009480202"/>
          <w14:checkbox>
            <w14:checked w14:val="0"/>
            <w14:checkedState w14:val="2612" w14:font="MS Gothic"/>
            <w14:uncheckedState w14:val="2610" w14:font="MS Gothic"/>
          </w14:checkbox>
        </w:sdtPr>
        <w:sdtEndPr/>
        <w:sdtContent>
          <w:r w:rsidR="00A566A1" w:rsidRPr="781DB0BB">
            <w:rPr>
              <w:rFonts w:ascii="MS Gothic" w:eastAsia="MS Gothic" w:hAnsi="MS Gothic" w:cs="MS Gothic"/>
            </w:rPr>
            <w:t>☐</w:t>
          </w:r>
        </w:sdtContent>
      </w:sdt>
      <w:r w:rsidR="00A566A1" w:rsidRPr="009628BF">
        <w:rPr>
          <w:rFonts w:ascii="Arial" w:hAnsi="Arial" w:cs="Arial"/>
        </w:rPr>
        <w:t xml:space="preserve"> </w:t>
      </w:r>
      <w:r w:rsidR="00A566A1">
        <w:rPr>
          <w:rFonts w:ascii="Arial" w:hAnsi="Arial" w:cs="Arial"/>
        </w:rPr>
        <w:t xml:space="preserve">In Module 2, Proposed Research fits within 3 pages, and References fits within 1 page. </w:t>
      </w:r>
    </w:p>
    <w:p w14:paraId="11B6F15B" w14:textId="18907EB1" w:rsidR="00A566A1" w:rsidRDefault="006B2C6B" w:rsidP="00EA2C40">
      <w:pPr>
        <w:spacing w:before="60" w:after="60"/>
        <w:ind w:left="284" w:hanging="284"/>
        <w:rPr>
          <w:rFonts w:ascii="Arial" w:hAnsi="Arial" w:cs="Arial"/>
        </w:rPr>
      </w:pPr>
      <w:sdt>
        <w:sdtPr>
          <w:rPr>
            <w:rFonts w:ascii="Arial" w:hAnsi="Arial" w:cs="Arial"/>
          </w:rPr>
          <w:id w:val="685632833"/>
          <w14:checkbox>
            <w14:checked w14:val="0"/>
            <w14:checkedState w14:val="2612" w14:font="MS Gothic"/>
            <w14:uncheckedState w14:val="2610" w14:font="MS Gothic"/>
          </w14:checkbox>
        </w:sdtPr>
        <w:sdtEndPr/>
        <w:sdtContent>
          <w:r w:rsidR="00A566A1" w:rsidRPr="781DB0BB">
            <w:rPr>
              <w:rFonts w:ascii="MS Gothic" w:eastAsia="MS Gothic" w:hAnsi="MS Gothic" w:cs="MS Gothic"/>
            </w:rPr>
            <w:t>☐</w:t>
          </w:r>
        </w:sdtContent>
      </w:sdt>
      <w:r w:rsidR="00A566A1" w:rsidRPr="009628BF">
        <w:rPr>
          <w:rFonts w:ascii="Arial" w:hAnsi="Arial" w:cs="Arial"/>
        </w:rPr>
        <w:t xml:space="preserve"> </w:t>
      </w:r>
      <w:r w:rsidR="00A566A1">
        <w:rPr>
          <w:rFonts w:ascii="Arial" w:hAnsi="Arial" w:cs="Arial"/>
        </w:rPr>
        <w:t xml:space="preserve">In Module 3, two CVs (for the first named investigator and another named investigator) have been uploaded to HRC Gateway using New Zealand standard CV template downloaded from HRC Gateway. </w:t>
      </w:r>
    </w:p>
    <w:p w14:paraId="23327127" w14:textId="3A4AF104" w:rsidR="004106B4" w:rsidRDefault="006B2C6B" w:rsidP="004106B4">
      <w:pPr>
        <w:spacing w:before="60" w:after="60"/>
        <w:ind w:left="284" w:hanging="284"/>
        <w:rPr>
          <w:rFonts w:ascii="Arial" w:hAnsi="Arial" w:cs="Arial"/>
        </w:rPr>
      </w:pPr>
      <w:sdt>
        <w:sdtPr>
          <w:rPr>
            <w:rFonts w:ascii="Arial" w:eastAsia="MS Gothic" w:hAnsi="Arial" w:cs="Arial"/>
          </w:rPr>
          <w:id w:val="346063305"/>
          <w14:checkbox>
            <w14:checked w14:val="0"/>
            <w14:checkedState w14:val="2612" w14:font="MS Gothic"/>
            <w14:uncheckedState w14:val="2610" w14:font="MS Gothic"/>
          </w14:checkbox>
        </w:sdtPr>
        <w:sdtEndPr/>
        <w:sdtContent>
          <w:r w:rsidR="004106B4">
            <w:rPr>
              <w:rFonts w:ascii="MS Gothic" w:eastAsia="MS Gothic" w:hAnsi="MS Gothic" w:cs="Arial" w:hint="eastAsia"/>
            </w:rPr>
            <w:t>☐</w:t>
          </w:r>
        </w:sdtContent>
      </w:sdt>
      <w:r w:rsidR="004106B4" w:rsidRPr="00262CA5">
        <w:rPr>
          <w:rFonts w:ascii="Arial" w:eastAsia="MS Gothic" w:hAnsi="Arial" w:cs="Arial"/>
        </w:rPr>
        <w:t xml:space="preserve"> </w:t>
      </w:r>
      <w:r w:rsidR="004106B4" w:rsidRPr="319BF663">
        <w:rPr>
          <w:rFonts w:ascii="Arial" w:hAnsi="Arial" w:cs="Arial"/>
        </w:rPr>
        <w:t xml:space="preserve">Module </w:t>
      </w:r>
      <w:r w:rsidR="004106B4">
        <w:rPr>
          <w:rFonts w:ascii="Arial" w:hAnsi="Arial" w:cs="Arial"/>
        </w:rPr>
        <w:t xml:space="preserve">6 has been </w:t>
      </w:r>
      <w:r w:rsidR="004106B4" w:rsidRPr="319BF663">
        <w:rPr>
          <w:rFonts w:ascii="Arial" w:hAnsi="Arial" w:cs="Arial"/>
        </w:rPr>
        <w:t xml:space="preserve">completed </w:t>
      </w:r>
      <w:r w:rsidR="004106B4">
        <w:rPr>
          <w:rFonts w:ascii="Arial" w:hAnsi="Arial" w:cs="Arial"/>
        </w:rPr>
        <w:t xml:space="preserve">on HRC Gateway. </w:t>
      </w:r>
      <w:r w:rsidR="004106B4" w:rsidRPr="319BF663">
        <w:rPr>
          <w:rFonts w:ascii="Arial" w:hAnsi="Arial" w:cs="Arial"/>
        </w:rPr>
        <w:t xml:space="preserve"> </w:t>
      </w:r>
    </w:p>
    <w:p w14:paraId="09F0A026" w14:textId="12862B0A" w:rsidR="00E91D19" w:rsidRDefault="006B2C6B" w:rsidP="00E91D19">
      <w:pPr>
        <w:spacing w:before="60" w:after="60"/>
        <w:ind w:left="284" w:hanging="284"/>
        <w:rPr>
          <w:rFonts w:ascii="Arial" w:hAnsi="Arial" w:cs="Arial"/>
        </w:rPr>
      </w:pPr>
      <w:sdt>
        <w:sdtPr>
          <w:rPr>
            <w:rFonts w:ascii="Arial" w:hAnsi="Arial" w:cs="Arial"/>
          </w:rPr>
          <w:id w:val="2104062629"/>
          <w14:checkbox>
            <w14:checked w14:val="0"/>
            <w14:checkedState w14:val="2612" w14:font="MS Gothic"/>
            <w14:uncheckedState w14:val="2610" w14:font="MS Gothic"/>
          </w14:checkbox>
        </w:sdtPr>
        <w:sdtEndPr/>
        <w:sdtContent>
          <w:r w:rsidR="003973F5" w:rsidRPr="781DB0BB">
            <w:rPr>
              <w:rFonts w:ascii="MS Gothic" w:eastAsia="MS Gothic" w:hAnsi="MS Gothic" w:cs="MS Gothic"/>
            </w:rPr>
            <w:t>☐</w:t>
          </w:r>
        </w:sdtContent>
      </w:sdt>
      <w:r w:rsidR="003973F5" w:rsidRPr="009628BF">
        <w:rPr>
          <w:rFonts w:ascii="Arial" w:hAnsi="Arial" w:cs="Arial"/>
        </w:rPr>
        <w:t xml:space="preserve"> </w:t>
      </w:r>
      <w:r w:rsidR="00E91D19" w:rsidRPr="00E91D19">
        <w:rPr>
          <w:rFonts w:ascii="Arial" w:hAnsi="Arial" w:cs="Arial"/>
        </w:rPr>
        <w:t xml:space="preserve">The </w:t>
      </w:r>
      <w:r w:rsidR="007A22CA" w:rsidRPr="007A22CA">
        <w:rPr>
          <w:rFonts w:ascii="Arial" w:hAnsi="Arial" w:cs="Arial"/>
        </w:rPr>
        <w:t>202</w:t>
      </w:r>
      <w:r w:rsidR="003B16BF">
        <w:rPr>
          <w:rFonts w:ascii="Arial" w:hAnsi="Arial" w:cs="Arial"/>
        </w:rPr>
        <w:t>7</w:t>
      </w:r>
      <w:r w:rsidR="007A22CA" w:rsidRPr="007A22CA">
        <w:rPr>
          <w:rFonts w:ascii="Arial" w:hAnsi="Arial" w:cs="Arial"/>
        </w:rPr>
        <w:t xml:space="preserve"> Project Expression of Interest (EOI) Application Form</w:t>
      </w:r>
      <w:r w:rsidR="007A22CA">
        <w:rPr>
          <w:rFonts w:ascii="Arial" w:hAnsi="Arial" w:cs="Arial"/>
        </w:rPr>
        <w:t xml:space="preserve"> </w:t>
      </w:r>
      <w:r w:rsidR="00E91D19" w:rsidRPr="00E91D19">
        <w:rPr>
          <w:rFonts w:ascii="Arial" w:hAnsi="Arial" w:cs="Arial"/>
        </w:rPr>
        <w:t>has been converted to a PDF format. All figures, tables and text have been converted intact.</w:t>
      </w:r>
    </w:p>
    <w:p w14:paraId="1A0E4A5B" w14:textId="3B5AB165" w:rsidR="00E91D19" w:rsidRDefault="006B2C6B" w:rsidP="00E91D19">
      <w:pPr>
        <w:spacing w:before="60" w:after="60"/>
        <w:ind w:left="284" w:hanging="284"/>
        <w:rPr>
          <w:rFonts w:ascii="Arial" w:hAnsi="Arial" w:cs="Arial"/>
        </w:rPr>
      </w:pPr>
      <w:sdt>
        <w:sdtPr>
          <w:rPr>
            <w:rFonts w:ascii="Arial" w:hAnsi="Arial" w:cs="Arial"/>
          </w:rPr>
          <w:id w:val="-1847629055"/>
          <w14:checkbox>
            <w14:checked w14:val="0"/>
            <w14:checkedState w14:val="2612" w14:font="MS Gothic"/>
            <w14:uncheckedState w14:val="2610" w14:font="MS Gothic"/>
          </w14:checkbox>
        </w:sdtPr>
        <w:sdtEndPr/>
        <w:sdtContent>
          <w:r w:rsidR="00E91D19" w:rsidRPr="781DB0BB">
            <w:rPr>
              <w:rFonts w:ascii="MS Gothic" w:eastAsia="MS Gothic" w:hAnsi="MS Gothic" w:cs="MS Gothic"/>
            </w:rPr>
            <w:t>☐</w:t>
          </w:r>
        </w:sdtContent>
      </w:sdt>
      <w:r w:rsidR="00E91D19" w:rsidRPr="009628BF">
        <w:rPr>
          <w:rFonts w:ascii="Arial" w:hAnsi="Arial" w:cs="Arial"/>
        </w:rPr>
        <w:t xml:space="preserve"> </w:t>
      </w:r>
      <w:r w:rsidR="00E91D19" w:rsidRPr="00E91D19">
        <w:rPr>
          <w:rFonts w:ascii="Arial" w:hAnsi="Arial" w:cs="Arial"/>
        </w:rPr>
        <w:t xml:space="preserve">The </w:t>
      </w:r>
      <w:r w:rsidR="00CB05E5" w:rsidRPr="00CB05E5">
        <w:rPr>
          <w:rFonts w:ascii="Arial" w:hAnsi="Arial" w:cs="Arial"/>
        </w:rPr>
        <w:t>202</w:t>
      </w:r>
      <w:r w:rsidR="003B16BF">
        <w:rPr>
          <w:rFonts w:ascii="Arial" w:hAnsi="Arial" w:cs="Arial"/>
        </w:rPr>
        <w:t>7</w:t>
      </w:r>
      <w:r w:rsidR="00CB05E5" w:rsidRPr="00CB05E5">
        <w:rPr>
          <w:rFonts w:ascii="Arial" w:hAnsi="Arial" w:cs="Arial"/>
        </w:rPr>
        <w:t xml:space="preserve"> Project Expression of Interest (EOI) Application Form</w:t>
      </w:r>
      <w:r w:rsidR="00CB05E5">
        <w:rPr>
          <w:rFonts w:ascii="Arial" w:hAnsi="Arial" w:cs="Arial"/>
        </w:rPr>
        <w:t xml:space="preserve"> </w:t>
      </w:r>
      <w:r w:rsidR="00776F27">
        <w:rPr>
          <w:rFonts w:ascii="Arial" w:hAnsi="Arial" w:cs="Arial"/>
        </w:rPr>
        <w:t xml:space="preserve">in </w:t>
      </w:r>
      <w:r w:rsidR="00CB05E5">
        <w:rPr>
          <w:rFonts w:ascii="Arial" w:hAnsi="Arial" w:cs="Arial"/>
        </w:rPr>
        <w:t xml:space="preserve">PDF format </w:t>
      </w:r>
      <w:r w:rsidR="00E91D19" w:rsidRPr="00E91D19">
        <w:rPr>
          <w:rFonts w:ascii="Arial" w:hAnsi="Arial" w:cs="Arial"/>
        </w:rPr>
        <w:t>has been uploaded to HRC Gateway in the ‘Uploads’ section of the application.</w:t>
      </w:r>
    </w:p>
    <w:p w14:paraId="23158510" w14:textId="1FC23F38" w:rsidR="00DD072D" w:rsidRDefault="006B2C6B" w:rsidP="00DD072D">
      <w:pPr>
        <w:spacing w:before="60" w:after="60"/>
        <w:ind w:left="284" w:hanging="284"/>
        <w:rPr>
          <w:rFonts w:ascii="Arial" w:hAnsi="Arial" w:cs="Arial"/>
        </w:rPr>
      </w:pPr>
      <w:sdt>
        <w:sdtPr>
          <w:rPr>
            <w:rFonts w:ascii="Arial" w:hAnsi="Arial" w:cs="Arial"/>
          </w:rPr>
          <w:id w:val="2077614890"/>
          <w14:checkbox>
            <w14:checked w14:val="0"/>
            <w14:checkedState w14:val="2612" w14:font="MS Gothic"/>
            <w14:uncheckedState w14:val="2610" w14:font="MS Gothic"/>
          </w14:checkbox>
        </w:sdtPr>
        <w:sdtEndPr/>
        <w:sdtContent>
          <w:r w:rsidR="00972052" w:rsidRPr="009628BF">
            <w:rPr>
              <w:rFonts w:ascii="Segoe UI Symbol" w:eastAsia="MS Gothic" w:hAnsi="Segoe UI Symbol" w:cs="Segoe UI Symbol"/>
            </w:rPr>
            <w:t>☐</w:t>
          </w:r>
        </w:sdtContent>
      </w:sdt>
      <w:r w:rsidR="00972052" w:rsidRPr="009628BF">
        <w:rPr>
          <w:rFonts w:ascii="Arial" w:hAnsi="Arial" w:cs="Arial"/>
        </w:rPr>
        <w:t xml:space="preserve"> </w:t>
      </w:r>
      <w:r w:rsidR="00DD072D" w:rsidRPr="00262CA5">
        <w:rPr>
          <w:rFonts w:ascii="Arial" w:hAnsi="Arial" w:cs="Arial"/>
        </w:rPr>
        <w:t xml:space="preserve">Your host organisation’s Research Office </w:t>
      </w:r>
      <w:r w:rsidR="00DD072D">
        <w:rPr>
          <w:rFonts w:ascii="Arial" w:hAnsi="Arial" w:cs="Arial"/>
        </w:rPr>
        <w:t xml:space="preserve">(if applicable) </w:t>
      </w:r>
      <w:r w:rsidR="00DD072D" w:rsidRPr="00262CA5">
        <w:rPr>
          <w:rFonts w:ascii="Arial" w:hAnsi="Arial" w:cs="Arial"/>
        </w:rPr>
        <w:t>has checked your application</w:t>
      </w:r>
      <w:r w:rsidR="00DD072D">
        <w:rPr>
          <w:rFonts w:ascii="Arial" w:hAnsi="Arial" w:cs="Arial"/>
        </w:rPr>
        <w:t>.</w:t>
      </w:r>
    </w:p>
    <w:p w14:paraId="4F21FEFA" w14:textId="77777777" w:rsidR="00434DA6" w:rsidRPr="00434DA6" w:rsidRDefault="00434DA6" w:rsidP="00434DA6">
      <w:pPr>
        <w:spacing w:before="60" w:after="60"/>
        <w:rPr>
          <w:rFonts w:ascii="Arial" w:hAnsi="Arial" w:cs="Arial"/>
        </w:rPr>
      </w:pPr>
    </w:p>
    <w:p w14:paraId="5AA4E4EB" w14:textId="77777777" w:rsidR="00DD072D" w:rsidRPr="009628BF" w:rsidRDefault="00DD072D" w:rsidP="00DD072D">
      <w:pPr>
        <w:spacing w:before="60" w:after="60"/>
        <w:rPr>
          <w:rFonts w:ascii="Arial" w:hAnsi="Arial" w:cs="Arial"/>
        </w:rPr>
      </w:pPr>
      <w:r w:rsidRPr="009628BF">
        <w:rPr>
          <w:rFonts w:ascii="Arial" w:hAnsi="Arial" w:cs="Arial"/>
        </w:rPr>
        <w:t>By ticking these boxes, you agree that you have followed HRC’s requirements. If you do not follow these requirements, your application may be withdrawn.</w:t>
      </w:r>
    </w:p>
    <w:p w14:paraId="02EF012A" w14:textId="77777777" w:rsidR="00DD072D" w:rsidRDefault="00DD072D" w:rsidP="00DD072D">
      <w:pPr>
        <w:pStyle w:val="Text"/>
        <w:rPr>
          <w:b/>
          <w:bCs/>
          <w:szCs w:val="20"/>
        </w:rPr>
      </w:pPr>
    </w:p>
    <w:p w14:paraId="0C166A98" w14:textId="77777777" w:rsidR="004E2DAA" w:rsidRDefault="003914D4" w:rsidP="00D53D9C">
      <w:pPr>
        <w:pStyle w:val="Text"/>
        <w:rPr>
          <w:b/>
          <w:bCs/>
          <w:szCs w:val="20"/>
        </w:rPr>
      </w:pPr>
      <w:r w:rsidRPr="048CEBB7">
        <w:rPr>
          <w:b/>
          <w:bCs/>
          <w:szCs w:val="20"/>
        </w:rPr>
        <w:t xml:space="preserve">If you cannot meet </w:t>
      </w:r>
      <w:r>
        <w:rPr>
          <w:b/>
          <w:bCs/>
          <w:szCs w:val="20"/>
        </w:rPr>
        <w:t>any</w:t>
      </w:r>
      <w:r w:rsidRPr="048CEBB7">
        <w:rPr>
          <w:b/>
          <w:bCs/>
          <w:szCs w:val="20"/>
        </w:rPr>
        <w:t xml:space="preserve"> of these requirements, please contact your host organisation’s Research Office for guidance or the HRC at </w:t>
      </w:r>
      <w:hyperlink r:id="rId13">
        <w:r w:rsidRPr="048CEBB7">
          <w:rPr>
            <w:rStyle w:val="Hyperlink"/>
            <w:b/>
            <w:bCs/>
            <w:sz w:val="20"/>
            <w:szCs w:val="20"/>
          </w:rPr>
          <w:t>info@hrc.govt.nz</w:t>
        </w:r>
      </w:hyperlink>
      <w:r w:rsidRPr="048CEBB7">
        <w:rPr>
          <w:b/>
          <w:bCs/>
          <w:szCs w:val="20"/>
        </w:rPr>
        <w:t>.</w:t>
      </w:r>
    </w:p>
    <w:p w14:paraId="3D6F7504" w14:textId="77777777" w:rsidR="00562073" w:rsidRDefault="00562073" w:rsidP="00D53D9C">
      <w:pPr>
        <w:pStyle w:val="Text"/>
        <w:rPr>
          <w:b/>
          <w:bCs/>
          <w:szCs w:val="20"/>
        </w:rPr>
      </w:pPr>
    </w:p>
    <w:p w14:paraId="27CF15B6" w14:textId="77777777" w:rsidR="00562073" w:rsidRDefault="00562073" w:rsidP="00D53D9C">
      <w:pPr>
        <w:pStyle w:val="Text"/>
        <w:rPr>
          <w:b/>
          <w:bCs/>
          <w:szCs w:val="20"/>
        </w:rPr>
        <w:sectPr w:rsidR="00562073" w:rsidSect="002804EA">
          <w:headerReference w:type="default" r:id="rId14"/>
          <w:type w:val="continuous"/>
          <w:pgSz w:w="11906" w:h="16838" w:code="9"/>
          <w:pgMar w:top="1559" w:right="1134" w:bottom="680" w:left="1429" w:header="1417" w:footer="454" w:gutter="0"/>
          <w:pgNumType w:start="1"/>
          <w:cols w:space="708"/>
          <w:formProt w:val="0"/>
          <w:docGrid w:linePitch="360"/>
        </w:sectPr>
      </w:pPr>
    </w:p>
    <w:p w14:paraId="3EA95C63" w14:textId="66652B8E" w:rsidR="00413856" w:rsidRPr="00A94E2E" w:rsidRDefault="00413856" w:rsidP="004E483D">
      <w:pPr>
        <w:pStyle w:val="Heading1"/>
        <w:spacing w:before="240" w:after="120"/>
        <w:rPr>
          <w:b w:val="0"/>
          <w:color w:val="82A53C"/>
          <w:szCs w:val="24"/>
        </w:rPr>
      </w:pPr>
      <w:bookmarkStart w:id="4" w:name="HRC_MODULE2"/>
      <w:bookmarkStart w:id="5" w:name="_Toc203892455"/>
      <w:bookmarkStart w:id="6" w:name="_Toc205192961"/>
      <w:bookmarkEnd w:id="3"/>
      <w:r w:rsidRPr="00A94E2E">
        <w:rPr>
          <w:b w:val="0"/>
          <w:color w:val="82A53C"/>
          <w:szCs w:val="24"/>
        </w:rPr>
        <w:lastRenderedPageBreak/>
        <w:t xml:space="preserve">Module 2: </w:t>
      </w:r>
      <w:r w:rsidR="00D666DF" w:rsidRPr="00A94E2E">
        <w:rPr>
          <w:b w:val="0"/>
          <w:color w:val="82A53C"/>
          <w:szCs w:val="24"/>
        </w:rPr>
        <w:t xml:space="preserve">Proposed </w:t>
      </w:r>
      <w:r w:rsidRPr="00A94E2E">
        <w:rPr>
          <w:b w:val="0"/>
          <w:color w:val="82A53C"/>
          <w:szCs w:val="24"/>
        </w:rPr>
        <w:t>Research</w:t>
      </w:r>
      <w:r w:rsidR="00D666DF" w:rsidRPr="00A94E2E">
        <w:rPr>
          <w:b w:val="0"/>
          <w:color w:val="82A53C"/>
          <w:szCs w:val="24"/>
        </w:rPr>
        <w:t xml:space="preserve"> (</w:t>
      </w:r>
      <w:r w:rsidR="00014CCD">
        <w:rPr>
          <w:b w:val="0"/>
          <w:color w:val="82A53C"/>
          <w:szCs w:val="24"/>
        </w:rPr>
        <w:t>three-page</w:t>
      </w:r>
      <w:r w:rsidR="00D666DF" w:rsidRPr="00A94E2E">
        <w:rPr>
          <w:b w:val="0"/>
          <w:color w:val="82A53C"/>
          <w:szCs w:val="24"/>
        </w:rPr>
        <w:t xml:space="preserve"> limit, excluding references)</w:t>
      </w:r>
    </w:p>
    <w:p w14:paraId="52455BBE" w14:textId="4865FB4B" w:rsidR="00FF5D83" w:rsidRPr="00FF5D83" w:rsidRDefault="00FF5D83" w:rsidP="00FF5D83">
      <w:pPr>
        <w:spacing w:after="120"/>
        <w:rPr>
          <w:rFonts w:ascii="Arial" w:hAnsi="Arial" w:cs="Arial"/>
          <w:b/>
          <w:bCs/>
        </w:rPr>
      </w:pPr>
      <w:bookmarkStart w:id="7" w:name="_Hlk26778653"/>
      <w:r w:rsidRPr="00FF5D83">
        <w:rPr>
          <w:rFonts w:ascii="Arial" w:hAnsi="Arial" w:cs="Arial"/>
        </w:rPr>
        <w:t>Please refer to the</w:t>
      </w:r>
      <w:r w:rsidRPr="00FF5D83">
        <w:rPr>
          <w:rFonts w:ascii="Arial" w:hAnsi="Arial" w:cs="Arial"/>
          <w:b/>
          <w:bCs/>
        </w:rPr>
        <w:t xml:space="preserve"> </w:t>
      </w:r>
      <w:r w:rsidR="00A01028" w:rsidRPr="00A01028">
        <w:rPr>
          <w:rFonts w:ascii="Arial" w:hAnsi="Arial" w:cs="Arial"/>
          <w:b/>
          <w:bCs/>
        </w:rPr>
        <w:t>202</w:t>
      </w:r>
      <w:r w:rsidR="008D1E3A">
        <w:rPr>
          <w:rFonts w:ascii="Arial" w:hAnsi="Arial" w:cs="Arial"/>
          <w:b/>
          <w:bCs/>
        </w:rPr>
        <w:t>7</w:t>
      </w:r>
      <w:r w:rsidR="00A01028" w:rsidRPr="00A01028">
        <w:rPr>
          <w:rFonts w:ascii="Arial" w:hAnsi="Arial" w:cs="Arial"/>
          <w:b/>
          <w:bCs/>
        </w:rPr>
        <w:t xml:space="preserve"> Project Expression of Interest (EOI) Application </w:t>
      </w:r>
      <w:r w:rsidRPr="00FF5D83">
        <w:rPr>
          <w:rFonts w:ascii="Arial" w:hAnsi="Arial" w:cs="Arial"/>
          <w:b/>
          <w:bCs/>
        </w:rPr>
        <w:t>Guidelines</w:t>
      </w:r>
      <w:r w:rsidRPr="00FF5D83">
        <w:t xml:space="preserve"> </w:t>
      </w:r>
      <w:r w:rsidRPr="00FF5D83">
        <w:rPr>
          <w:rFonts w:ascii="Arial" w:hAnsi="Arial" w:cs="Arial"/>
        </w:rPr>
        <w:t xml:space="preserve">for details on the information required under each heading in this section. </w:t>
      </w:r>
      <w:r w:rsidR="005B4B5F" w:rsidRPr="005B4B5F">
        <w:rPr>
          <w:rFonts w:ascii="Arial" w:hAnsi="Arial" w:cs="Arial"/>
        </w:rPr>
        <w:t xml:space="preserve">Your audience includes discipline-specific peer reviewers and a more broadly experienced assessing committee. Therefore, not all members will have specialist knowledge of your research topic. It is in your best interest to structure your writing clearly and </w:t>
      </w:r>
      <w:r w:rsidR="005B4B5F" w:rsidRPr="00C66B7F">
        <w:rPr>
          <w:rFonts w:ascii="Arial" w:hAnsi="Arial" w:cs="Arial"/>
        </w:rPr>
        <w:t xml:space="preserve">logically. </w:t>
      </w:r>
      <w:bookmarkEnd w:id="7"/>
      <w:r w:rsidRPr="00C66B7F">
        <w:rPr>
          <w:rFonts w:ascii="Arial" w:hAnsi="Arial" w:cs="Arial"/>
        </w:rPr>
        <w:t>(</w:t>
      </w:r>
      <w:r w:rsidR="00717814" w:rsidRPr="00C66B7F">
        <w:rPr>
          <w:rFonts w:ascii="Arial" w:hAnsi="Arial" w:cs="Arial"/>
          <w:b/>
          <w:bCs/>
        </w:rPr>
        <w:t>Please</w:t>
      </w:r>
      <w:r w:rsidRPr="00C66B7F">
        <w:rPr>
          <w:rFonts w:ascii="Arial" w:hAnsi="Arial" w:cs="Arial"/>
          <w:b/>
          <w:bCs/>
        </w:rPr>
        <w:t xml:space="preserve"> delete this text before submitting</w:t>
      </w:r>
      <w:r w:rsidRPr="00C66B7F">
        <w:rPr>
          <w:rFonts w:ascii="Arial" w:hAnsi="Arial" w:cs="Arial"/>
        </w:rPr>
        <w:t>).</w:t>
      </w:r>
    </w:p>
    <w:p w14:paraId="2361D9B0" w14:textId="6998D88F" w:rsidR="00147EF1" w:rsidRPr="00566626" w:rsidRDefault="00147EF1" w:rsidP="00147EF1">
      <w:pPr>
        <w:pStyle w:val="Heading3"/>
        <w:rPr>
          <w:rFonts w:ascii="Arial" w:hAnsi="Arial" w:cs="Arial"/>
          <w:sz w:val="22"/>
          <w:szCs w:val="18"/>
          <w:lang w:val="en-AU"/>
        </w:rPr>
      </w:pPr>
      <w:bookmarkStart w:id="8" w:name="_Hlk94876284"/>
      <w:bookmarkStart w:id="9" w:name="HRC_SummaryOfRationale"/>
      <w:bookmarkEnd w:id="4"/>
      <w:r w:rsidRPr="00484FA0">
        <w:rPr>
          <w:rFonts w:ascii="Arial" w:hAnsi="Arial" w:cs="Arial"/>
          <w:sz w:val="22"/>
          <w:szCs w:val="18"/>
          <w:lang w:val="en-AU"/>
        </w:rPr>
        <w:t xml:space="preserve">Rationale for </w:t>
      </w:r>
      <w:r>
        <w:rPr>
          <w:rFonts w:ascii="Arial" w:hAnsi="Arial" w:cs="Arial"/>
          <w:sz w:val="22"/>
          <w:szCs w:val="18"/>
          <w:lang w:val="en-AU"/>
        </w:rPr>
        <w:t>r</w:t>
      </w:r>
      <w:r w:rsidRPr="00484FA0">
        <w:rPr>
          <w:rFonts w:ascii="Arial" w:hAnsi="Arial" w:cs="Arial"/>
          <w:sz w:val="22"/>
          <w:szCs w:val="18"/>
          <w:lang w:val="en-AU"/>
        </w:rPr>
        <w:t>esearch</w:t>
      </w:r>
      <w:bookmarkEnd w:id="8"/>
    </w:p>
    <w:sdt>
      <w:sdtPr>
        <w:rPr>
          <w:rFonts w:cs="Arial"/>
        </w:rPr>
        <w:alias w:val="Rationale"/>
        <w:tag w:val="Rationale"/>
        <w:id w:val="-2111194916"/>
        <w:placeholder>
          <w:docPart w:val="A4D4A3219EFE4C09AA7B51B807A58C3E"/>
        </w:placeholder>
        <w:showingPlcHdr/>
      </w:sdtPr>
      <w:sdtEndPr/>
      <w:sdtContent>
        <w:p w14:paraId="110B6CD1" w14:textId="7AD6B3FA" w:rsidR="00147EF1" w:rsidRPr="008F0AF8" w:rsidRDefault="00147EF1" w:rsidP="00BA556D">
          <w:pPr>
            <w:pStyle w:val="Text"/>
            <w:tabs>
              <w:tab w:val="left" w:pos="3858"/>
            </w:tabs>
            <w:rPr>
              <w:rFonts w:cs="Arial"/>
            </w:rPr>
          </w:pPr>
          <w:r w:rsidRPr="00B214DE">
            <w:rPr>
              <w:rStyle w:val="PlaceholderText"/>
              <w:rFonts w:cs="Arial"/>
              <w:color w:val="7F7F7F" w:themeColor="text1" w:themeTint="80"/>
            </w:rPr>
            <w:t>Click here to enter text</w:t>
          </w:r>
          <w:r w:rsidR="00B17F72" w:rsidRPr="00B214DE">
            <w:rPr>
              <w:rStyle w:val="PlaceholderText"/>
              <w:rFonts w:cs="Arial"/>
              <w:color w:val="7F7F7F" w:themeColor="text1" w:themeTint="80"/>
            </w:rPr>
            <w:t xml:space="preserve">. </w:t>
          </w:r>
          <w:r w:rsidR="00BA556D" w:rsidRPr="00B214DE">
            <w:rPr>
              <w:rStyle w:val="PlaceholderText"/>
              <w:rFonts w:cs="Arial"/>
              <w:color w:val="auto"/>
            </w:rPr>
            <w:t>Provide the research rationale and a robust demonstration of the research gap, statement of purpose or aims for research, hypothesis, new knowledge, technical advance and innovation.</w:t>
          </w:r>
          <w:r w:rsidR="00AA730A" w:rsidRPr="00B214DE">
            <w:rPr>
              <w:rStyle w:val="PlaceholderText"/>
              <w:rFonts w:cs="Arial"/>
              <w:color w:val="auto"/>
            </w:rPr>
            <w:t xml:space="preserve"> </w:t>
          </w:r>
          <w:r w:rsidR="003557FC" w:rsidRPr="00B214DE">
            <w:rPr>
              <w:rFonts w:cs="Arial"/>
              <w:szCs w:val="20"/>
            </w:rPr>
            <w:t>All HRC-funded research must focus on health and improving health outcomes and be aligned with the priorities (Section 1.2) and meet the requirements (Section 1.3) outlined in</w:t>
          </w:r>
          <w:r w:rsidR="00AA730A" w:rsidRPr="00B214DE">
            <w:rPr>
              <w:rFonts w:cs="Arial"/>
            </w:rPr>
            <w:t xml:space="preserve"> the </w:t>
          </w:r>
          <w:r w:rsidR="00AA730A" w:rsidRPr="00B214DE">
            <w:rPr>
              <w:rFonts w:cs="Arial"/>
              <w:b/>
              <w:bCs/>
            </w:rPr>
            <w:t>202</w:t>
          </w:r>
          <w:r w:rsidR="00C85787" w:rsidRPr="00B214DE">
            <w:rPr>
              <w:rFonts w:cs="Arial"/>
              <w:b/>
              <w:bCs/>
            </w:rPr>
            <w:t>7</w:t>
          </w:r>
          <w:r w:rsidR="00AA730A" w:rsidRPr="00B214DE">
            <w:rPr>
              <w:rFonts w:cs="Arial"/>
              <w:b/>
              <w:bCs/>
            </w:rPr>
            <w:t xml:space="preserve"> Project Expression of Interest (EOI) Application Guidelines</w:t>
          </w:r>
          <w:r w:rsidR="00AA730A" w:rsidRPr="00B214DE">
            <w:t>.</w:t>
          </w:r>
        </w:p>
      </w:sdtContent>
    </w:sdt>
    <w:p w14:paraId="313D1B47" w14:textId="77777777" w:rsidR="00147EF1" w:rsidRPr="00C16498" w:rsidRDefault="00147EF1" w:rsidP="00147EF1">
      <w:pPr>
        <w:rPr>
          <w:rFonts w:ascii="Arial" w:hAnsi="Arial" w:cs="Arial"/>
          <w:lang w:val="en-AU"/>
        </w:rPr>
      </w:pPr>
    </w:p>
    <w:p w14:paraId="66C8C354" w14:textId="20552549" w:rsidR="00524F50" w:rsidRDefault="00990B52">
      <w:pPr>
        <w:pStyle w:val="Heading3"/>
        <w:rPr>
          <w:rFonts w:ascii="Arial" w:hAnsi="Arial" w:cs="Arial"/>
          <w:sz w:val="22"/>
          <w:szCs w:val="18"/>
          <w:lang w:val="en-AU"/>
        </w:rPr>
      </w:pPr>
      <w:bookmarkStart w:id="10" w:name="HRC_SummaryOfResearch_Design_Methods"/>
      <w:bookmarkEnd w:id="9"/>
      <w:r>
        <w:rPr>
          <w:rFonts w:ascii="Arial" w:hAnsi="Arial" w:cs="Arial"/>
          <w:sz w:val="22"/>
          <w:szCs w:val="18"/>
          <w:lang w:val="en-AU"/>
        </w:rPr>
        <w:t xml:space="preserve">Research </w:t>
      </w:r>
      <w:r w:rsidR="00B50557">
        <w:rPr>
          <w:rFonts w:ascii="Arial" w:hAnsi="Arial" w:cs="Arial"/>
          <w:sz w:val="22"/>
          <w:szCs w:val="18"/>
          <w:lang w:val="en-AU"/>
        </w:rPr>
        <w:t>d</w:t>
      </w:r>
      <w:r w:rsidR="0043139B" w:rsidRPr="00484FA0">
        <w:rPr>
          <w:rFonts w:ascii="Arial" w:hAnsi="Arial" w:cs="Arial"/>
          <w:sz w:val="22"/>
          <w:szCs w:val="18"/>
          <w:lang w:val="en-AU"/>
        </w:rPr>
        <w:t xml:space="preserve">esign and </w:t>
      </w:r>
      <w:r w:rsidR="00F17455">
        <w:rPr>
          <w:rFonts w:ascii="Arial" w:hAnsi="Arial" w:cs="Arial"/>
          <w:sz w:val="22"/>
          <w:szCs w:val="18"/>
          <w:lang w:val="en-AU"/>
        </w:rPr>
        <w:t>m</w:t>
      </w:r>
      <w:r w:rsidR="0043139B" w:rsidRPr="00484FA0">
        <w:rPr>
          <w:rFonts w:ascii="Arial" w:hAnsi="Arial" w:cs="Arial"/>
          <w:sz w:val="22"/>
          <w:szCs w:val="18"/>
          <w:lang w:val="en-AU"/>
        </w:rPr>
        <w:t>ethods</w:t>
      </w:r>
    </w:p>
    <w:sdt>
      <w:sdtPr>
        <w:rPr>
          <w:rFonts w:cs="Arial"/>
        </w:rPr>
        <w:alias w:val="Design and methods"/>
        <w:tag w:val="Design and methods"/>
        <w:id w:val="466782830"/>
        <w:placeholder>
          <w:docPart w:val="A8C54C67184D49C7AF0B13731DF44ED8"/>
        </w:placeholder>
        <w:showingPlcHdr/>
      </w:sdtPr>
      <w:sdtEndPr/>
      <w:sdtContent>
        <w:p w14:paraId="7F56D7D2" w14:textId="53B60E7C" w:rsidR="00C16498" w:rsidRPr="008F0AF8" w:rsidRDefault="00C16498" w:rsidP="00C16498">
          <w:pPr>
            <w:pStyle w:val="Text"/>
            <w:rPr>
              <w:rFonts w:cs="Arial"/>
            </w:rPr>
          </w:pPr>
          <w:r w:rsidRPr="00DA6FC3">
            <w:rPr>
              <w:rStyle w:val="PlaceholderText"/>
              <w:rFonts w:cs="Arial"/>
              <w:color w:val="7F7F7F" w:themeColor="text1" w:themeTint="80"/>
            </w:rPr>
            <w:t>Click here to enter text</w:t>
          </w:r>
          <w:r w:rsidR="003C1503" w:rsidRPr="00DA6FC3">
            <w:rPr>
              <w:rStyle w:val="PlaceholderText"/>
              <w:rFonts w:cs="Arial"/>
              <w:color w:val="7F7F7F" w:themeColor="text1" w:themeTint="80"/>
            </w:rPr>
            <w:t xml:space="preserve">. </w:t>
          </w:r>
          <w:r w:rsidR="003C1503" w:rsidRPr="00833D5F">
            <w:rPr>
              <w:rFonts w:eastAsia="Times New Roman" w:cs="Arial"/>
            </w:rPr>
            <w:t>Provide sufficient details for assessment of protocols, feasibility and validity of dat</w:t>
          </w:r>
          <w:r w:rsidR="00AB76FA">
            <w:rPr>
              <w:rFonts w:eastAsia="Times New Roman" w:cs="Arial"/>
            </w:rPr>
            <w:t>a.</w:t>
          </w:r>
        </w:p>
      </w:sdtContent>
    </w:sdt>
    <w:p w14:paraId="41A29451" w14:textId="77777777" w:rsidR="00C16498" w:rsidRPr="00C16498" w:rsidRDefault="00C16498" w:rsidP="00C16498">
      <w:pPr>
        <w:rPr>
          <w:rFonts w:ascii="Arial" w:hAnsi="Arial" w:cs="Arial"/>
          <w:lang w:val="en-AU"/>
        </w:rPr>
      </w:pPr>
    </w:p>
    <w:p w14:paraId="01259689" w14:textId="076C6C47" w:rsidR="00F2333E" w:rsidRDefault="003E1C34" w:rsidP="00F2333E">
      <w:pPr>
        <w:pStyle w:val="Heading3"/>
        <w:rPr>
          <w:rFonts w:ascii="Arial" w:hAnsi="Arial" w:cs="Arial"/>
          <w:sz w:val="22"/>
          <w:szCs w:val="18"/>
          <w:lang w:val="en-AU"/>
        </w:rPr>
      </w:pPr>
      <w:r>
        <w:rPr>
          <w:rFonts w:ascii="Arial" w:hAnsi="Arial" w:cs="Arial"/>
          <w:sz w:val="22"/>
          <w:szCs w:val="18"/>
          <w:lang w:val="en-AU"/>
        </w:rPr>
        <w:t>Research impact</w:t>
      </w:r>
    </w:p>
    <w:sdt>
      <w:sdtPr>
        <w:rPr>
          <w:rFonts w:ascii="Calibri" w:eastAsiaTheme="minorHAnsi" w:hAnsi="Calibri" w:cs="Arial"/>
          <w:szCs w:val="20"/>
        </w:rPr>
        <w:alias w:val="Research impact"/>
        <w:tag w:val="Research impact"/>
        <w:id w:val="712926542"/>
        <w:placeholder>
          <w:docPart w:val="5049BBFAE5FA40B7B9F9D9DBAFBEDDF4"/>
        </w:placeholder>
        <w:showingPlcHdr/>
      </w:sdtPr>
      <w:sdtEndPr>
        <w:rPr>
          <w:rFonts w:cs="Times New Roman"/>
        </w:rPr>
      </w:sdtEndPr>
      <w:sdtContent>
        <w:p w14:paraId="4687CB0C" w14:textId="44AC2E06" w:rsidR="00D229F1" w:rsidRDefault="00C16498" w:rsidP="00BD7BE6">
          <w:pPr>
            <w:pStyle w:val="Text"/>
            <w:rPr>
              <w:rFonts w:eastAsia="Calibri" w:cs="Arial"/>
            </w:rPr>
          </w:pPr>
          <w:r w:rsidRPr="00BD7BE6">
            <w:rPr>
              <w:rStyle w:val="PlaceholderText"/>
              <w:rFonts w:cs="Arial"/>
              <w:color w:val="7F7F7F" w:themeColor="text1" w:themeTint="80"/>
            </w:rPr>
            <w:t>Click here to enter text</w:t>
          </w:r>
          <w:r w:rsidR="00A3509D" w:rsidRPr="00BD7BE6">
            <w:rPr>
              <w:rStyle w:val="PlaceholderText"/>
              <w:rFonts w:cs="Arial"/>
              <w:color w:val="7F7F7F" w:themeColor="text1" w:themeTint="80"/>
            </w:rPr>
            <w:t xml:space="preserve">. </w:t>
          </w:r>
          <w:r w:rsidR="00A3509D" w:rsidRPr="00BD7BE6">
            <w:rPr>
              <w:rFonts w:eastAsia="Calibri" w:cs="Arial"/>
            </w:rPr>
            <w:t>There are two components to the assessment of ‘</w:t>
          </w:r>
          <w:r w:rsidR="00A3509D" w:rsidRPr="000E00AC">
            <w:rPr>
              <w:rFonts w:eastAsia="Calibri" w:cs="Arial"/>
              <w:b/>
              <w:bCs/>
            </w:rPr>
            <w:t>pathway to impact</w:t>
          </w:r>
          <w:r w:rsidR="00667B3C" w:rsidRPr="00667B3C">
            <w:rPr>
              <w:rFonts w:eastAsia="Calibri" w:cs="Arial"/>
            </w:rPr>
            <w:t>’:</w:t>
          </w:r>
          <w:r w:rsidR="00A3509D" w:rsidRPr="00BD7BE6">
            <w:rPr>
              <w:rFonts w:eastAsia="Calibri" w:cs="Arial"/>
            </w:rPr>
            <w:t xml:space="preserve"> </w:t>
          </w:r>
        </w:p>
        <w:p w14:paraId="30448084" w14:textId="77777777" w:rsidR="009E5965" w:rsidRPr="00BD7BE6" w:rsidRDefault="009E5965" w:rsidP="00BD7BE6">
          <w:pPr>
            <w:pStyle w:val="Text"/>
            <w:rPr>
              <w:rFonts w:eastAsia="Calibri" w:cs="Arial"/>
            </w:rPr>
          </w:pPr>
        </w:p>
        <w:p w14:paraId="2820929C" w14:textId="5F146654" w:rsidR="00D229F1" w:rsidRPr="00BD7BE6" w:rsidRDefault="00A3509D" w:rsidP="00BD7BE6">
          <w:pPr>
            <w:numPr>
              <w:ilvl w:val="0"/>
              <w:numId w:val="9"/>
            </w:numPr>
            <w:ind w:left="714" w:hanging="357"/>
            <w:rPr>
              <w:rFonts w:ascii="Arial" w:eastAsia="Calibri" w:hAnsi="Arial" w:cs="Arial"/>
            </w:rPr>
          </w:pPr>
          <w:r w:rsidRPr="00BD7BE6">
            <w:rPr>
              <w:rFonts w:ascii="Arial" w:eastAsia="Calibri" w:hAnsi="Arial" w:cs="Arial"/>
              <w:b/>
            </w:rPr>
            <w:t>What types of benefits</w:t>
          </w:r>
          <w:r w:rsidRPr="00BD7BE6">
            <w:rPr>
              <w:rFonts w:ascii="Arial" w:eastAsia="Calibri" w:hAnsi="Arial" w:cs="Arial"/>
            </w:rPr>
            <w:t xml:space="preserve"> are expected to arise from your research, and </w:t>
          </w:r>
          <w:r w:rsidRPr="00BD7BE6">
            <w:rPr>
              <w:rFonts w:ascii="Arial" w:eastAsia="Calibri" w:hAnsi="Arial" w:cs="Arial"/>
              <w:b/>
            </w:rPr>
            <w:t>who will benefit</w:t>
          </w:r>
          <w:r w:rsidRPr="00BD7BE6">
            <w:rPr>
              <w:rFonts w:ascii="Arial" w:eastAsia="Calibri" w:hAnsi="Arial" w:cs="Arial"/>
            </w:rPr>
            <w:t>? Please answer as appropriate to the research context.</w:t>
          </w:r>
          <w:r w:rsidR="001C1981" w:rsidRPr="00BD7BE6">
            <w:rPr>
              <w:rFonts w:ascii="Arial" w:eastAsia="Calibri" w:hAnsi="Arial" w:cs="Arial"/>
            </w:rPr>
            <w:t xml:space="preserve"> A </w:t>
          </w:r>
          <w:r w:rsidR="001C1981" w:rsidRPr="00BD7BE6">
            <w:rPr>
              <w:rFonts w:ascii="Arial" w:eastAsia="Calibri" w:hAnsi="Arial" w:cs="Arial"/>
              <w:b/>
            </w:rPr>
            <w:t>description</w:t>
          </w:r>
          <w:r w:rsidR="001C1981" w:rsidRPr="00BD7BE6">
            <w:rPr>
              <w:rFonts w:ascii="Arial" w:eastAsia="Calibri" w:hAnsi="Arial" w:cs="Arial"/>
            </w:rPr>
            <w:t xml:space="preserve"> of how your research might be used and the anticipated benefits for New Zealand. </w:t>
          </w:r>
        </w:p>
        <w:p w14:paraId="51C66E59" w14:textId="77777777" w:rsidR="00577E86" w:rsidRPr="00BD7BE6" w:rsidRDefault="00577E86" w:rsidP="00BD7BE6">
          <w:pPr>
            <w:ind w:left="714"/>
            <w:rPr>
              <w:rFonts w:ascii="Arial" w:eastAsia="Calibri" w:hAnsi="Arial" w:cs="Arial"/>
            </w:rPr>
          </w:pPr>
        </w:p>
        <w:p w14:paraId="61002636" w14:textId="1C2CD296" w:rsidR="00C16498" w:rsidRPr="00D229F1" w:rsidRDefault="00A3509D" w:rsidP="00BD7BE6">
          <w:pPr>
            <w:numPr>
              <w:ilvl w:val="0"/>
              <w:numId w:val="9"/>
            </w:numPr>
            <w:ind w:left="714" w:hanging="357"/>
            <w:rPr>
              <w:rFonts w:ascii="Arial" w:eastAsia="Calibri" w:hAnsi="Arial" w:cs="Arial"/>
            </w:rPr>
          </w:pPr>
          <w:r w:rsidRPr="00BD7BE6">
            <w:rPr>
              <w:rFonts w:ascii="Arial" w:eastAsia="Calibri" w:hAnsi="Arial" w:cs="Arial"/>
              <w:b/>
            </w:rPr>
            <w:t>What specific activities will you undertake</w:t>
          </w:r>
          <w:r w:rsidRPr="00BD7BE6">
            <w:rPr>
              <w:rFonts w:ascii="Arial" w:eastAsia="Calibri" w:hAnsi="Arial" w:cs="Arial"/>
            </w:rPr>
            <w:t xml:space="preserve">, during the life of the project, to maximise the use and benefits of your research? Summarise </w:t>
          </w:r>
          <w:r w:rsidRPr="00BD7BE6">
            <w:rPr>
              <w:rFonts w:ascii="Arial" w:eastAsia="Calibri" w:hAnsi="Arial" w:cs="Arial"/>
              <w:b/>
            </w:rPr>
            <w:t>the team’s track record of knowledge transfer</w:t>
          </w:r>
          <w:r w:rsidRPr="00BD7BE6">
            <w:rPr>
              <w:rFonts w:ascii="Arial" w:eastAsia="Calibri" w:hAnsi="Arial" w:cs="Arial"/>
            </w:rPr>
            <w:t xml:space="preserve"> from similar research</w:t>
          </w:r>
          <w:r w:rsidR="001C1981" w:rsidRPr="00BD7BE6">
            <w:rPr>
              <w:rFonts w:ascii="Arial" w:eastAsia="Calibri" w:hAnsi="Arial" w:cs="Arial"/>
            </w:rPr>
            <w:t>. The action plan to maximise the use and benefits of research.</w:t>
          </w:r>
          <w:r w:rsidR="001C1981" w:rsidRPr="001C1981">
            <w:rPr>
              <w:rFonts w:ascii="Arial" w:eastAsia="Calibri" w:hAnsi="Arial" w:cs="Arial"/>
            </w:rPr>
            <w:t xml:space="preserve"> </w:t>
          </w:r>
        </w:p>
      </w:sdtContent>
    </w:sdt>
    <w:p w14:paraId="5DC6E1FF" w14:textId="77777777" w:rsidR="00C16498" w:rsidRPr="00C16498" w:rsidRDefault="00C16498" w:rsidP="00C16498">
      <w:pPr>
        <w:rPr>
          <w:rFonts w:ascii="Arial" w:hAnsi="Arial" w:cs="Arial"/>
          <w:lang w:val="en-AU"/>
        </w:rPr>
      </w:pPr>
    </w:p>
    <w:p w14:paraId="732BCE94" w14:textId="5692A037" w:rsidR="00F2333E" w:rsidRPr="00A24E79" w:rsidRDefault="00730B76" w:rsidP="00F2333E">
      <w:pPr>
        <w:pStyle w:val="Heading3"/>
        <w:rPr>
          <w:rFonts w:ascii="Arial" w:hAnsi="Arial" w:cs="Arial"/>
          <w:sz w:val="22"/>
          <w:szCs w:val="18"/>
          <w:lang w:val="en-AU"/>
        </w:rPr>
      </w:pPr>
      <w:r>
        <w:rPr>
          <w:rFonts w:ascii="Arial" w:hAnsi="Arial" w:cs="Arial"/>
          <w:sz w:val="22"/>
          <w:szCs w:val="18"/>
          <w:lang w:val="en-AU"/>
        </w:rPr>
        <w:t>Māori health advancement</w:t>
      </w:r>
    </w:p>
    <w:sdt>
      <w:sdtPr>
        <w:rPr>
          <w:rFonts w:cs="Arial"/>
        </w:rPr>
        <w:alias w:val="MHA"/>
        <w:tag w:val="MHA"/>
        <w:id w:val="-1902049670"/>
        <w:placeholder>
          <w:docPart w:val="1E113EBA5F494D28BD7C01A021C78251"/>
        </w:placeholder>
        <w:showingPlcHdr/>
      </w:sdtPr>
      <w:sdtEndPr/>
      <w:sdtContent>
        <w:p w14:paraId="10BA5585" w14:textId="77777777" w:rsidR="00403F57" w:rsidRDefault="00C16498" w:rsidP="00403F57">
          <w:pPr>
            <w:pStyle w:val="Text"/>
            <w:rPr>
              <w:rFonts w:eastAsia="Times New Roman" w:cs="Arial"/>
            </w:rPr>
          </w:pPr>
          <w:r w:rsidRPr="00403F57">
            <w:rPr>
              <w:rStyle w:val="PlaceholderText"/>
              <w:rFonts w:cs="Arial"/>
              <w:color w:val="7F7F7F" w:themeColor="text1" w:themeTint="80"/>
            </w:rPr>
            <w:t>Click here to enter text</w:t>
          </w:r>
          <w:r w:rsidR="00403F57" w:rsidRPr="00403F57">
            <w:rPr>
              <w:rStyle w:val="PlaceholderText"/>
              <w:rFonts w:cs="Arial"/>
              <w:color w:val="7F7F7F" w:themeColor="text1" w:themeTint="80"/>
            </w:rPr>
            <w:t xml:space="preserve">. </w:t>
          </w:r>
          <w:r w:rsidR="00403F57" w:rsidRPr="009C5C23">
            <w:rPr>
              <w:rFonts w:eastAsia="Times New Roman" w:cs="Arial"/>
            </w:rPr>
            <w:t xml:space="preserve">Consideration should be given to </w:t>
          </w:r>
          <w:r w:rsidR="00403F57" w:rsidRPr="00770DE3">
            <w:rPr>
              <w:rFonts w:eastAsia="Times New Roman" w:cs="Arial"/>
            </w:rPr>
            <w:t xml:space="preserve">all potential ways in which the proposal will advance Māori health, and to outline what actions </w:t>
          </w:r>
          <w:r w:rsidR="00403F57">
            <w:rPr>
              <w:rFonts w:eastAsia="Times New Roman" w:cs="Arial"/>
            </w:rPr>
            <w:t>you</w:t>
          </w:r>
          <w:r w:rsidR="00403F57" w:rsidRPr="00770DE3">
            <w:rPr>
              <w:rFonts w:eastAsia="Times New Roman" w:cs="Arial"/>
            </w:rPr>
            <w:t xml:space="preserve"> will undertake to help achieve this potential. Assessment of Māori health advancement will explicitly consider two components:</w:t>
          </w:r>
        </w:p>
        <w:p w14:paraId="6E3B32AB" w14:textId="77777777" w:rsidR="00403F57" w:rsidRPr="00770DE3" w:rsidRDefault="00403F57" w:rsidP="00403F57">
          <w:pPr>
            <w:pStyle w:val="Text"/>
            <w:rPr>
              <w:rFonts w:eastAsia="Times New Roman" w:cs="Arial"/>
            </w:rPr>
          </w:pPr>
        </w:p>
        <w:p w14:paraId="576F8317" w14:textId="77777777" w:rsidR="00403F57" w:rsidRDefault="00403F57" w:rsidP="00403F57">
          <w:pPr>
            <w:pStyle w:val="Text"/>
            <w:numPr>
              <w:ilvl w:val="0"/>
              <w:numId w:val="10"/>
            </w:numPr>
            <w:rPr>
              <w:rFonts w:eastAsia="Times New Roman" w:cs="Arial"/>
            </w:rPr>
          </w:pPr>
          <w:r w:rsidRPr="00770DE3">
            <w:rPr>
              <w:rFonts w:eastAsia="Times New Roman" w:cs="Arial"/>
              <w:b/>
              <w:bCs/>
            </w:rPr>
            <w:t>How will the outcomes</w:t>
          </w:r>
          <w:r w:rsidRPr="00770DE3">
            <w:rPr>
              <w:rFonts w:eastAsia="Times New Roman" w:cs="Arial"/>
            </w:rPr>
            <w:t xml:space="preserve"> of your research contribute to Māori health advancement?</w:t>
          </w:r>
        </w:p>
        <w:p w14:paraId="6C04F6E6" w14:textId="77777777" w:rsidR="00403F57" w:rsidRPr="00770DE3" w:rsidRDefault="00403F57" w:rsidP="00403F57">
          <w:pPr>
            <w:pStyle w:val="Text"/>
            <w:ind w:left="720"/>
            <w:rPr>
              <w:rFonts w:eastAsia="Times New Roman" w:cs="Arial"/>
            </w:rPr>
          </w:pPr>
        </w:p>
        <w:p w14:paraId="1580C4D3" w14:textId="77777777" w:rsidR="00403F57" w:rsidRPr="00770DE3" w:rsidRDefault="00403F57" w:rsidP="00403F57">
          <w:pPr>
            <w:pStyle w:val="Text"/>
            <w:numPr>
              <w:ilvl w:val="0"/>
              <w:numId w:val="10"/>
            </w:numPr>
            <w:rPr>
              <w:rFonts w:eastAsia="Times New Roman" w:cs="Arial"/>
            </w:rPr>
          </w:pPr>
          <w:r w:rsidRPr="00770DE3">
            <w:rPr>
              <w:rFonts w:eastAsia="Times New Roman" w:cs="Arial"/>
              <w:b/>
              <w:bCs/>
            </w:rPr>
            <w:t>What activities have you already undertaken</w:t>
          </w:r>
          <w:r w:rsidRPr="00770DE3">
            <w:rPr>
              <w:rFonts w:eastAsia="Times New Roman" w:cs="Arial"/>
            </w:rPr>
            <w:t xml:space="preserve"> (that are relevant to this project), and </w:t>
          </w:r>
          <w:r w:rsidRPr="00770DE3">
            <w:rPr>
              <w:rFonts w:eastAsia="Times New Roman" w:cs="Arial"/>
              <w:b/>
              <w:bCs/>
            </w:rPr>
            <w:t xml:space="preserve">what will you undertake </w:t>
          </w:r>
          <w:r w:rsidRPr="00770DE3">
            <w:rPr>
              <w:rFonts w:eastAsia="Times New Roman" w:cs="Arial"/>
            </w:rPr>
            <w:t>during this project, that will realise your research contribution to Māori health advancement?</w:t>
          </w:r>
        </w:p>
        <w:p w14:paraId="080BA274" w14:textId="77777777" w:rsidR="00403F57" w:rsidRDefault="00403F57" w:rsidP="00403F57">
          <w:pPr>
            <w:pStyle w:val="Text"/>
            <w:rPr>
              <w:rFonts w:eastAsia="Times New Roman" w:cs="Arial"/>
            </w:rPr>
          </w:pPr>
        </w:p>
        <w:p w14:paraId="6349106F" w14:textId="43E8B0C1" w:rsidR="00C16498" w:rsidRPr="008F0AF8" w:rsidRDefault="00403F57" w:rsidP="00C16498">
          <w:pPr>
            <w:pStyle w:val="Text"/>
            <w:rPr>
              <w:rFonts w:cs="Arial"/>
            </w:rPr>
          </w:pPr>
          <w:r w:rsidRPr="00770DE3">
            <w:rPr>
              <w:rFonts w:eastAsia="Times New Roman" w:cs="Arial"/>
            </w:rPr>
            <w:t>All applicants for HRC funding will be required to address these two questions in their proposals. In responding to these questions, applicants should consider how their research is informed by the four domains of Māori health advancement (see the Māori Health Advancement Guidelines for more details).</w:t>
          </w:r>
        </w:p>
      </w:sdtContent>
    </w:sdt>
    <w:p w14:paraId="05085888" w14:textId="77777777" w:rsidR="00C16498" w:rsidRPr="00C16498" w:rsidRDefault="00C16498" w:rsidP="00C16498">
      <w:pPr>
        <w:rPr>
          <w:rFonts w:ascii="Arial" w:hAnsi="Arial" w:cs="Arial"/>
          <w:lang w:val="en-AU"/>
        </w:rPr>
      </w:pPr>
    </w:p>
    <w:p w14:paraId="1117215C" w14:textId="0AC5F612" w:rsidR="00F2333E" w:rsidRDefault="00A24E79" w:rsidP="00F2333E">
      <w:pPr>
        <w:pStyle w:val="Heading3"/>
        <w:rPr>
          <w:rFonts w:ascii="Arial" w:hAnsi="Arial" w:cs="Arial"/>
          <w:sz w:val="22"/>
          <w:szCs w:val="18"/>
          <w:lang w:val="en-AU"/>
        </w:rPr>
      </w:pPr>
      <w:r w:rsidRPr="00A24E79">
        <w:rPr>
          <w:rFonts w:ascii="Arial" w:hAnsi="Arial" w:cs="Arial"/>
          <w:sz w:val="22"/>
          <w:szCs w:val="18"/>
          <w:lang w:val="en-AU"/>
        </w:rPr>
        <w:t>Expertise and track record of the research team</w:t>
      </w:r>
    </w:p>
    <w:bookmarkEnd w:id="10" w:displacedByCustomXml="next"/>
    <w:sdt>
      <w:sdtPr>
        <w:rPr>
          <w:rFonts w:cs="Arial"/>
        </w:rPr>
        <w:alias w:val="Research team"/>
        <w:tag w:val="Research team"/>
        <w:id w:val="-699087947"/>
        <w:placeholder>
          <w:docPart w:val="AA37F2471174457D8DFE9242FEF3A177"/>
        </w:placeholder>
        <w:showingPlcHdr/>
      </w:sdtPr>
      <w:sdtEndPr/>
      <w:sdtContent>
        <w:p w14:paraId="2EB02F86" w14:textId="217A05EF" w:rsidR="00C16498" w:rsidRPr="008F0AF8" w:rsidRDefault="00C16498" w:rsidP="00C16498">
          <w:pPr>
            <w:pStyle w:val="Text"/>
            <w:rPr>
              <w:rFonts w:cs="Arial"/>
            </w:rPr>
          </w:pPr>
          <w:r w:rsidRPr="00023C0A">
            <w:rPr>
              <w:rStyle w:val="PlaceholderText"/>
              <w:rFonts w:cs="Arial"/>
              <w:color w:val="7F7F7F" w:themeColor="text1" w:themeTint="80"/>
            </w:rPr>
            <w:t>Click here to enter text</w:t>
          </w:r>
          <w:r w:rsidR="00023C0A" w:rsidRPr="00023C0A">
            <w:rPr>
              <w:rStyle w:val="PlaceholderText"/>
              <w:rFonts w:cs="Arial"/>
              <w:color w:val="7F7F7F" w:themeColor="text1" w:themeTint="80"/>
            </w:rPr>
            <w:t xml:space="preserve">. </w:t>
          </w:r>
          <w:r w:rsidR="00023C0A" w:rsidRPr="00833D5F">
            <w:rPr>
              <w:rFonts w:eastAsia="Calibri" w:cs="Arial"/>
            </w:rPr>
            <w:t>Provide evidence that the team has the experience, qualifications and infrastructure to deliver the research. Declare any career disruptions that may be relevant to your career history. Clearly define the role, expertise and track record of each member of the team giving particular weight to those with high FTE commitments to the project. The role and FTE</w:t>
          </w:r>
          <w:r w:rsidR="00023C0A">
            <w:rPr>
              <w:rFonts w:eastAsia="Calibri" w:cs="Arial"/>
            </w:rPr>
            <w:t xml:space="preserve"> band</w:t>
          </w:r>
          <w:r w:rsidR="00023C0A" w:rsidRPr="00833D5F">
            <w:rPr>
              <w:rFonts w:eastAsia="Calibri" w:cs="Arial"/>
            </w:rPr>
            <w:t xml:space="preserve"> of each team member is required</w:t>
          </w:r>
          <w:r w:rsidR="00023C0A">
            <w:rPr>
              <w:rFonts w:eastAsia="Calibri" w:cs="Arial"/>
            </w:rPr>
            <w:t xml:space="preserve"> in Module 1</w:t>
          </w:r>
          <w:r w:rsidR="00023C0A" w:rsidRPr="00833D5F">
            <w:rPr>
              <w:rFonts w:eastAsia="Calibri" w:cs="Arial"/>
            </w:rPr>
            <w:t>.</w:t>
          </w:r>
        </w:p>
      </w:sdtContent>
    </w:sdt>
    <w:p w14:paraId="381BFFA5" w14:textId="0E502FC5" w:rsidR="00242C6D" w:rsidRDefault="00242C6D">
      <w:pPr>
        <w:rPr>
          <w:rFonts w:ascii="Arial" w:hAnsi="Arial" w:cs="Arial"/>
          <w:lang w:val="en-AU"/>
        </w:rPr>
      </w:pPr>
    </w:p>
    <w:p w14:paraId="3BBEF427" w14:textId="77777777" w:rsidR="001615F5" w:rsidRDefault="001615F5">
      <w:pPr>
        <w:rPr>
          <w:rFonts w:ascii="Arial" w:hAnsi="Arial" w:cs="Arial"/>
          <w:lang w:val="en-AU"/>
        </w:rPr>
      </w:pPr>
      <w:r>
        <w:rPr>
          <w:rFonts w:ascii="Arial" w:hAnsi="Arial" w:cs="Arial"/>
          <w:lang w:val="en-AU"/>
        </w:rPr>
        <w:br w:type="page"/>
      </w:r>
    </w:p>
    <w:p w14:paraId="120EF68D" w14:textId="04BC5E1D" w:rsidR="00A45506" w:rsidRDefault="000237E9" w:rsidP="00A45506">
      <w:pPr>
        <w:pStyle w:val="Heading3"/>
        <w:rPr>
          <w:rFonts w:ascii="Arial" w:hAnsi="Arial" w:cs="Arial"/>
          <w:sz w:val="22"/>
          <w:szCs w:val="18"/>
          <w:lang w:val="en-AU"/>
        </w:rPr>
      </w:pPr>
      <w:bookmarkStart w:id="11" w:name="HRC_FullRationale"/>
      <w:r>
        <w:rPr>
          <w:rFonts w:ascii="Arial" w:hAnsi="Arial" w:cs="Arial"/>
          <w:sz w:val="22"/>
          <w:szCs w:val="18"/>
          <w:lang w:val="en-AU"/>
        </w:rPr>
        <w:lastRenderedPageBreak/>
        <w:t>References (</w:t>
      </w:r>
      <w:r w:rsidR="00C75E7B">
        <w:rPr>
          <w:rFonts w:ascii="Arial" w:hAnsi="Arial" w:cs="Arial"/>
          <w:sz w:val="22"/>
          <w:szCs w:val="18"/>
          <w:lang w:val="en-AU"/>
        </w:rPr>
        <w:t>one</w:t>
      </w:r>
      <w:r>
        <w:rPr>
          <w:rFonts w:ascii="Arial" w:hAnsi="Arial" w:cs="Arial"/>
          <w:sz w:val="22"/>
          <w:szCs w:val="18"/>
          <w:lang w:val="en-AU"/>
        </w:rPr>
        <w:t>-page</w:t>
      </w:r>
      <w:r w:rsidR="003F502F">
        <w:rPr>
          <w:rFonts w:ascii="Arial" w:hAnsi="Arial" w:cs="Arial"/>
          <w:sz w:val="22"/>
          <w:szCs w:val="18"/>
          <w:lang w:val="en-AU"/>
        </w:rPr>
        <w:t xml:space="preserve"> limit</w:t>
      </w:r>
      <w:r>
        <w:rPr>
          <w:rFonts w:ascii="Arial" w:hAnsi="Arial" w:cs="Arial"/>
          <w:sz w:val="22"/>
          <w:szCs w:val="18"/>
          <w:lang w:val="en-AU"/>
        </w:rPr>
        <w:t>)</w:t>
      </w:r>
    </w:p>
    <w:sdt>
      <w:sdtPr>
        <w:rPr>
          <w:rFonts w:cs="Arial"/>
        </w:rPr>
        <w:alias w:val="References"/>
        <w:tag w:val="References"/>
        <w:id w:val="-651983449"/>
        <w:placeholder>
          <w:docPart w:val="63752A2D907B4EBCBA629E705C4B0A18"/>
        </w:placeholder>
        <w:showingPlcHdr/>
      </w:sdtPr>
      <w:sdtEndPr/>
      <w:sdtContent>
        <w:p w14:paraId="51F39785" w14:textId="0A22C3C3" w:rsidR="003B2562" w:rsidRDefault="003B2562" w:rsidP="003B2562">
          <w:pPr>
            <w:pStyle w:val="Text"/>
            <w:rPr>
              <w:rFonts w:eastAsia="Times New Roman" w:cs="Arial"/>
              <w:bCs/>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w:t>
          </w:r>
          <w:r w:rsidR="00BC6E3F" w:rsidRPr="00BC6E3F">
            <w:rPr>
              <w:rFonts w:eastAsia="Times New Roman" w:cs="Arial"/>
              <w:color w:val="7F7F7F" w:themeColor="text1" w:themeTint="80"/>
            </w:rPr>
            <w:t xml:space="preserve">text. </w:t>
          </w:r>
          <w:r w:rsidRPr="00833D5F">
            <w:rPr>
              <w:rFonts w:eastAsia="Times New Roman" w:cs="Arial"/>
              <w:b/>
            </w:rPr>
            <w:t>Endnote</w:t>
          </w:r>
          <w:r w:rsidRPr="00833D5F">
            <w:rPr>
              <w:rFonts w:eastAsia="Times New Roman" w:cs="Arial"/>
            </w:rPr>
            <w:t xml:space="preserve"> lists should be copied into a plain text editor before adding here. </w:t>
          </w:r>
          <w:r w:rsidRPr="00833D5F">
            <w:rPr>
              <w:rFonts w:eastAsia="Times New Roman" w:cs="Arial"/>
              <w:bCs/>
            </w:rPr>
            <w:t>Details must include a full list of all author(s), title of article, journal, year, volume and page numbers. Asterisks are to be placed beside applicant's publications. If references are multi-authored, there is discretion to limit the author list to a more convenient number to fit any space limitations.</w:t>
          </w:r>
          <w:r>
            <w:rPr>
              <w:rFonts w:eastAsia="Times New Roman" w:cs="Arial"/>
              <w:bCs/>
            </w:rPr>
            <w:t xml:space="preserve"> </w:t>
          </w:r>
        </w:p>
        <w:p w14:paraId="1DF4BDFE" w14:textId="77777777" w:rsidR="003B2562" w:rsidRDefault="003B2562" w:rsidP="003B2562">
          <w:pPr>
            <w:pStyle w:val="Text"/>
            <w:rPr>
              <w:rFonts w:eastAsia="Times New Roman" w:cs="Arial"/>
              <w:bCs/>
            </w:rPr>
          </w:pPr>
        </w:p>
        <w:p w14:paraId="0908B5AB" w14:textId="77777777" w:rsidR="003B2562" w:rsidRDefault="003B2562" w:rsidP="003B2562">
          <w:pPr>
            <w:pStyle w:val="Text"/>
            <w:rPr>
              <w:rFonts w:cs="Arial"/>
            </w:rPr>
          </w:pPr>
          <w:r>
            <w:rPr>
              <w:rFonts w:eastAsia="Times New Roman" w:cs="Arial"/>
              <w:bCs/>
            </w:rPr>
            <w:t>A r</w:t>
          </w:r>
          <w:r w:rsidRPr="00833D5F">
            <w:rPr>
              <w:rFonts w:eastAsia="Times New Roman" w:cs="Arial"/>
              <w:bCs/>
            </w:rPr>
            <w:t>eference to Māori terms in the application with</w:t>
          </w:r>
          <w:r>
            <w:rPr>
              <w:rFonts w:eastAsia="Times New Roman" w:cs="Arial"/>
              <w:bCs/>
            </w:rPr>
            <w:t xml:space="preserve"> a</w:t>
          </w:r>
          <w:r w:rsidRPr="00833D5F">
            <w:rPr>
              <w:rFonts w:eastAsia="Times New Roman" w:cs="Arial"/>
              <w:bCs/>
            </w:rPr>
            <w:t xml:space="preserve"> brief translation </w:t>
          </w:r>
          <w:r>
            <w:rPr>
              <w:rFonts w:eastAsia="Times New Roman" w:cs="Arial"/>
              <w:bCs/>
            </w:rPr>
            <w:t xml:space="preserve">could </w:t>
          </w:r>
          <w:r w:rsidRPr="00833D5F">
            <w:rPr>
              <w:rFonts w:eastAsia="Times New Roman" w:cs="Arial"/>
              <w:bCs/>
            </w:rPr>
            <w:t xml:space="preserve">be included </w:t>
          </w:r>
          <w:r>
            <w:rPr>
              <w:rFonts w:eastAsia="Times New Roman" w:cs="Arial"/>
              <w:bCs/>
            </w:rPr>
            <w:t>in this section but is not included in the page limit</w:t>
          </w:r>
          <w:r w:rsidRPr="00833D5F">
            <w:rPr>
              <w:rFonts w:eastAsia="Times New Roman" w:cs="Arial"/>
              <w:bCs/>
            </w:rPr>
            <w:t>.</w:t>
          </w:r>
        </w:p>
      </w:sdtContent>
    </w:sdt>
    <w:bookmarkEnd w:id="5"/>
    <w:bookmarkEnd w:id="6"/>
    <w:bookmarkEnd w:id="11"/>
    <w:p w14:paraId="1EF405A2" w14:textId="77777777" w:rsidR="00A575E5" w:rsidRPr="00A575E5" w:rsidRDefault="00A575E5" w:rsidP="00A575E5">
      <w:pPr>
        <w:rPr>
          <w:lang w:val="en-AU"/>
        </w:rPr>
      </w:pPr>
    </w:p>
    <w:sectPr w:rsidR="00A575E5" w:rsidRPr="00A575E5" w:rsidSect="00562073">
      <w:footerReference w:type="default" r:id="rId15"/>
      <w:pgSz w:w="11906" w:h="16838" w:code="9"/>
      <w:pgMar w:top="1559" w:right="1134" w:bottom="680" w:left="1429" w:header="425" w:footer="454"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BACB0B" w14:textId="77777777" w:rsidR="006B2C6B" w:rsidRDefault="006B2C6B" w:rsidP="00203877">
      <w:r>
        <w:separator/>
      </w:r>
    </w:p>
  </w:endnote>
  <w:endnote w:type="continuationSeparator" w:id="0">
    <w:p w14:paraId="7C3375B7" w14:textId="77777777" w:rsidR="006B2C6B" w:rsidRDefault="006B2C6B" w:rsidP="00203877">
      <w:r>
        <w:continuationSeparator/>
      </w:r>
    </w:p>
  </w:endnote>
  <w:endnote w:type="continuationNotice" w:id="1">
    <w:p w14:paraId="4202CE39" w14:textId="77777777" w:rsidR="006B2C6B" w:rsidRDefault="006B2C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035EA" w14:textId="327756A9" w:rsidR="00DB779A" w:rsidRPr="00551C62" w:rsidRDefault="00DB779A" w:rsidP="00DB779A">
    <w:pPr>
      <w:tabs>
        <w:tab w:val="center" w:pos="4153"/>
        <w:tab w:val="right" w:pos="8306"/>
      </w:tabs>
      <w:spacing w:before="120" w:after="120"/>
      <w:rPr>
        <w:rFonts w:ascii="Arial" w:eastAsia="Times New Roman" w:hAnsi="Arial" w:cs="Arial"/>
        <w:bCs/>
        <w:sz w:val="16"/>
        <w:szCs w:val="16"/>
        <w:lang w:val="en-US"/>
      </w:rPr>
    </w:pPr>
    <w:r>
      <w:rPr>
        <w:rFonts w:ascii="Arial" w:eastAsia="Times New Roman" w:hAnsi="Arial" w:cs="Arial"/>
        <w:bCs/>
        <w:sz w:val="16"/>
        <w:szCs w:val="16"/>
        <w:lang w:val="en-US"/>
      </w:rPr>
      <w:t>Coversheet</w:t>
    </w:r>
  </w:p>
  <w:p w14:paraId="4BC4BA79" w14:textId="2DF9FCFA" w:rsidR="00AC0288" w:rsidRPr="00042609" w:rsidRDefault="00AC0288" w:rsidP="00AC0288">
    <w:pPr>
      <w:jc w:val="center"/>
      <w:rPr>
        <w:rFonts w:ascii="Arial" w:hAnsi="Arial" w:cs="Arial"/>
        <w:sz w:val="16"/>
        <w:szCs w:val="16"/>
        <w:lang w:val="en-US"/>
      </w:rPr>
    </w:pPr>
    <w:r>
      <w:rPr>
        <w:rFonts w:ascii="Arial" w:hAnsi="Arial" w:cs="Arial"/>
        <w:sz w:val="16"/>
        <w:szCs w:val="16"/>
        <w:lang w:val="en-US"/>
      </w:rPr>
      <w:t>202</w:t>
    </w:r>
    <w:r w:rsidR="008B2669">
      <w:rPr>
        <w:rFonts w:ascii="Arial" w:hAnsi="Arial" w:cs="Arial"/>
        <w:sz w:val="16"/>
        <w:szCs w:val="16"/>
        <w:lang w:val="en-US"/>
      </w:rPr>
      <w:t>7</w:t>
    </w:r>
    <w:r>
      <w:rPr>
        <w:rFonts w:ascii="Arial" w:hAnsi="Arial" w:cs="Arial"/>
        <w:sz w:val="16"/>
        <w:szCs w:val="16"/>
        <w:lang w:val="en-US"/>
      </w:rPr>
      <w:t xml:space="preserve"> Project Expression of Interests (EOI)</w:t>
    </w:r>
    <w:r w:rsidRPr="00F21BBD">
      <w:rPr>
        <w:rFonts w:ascii="Arial" w:hAnsi="Arial" w:cs="Arial"/>
        <w:sz w:val="16"/>
        <w:szCs w:val="16"/>
        <w:lang w:val="en-US"/>
      </w:rPr>
      <w:t xml:space="preserve"> Application</w:t>
    </w:r>
    <w:r w:rsidRPr="00042609">
      <w:rPr>
        <w:rFonts w:ascii="Arial" w:hAnsi="Arial" w:cs="Arial"/>
        <w:sz w:val="16"/>
        <w:szCs w:val="16"/>
        <w:lang w:val="en-US"/>
      </w:rPr>
      <w:t xml:space="preserve"> Form</w:t>
    </w:r>
  </w:p>
  <w:p w14:paraId="55329F07" w14:textId="1FB17BCD" w:rsidR="00AC0288" w:rsidRPr="006C25B6" w:rsidRDefault="00AC028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w:t>
    </w:r>
    <w:r w:rsidR="008B2669">
      <w:rPr>
        <w:rFonts w:ascii="Arial" w:hAnsi="Arial" w:cs="Arial"/>
        <w:sz w:val="16"/>
        <w:szCs w:val="16"/>
        <w:lang w:val="en-US"/>
      </w:rPr>
      <w:t>6</w:t>
    </w:r>
    <w:r w:rsidRPr="006C25B6">
      <w:rPr>
        <w:rFonts w:ascii="Arial" w:hAnsi="Arial" w:cs="Arial"/>
        <w:sz w:val="16"/>
        <w:szCs w:val="16"/>
        <w:lang w:val="en-US"/>
      </w:rPr>
      <w:t xml:space="preserve"> Health Research Council of New Zealand. All rights reserved.</w:t>
    </w:r>
  </w:p>
  <w:p w14:paraId="120BBF0A" w14:textId="77777777" w:rsidR="00AC0288" w:rsidRPr="00042609" w:rsidRDefault="00AC0288" w:rsidP="00AC0288">
    <w:pPr>
      <w:jc w:val="center"/>
      <w:rPr>
        <w:rFonts w:ascii="Arial" w:hAnsi="Arial" w:cs="Arial"/>
        <w:sz w:val="16"/>
        <w:szCs w:val="16"/>
      </w:rPr>
    </w:pPr>
    <w:r w:rsidRPr="00042609">
      <w:rPr>
        <w:rFonts w:ascii="Arial" w:hAnsi="Arial" w:cs="Arial"/>
        <w:sz w:val="16"/>
        <w:szCs w:val="16"/>
      </w:rPr>
      <w:t>IN CONFID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E3674" w14:textId="7F60B76B" w:rsidR="00DB779A" w:rsidRPr="00551C62" w:rsidRDefault="00DB779A" w:rsidP="00DB779A">
    <w:pPr>
      <w:tabs>
        <w:tab w:val="center" w:pos="4153"/>
        <w:tab w:val="right" w:pos="8306"/>
      </w:tabs>
      <w:spacing w:before="120" w:after="120"/>
      <w:rPr>
        <w:rFonts w:ascii="Arial" w:eastAsia="Times New Roman" w:hAnsi="Arial" w:cs="Arial"/>
        <w:bCs/>
        <w:sz w:val="16"/>
        <w:szCs w:val="16"/>
        <w:lang w:val="en-US"/>
      </w:rPr>
    </w:pPr>
    <w:r w:rsidRPr="00551C62">
      <w:rPr>
        <w:rFonts w:ascii="Arial" w:eastAsia="Times New Roman" w:hAnsi="Arial" w:cs="Arial"/>
        <w:bCs/>
        <w:sz w:val="16"/>
        <w:szCs w:val="16"/>
        <w:lang w:val="en-US"/>
      </w:rPr>
      <w:t xml:space="preserve">Module </w:t>
    </w:r>
    <w:r w:rsidR="00C02357">
      <w:rPr>
        <w:rFonts w:ascii="Arial" w:eastAsia="Times New Roman" w:hAnsi="Arial" w:cs="Arial"/>
        <w:bCs/>
        <w:sz w:val="16"/>
        <w:szCs w:val="16"/>
        <w:lang w:val="en-US"/>
      </w:rPr>
      <w:t>2</w:t>
    </w:r>
    <w:r w:rsidRPr="00551C62">
      <w:rPr>
        <w:rFonts w:ascii="Arial" w:eastAsia="Times New Roman" w:hAnsi="Arial" w:cs="Arial"/>
        <w:bCs/>
        <w:sz w:val="16"/>
        <w:szCs w:val="16"/>
        <w:lang w:val="en-US"/>
      </w:rPr>
      <w:t xml:space="preserve">: </w:t>
    </w:r>
    <w:r w:rsidRPr="00551C62">
      <w:rPr>
        <w:rFonts w:ascii="Arial" w:eastAsia="Times New Roman" w:hAnsi="Arial" w:cs="Arial"/>
        <w:bCs/>
        <w:sz w:val="16"/>
        <w:szCs w:val="16"/>
        <w:lang w:val="en-US"/>
      </w:rPr>
      <w:fldChar w:fldCharType="begin"/>
    </w:r>
    <w:r w:rsidRPr="00551C62">
      <w:rPr>
        <w:rFonts w:ascii="Arial" w:eastAsia="Times New Roman" w:hAnsi="Arial" w:cs="Arial"/>
        <w:bCs/>
        <w:sz w:val="16"/>
        <w:szCs w:val="16"/>
        <w:lang w:val="en-US"/>
      </w:rPr>
      <w:instrText xml:space="preserve"> PAGE  \* Arabic  \* MERGEFORMAT </w:instrText>
    </w:r>
    <w:r w:rsidRPr="00551C62">
      <w:rPr>
        <w:rFonts w:ascii="Arial" w:eastAsia="Times New Roman" w:hAnsi="Arial" w:cs="Arial"/>
        <w:bCs/>
        <w:sz w:val="16"/>
        <w:szCs w:val="16"/>
        <w:lang w:val="en-US"/>
      </w:rPr>
      <w:fldChar w:fldCharType="separate"/>
    </w:r>
    <w:r>
      <w:rPr>
        <w:rFonts w:ascii="Arial" w:eastAsia="Times New Roman" w:hAnsi="Arial" w:cs="Arial"/>
        <w:bCs/>
        <w:sz w:val="16"/>
        <w:szCs w:val="16"/>
        <w:lang w:val="en-US"/>
      </w:rPr>
      <w:t>1</w:t>
    </w:r>
    <w:r w:rsidRPr="00551C62">
      <w:rPr>
        <w:rFonts w:ascii="Arial" w:eastAsia="Times New Roman" w:hAnsi="Arial" w:cs="Arial"/>
        <w:bCs/>
        <w:sz w:val="16"/>
        <w:szCs w:val="16"/>
        <w:lang w:val="en-US"/>
      </w:rPr>
      <w:fldChar w:fldCharType="end"/>
    </w:r>
  </w:p>
  <w:p w14:paraId="303DBD7E" w14:textId="03E7F3CB" w:rsidR="00AC0288" w:rsidRPr="00042609" w:rsidRDefault="00AC0288" w:rsidP="00AC0288">
    <w:pPr>
      <w:jc w:val="center"/>
      <w:rPr>
        <w:rFonts w:ascii="Arial" w:hAnsi="Arial" w:cs="Arial"/>
        <w:sz w:val="16"/>
        <w:szCs w:val="16"/>
        <w:lang w:val="en-US"/>
      </w:rPr>
    </w:pPr>
    <w:r>
      <w:rPr>
        <w:rFonts w:ascii="Arial" w:hAnsi="Arial" w:cs="Arial"/>
        <w:sz w:val="16"/>
        <w:szCs w:val="16"/>
        <w:lang w:val="en-US"/>
      </w:rPr>
      <w:t>202</w:t>
    </w:r>
    <w:r w:rsidR="00927D3D">
      <w:rPr>
        <w:rFonts w:ascii="Arial" w:hAnsi="Arial" w:cs="Arial"/>
        <w:sz w:val="16"/>
        <w:szCs w:val="16"/>
        <w:lang w:val="en-US"/>
      </w:rPr>
      <w:t>7</w:t>
    </w:r>
    <w:r>
      <w:rPr>
        <w:rFonts w:ascii="Arial" w:hAnsi="Arial" w:cs="Arial"/>
        <w:sz w:val="16"/>
        <w:szCs w:val="16"/>
        <w:lang w:val="en-US"/>
      </w:rPr>
      <w:t xml:space="preserve"> Project Expression of Interests (EOI)</w:t>
    </w:r>
    <w:r w:rsidRPr="00F21BBD">
      <w:rPr>
        <w:rFonts w:ascii="Arial" w:hAnsi="Arial" w:cs="Arial"/>
        <w:sz w:val="16"/>
        <w:szCs w:val="16"/>
        <w:lang w:val="en-US"/>
      </w:rPr>
      <w:t xml:space="preserve"> Application</w:t>
    </w:r>
    <w:r w:rsidRPr="00042609">
      <w:rPr>
        <w:rFonts w:ascii="Arial" w:hAnsi="Arial" w:cs="Arial"/>
        <w:sz w:val="16"/>
        <w:szCs w:val="16"/>
        <w:lang w:val="en-US"/>
      </w:rPr>
      <w:t xml:space="preserve"> Form</w:t>
    </w:r>
  </w:p>
  <w:p w14:paraId="4B9B4D16" w14:textId="79F8CBBE" w:rsidR="00AC0288" w:rsidRPr="006C25B6" w:rsidRDefault="00AC028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w:t>
    </w:r>
    <w:r w:rsidR="00927D3D">
      <w:rPr>
        <w:rFonts w:ascii="Arial" w:hAnsi="Arial" w:cs="Arial"/>
        <w:sz w:val="16"/>
        <w:szCs w:val="16"/>
        <w:lang w:val="en-US"/>
      </w:rPr>
      <w:t>6</w:t>
    </w:r>
    <w:r w:rsidRPr="006C25B6">
      <w:rPr>
        <w:rFonts w:ascii="Arial" w:hAnsi="Arial" w:cs="Arial"/>
        <w:sz w:val="16"/>
        <w:szCs w:val="16"/>
        <w:lang w:val="en-US"/>
      </w:rPr>
      <w:t xml:space="preserve"> Health Research Council of New Zealand. All rights reserved.</w:t>
    </w:r>
  </w:p>
  <w:p w14:paraId="1FE91551" w14:textId="77777777" w:rsidR="00AC0288" w:rsidRPr="00042609" w:rsidRDefault="00AC0288" w:rsidP="00AC0288">
    <w:pPr>
      <w:jc w:val="center"/>
      <w:rPr>
        <w:rFonts w:ascii="Arial" w:hAnsi="Arial" w:cs="Arial"/>
        <w:sz w:val="16"/>
        <w:szCs w:val="16"/>
      </w:rPr>
    </w:pPr>
    <w:r w:rsidRPr="00042609">
      <w:rPr>
        <w:rFonts w:ascii="Arial" w:hAnsi="Arial" w:cs="Arial"/>
        <w:sz w:val="16"/>
        <w:szCs w:val="16"/>
      </w:rPr>
      <w:t>IN CONFID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E2D4F0" w14:textId="77777777" w:rsidR="006B2C6B" w:rsidRDefault="006B2C6B" w:rsidP="00203877">
      <w:r>
        <w:separator/>
      </w:r>
    </w:p>
  </w:footnote>
  <w:footnote w:type="continuationSeparator" w:id="0">
    <w:p w14:paraId="734CF7A8" w14:textId="77777777" w:rsidR="006B2C6B" w:rsidRDefault="006B2C6B" w:rsidP="00203877">
      <w:r>
        <w:continuationSeparator/>
      </w:r>
    </w:p>
  </w:footnote>
  <w:footnote w:type="continuationNotice" w:id="1">
    <w:p w14:paraId="4157A66A" w14:textId="77777777" w:rsidR="006B2C6B" w:rsidRDefault="006B2C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76923" w14:textId="23411DE2" w:rsidR="001E57FE" w:rsidRDefault="00180CAE">
    <w:pPr>
      <w:pStyle w:val="Header"/>
    </w:pPr>
    <w:r>
      <w:rPr>
        <w:noProof/>
      </w:rPr>
      <w:drawing>
        <wp:anchor distT="0" distB="0" distL="114300" distR="114300" simplePos="0" relativeHeight="251659264" behindDoc="0" locked="0" layoutInCell="1" allowOverlap="1" wp14:anchorId="1424205A" wp14:editId="5B1A013B">
          <wp:simplePos x="0" y="0"/>
          <wp:positionH relativeFrom="margin">
            <wp:align>right</wp:align>
          </wp:positionH>
          <wp:positionV relativeFrom="paragraph">
            <wp:posOffset>-724320</wp:posOffset>
          </wp:positionV>
          <wp:extent cx="3038475" cy="894080"/>
          <wp:effectExtent l="0" t="0" r="9525" b="1270"/>
          <wp:wrapThrough wrapText="bothSides">
            <wp:wrapPolygon edited="0">
              <wp:start x="0" y="0"/>
              <wp:lineTo x="0" y="21170"/>
              <wp:lineTo x="21532" y="21170"/>
              <wp:lineTo x="21532" y="0"/>
              <wp:lineTo x="0" y="0"/>
            </wp:wrapPolygon>
          </wp:wrapThrough>
          <wp:docPr id="2143643878" name="Picture 2143643878" descr="A logo with blu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896125" name="Picture 817896125" descr="A logo with blue letters&#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38475" cy="89408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3D80B" w14:textId="2450A582" w:rsidR="00180CAE" w:rsidRDefault="00180C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C625F"/>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2F7980"/>
    <w:multiLevelType w:val="hybridMultilevel"/>
    <w:tmpl w:val="F8D6EB3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4040073B"/>
    <w:multiLevelType w:val="hybridMultilevel"/>
    <w:tmpl w:val="C8D888F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4FDB3ED4"/>
    <w:multiLevelType w:val="hybridMultilevel"/>
    <w:tmpl w:val="120E04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CA61158"/>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625B1958"/>
    <w:multiLevelType w:val="hybridMultilevel"/>
    <w:tmpl w:val="BC44FF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9928FA"/>
    <w:multiLevelType w:val="hybridMultilevel"/>
    <w:tmpl w:val="79CACE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4570895"/>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7D73664B"/>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9812952">
    <w:abstractNumId w:val="3"/>
  </w:num>
  <w:num w:numId="2" w16cid:durableId="550699484">
    <w:abstractNumId w:val="5"/>
  </w:num>
  <w:num w:numId="3" w16cid:durableId="499929594">
    <w:abstractNumId w:val="0"/>
  </w:num>
  <w:num w:numId="4" w16cid:durableId="136846486">
    <w:abstractNumId w:val="4"/>
  </w:num>
  <w:num w:numId="5" w16cid:durableId="1648582016">
    <w:abstractNumId w:val="6"/>
  </w:num>
  <w:num w:numId="6" w16cid:durableId="434450186">
    <w:abstractNumId w:val="7"/>
  </w:num>
  <w:num w:numId="7" w16cid:durableId="5908214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21289865">
    <w:abstractNumId w:val="2"/>
  </w:num>
  <w:num w:numId="9" w16cid:durableId="1375883096">
    <w:abstractNumId w:val="8"/>
  </w:num>
  <w:num w:numId="10" w16cid:durableId="1083603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cumentProtection w:edit="forms" w:enforcement="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NDU3NzA0NLE0sTBR0lEKTi0uzszPAykwrAUANls03SwAAAA="/>
  </w:docVars>
  <w:rsids>
    <w:rsidRoot w:val="0043139B"/>
    <w:rsid w:val="00002356"/>
    <w:rsid w:val="00003AE5"/>
    <w:rsid w:val="000052AF"/>
    <w:rsid w:val="000057D3"/>
    <w:rsid w:val="000060F0"/>
    <w:rsid w:val="00006519"/>
    <w:rsid w:val="00006E9B"/>
    <w:rsid w:val="000075EF"/>
    <w:rsid w:val="00007EBF"/>
    <w:rsid w:val="00010E11"/>
    <w:rsid w:val="00012450"/>
    <w:rsid w:val="000126C3"/>
    <w:rsid w:val="00012B8B"/>
    <w:rsid w:val="00014CCD"/>
    <w:rsid w:val="00015706"/>
    <w:rsid w:val="000159F5"/>
    <w:rsid w:val="00015AE8"/>
    <w:rsid w:val="00016597"/>
    <w:rsid w:val="000237E9"/>
    <w:rsid w:val="00023C0A"/>
    <w:rsid w:val="00024537"/>
    <w:rsid w:val="0002454F"/>
    <w:rsid w:val="0002526E"/>
    <w:rsid w:val="00026055"/>
    <w:rsid w:val="0003504D"/>
    <w:rsid w:val="00037E5A"/>
    <w:rsid w:val="00042EF9"/>
    <w:rsid w:val="00044C0C"/>
    <w:rsid w:val="000453B3"/>
    <w:rsid w:val="00045CD4"/>
    <w:rsid w:val="00047211"/>
    <w:rsid w:val="00050544"/>
    <w:rsid w:val="000512DA"/>
    <w:rsid w:val="000519FD"/>
    <w:rsid w:val="00054D8D"/>
    <w:rsid w:val="000557C8"/>
    <w:rsid w:val="000568B8"/>
    <w:rsid w:val="00057BA7"/>
    <w:rsid w:val="00062CAE"/>
    <w:rsid w:val="000632AC"/>
    <w:rsid w:val="00064B4C"/>
    <w:rsid w:val="00066071"/>
    <w:rsid w:val="000707EA"/>
    <w:rsid w:val="00070995"/>
    <w:rsid w:val="00072B15"/>
    <w:rsid w:val="00073B37"/>
    <w:rsid w:val="00073CEF"/>
    <w:rsid w:val="00074D25"/>
    <w:rsid w:val="00082C69"/>
    <w:rsid w:val="00085123"/>
    <w:rsid w:val="00092CA4"/>
    <w:rsid w:val="000943E1"/>
    <w:rsid w:val="000950ED"/>
    <w:rsid w:val="00095C6C"/>
    <w:rsid w:val="000A2876"/>
    <w:rsid w:val="000A3BB7"/>
    <w:rsid w:val="000A422B"/>
    <w:rsid w:val="000A4AF8"/>
    <w:rsid w:val="000A4B4F"/>
    <w:rsid w:val="000A60E7"/>
    <w:rsid w:val="000B1189"/>
    <w:rsid w:val="000B3060"/>
    <w:rsid w:val="000B3755"/>
    <w:rsid w:val="000B614E"/>
    <w:rsid w:val="000C4BEF"/>
    <w:rsid w:val="000C519E"/>
    <w:rsid w:val="000C5EE2"/>
    <w:rsid w:val="000D0199"/>
    <w:rsid w:val="000D3066"/>
    <w:rsid w:val="000D3324"/>
    <w:rsid w:val="000D524C"/>
    <w:rsid w:val="000D5941"/>
    <w:rsid w:val="000D6083"/>
    <w:rsid w:val="000D702C"/>
    <w:rsid w:val="000D743D"/>
    <w:rsid w:val="000E00AC"/>
    <w:rsid w:val="000E03FD"/>
    <w:rsid w:val="000E3D83"/>
    <w:rsid w:val="000E444B"/>
    <w:rsid w:val="000E6ACA"/>
    <w:rsid w:val="000F438A"/>
    <w:rsid w:val="000F452B"/>
    <w:rsid w:val="000F4877"/>
    <w:rsid w:val="000F4D17"/>
    <w:rsid w:val="000F7481"/>
    <w:rsid w:val="000F7B88"/>
    <w:rsid w:val="001019FD"/>
    <w:rsid w:val="00111881"/>
    <w:rsid w:val="001146B3"/>
    <w:rsid w:val="001147BD"/>
    <w:rsid w:val="0011491A"/>
    <w:rsid w:val="00114D5C"/>
    <w:rsid w:val="00115CC7"/>
    <w:rsid w:val="001201A0"/>
    <w:rsid w:val="00120871"/>
    <w:rsid w:val="00120EAF"/>
    <w:rsid w:val="001218DB"/>
    <w:rsid w:val="001218DF"/>
    <w:rsid w:val="001263FD"/>
    <w:rsid w:val="00126728"/>
    <w:rsid w:val="0013038D"/>
    <w:rsid w:val="001317C5"/>
    <w:rsid w:val="00133A20"/>
    <w:rsid w:val="00135AF2"/>
    <w:rsid w:val="00136B20"/>
    <w:rsid w:val="00136EFE"/>
    <w:rsid w:val="0014054A"/>
    <w:rsid w:val="00141B55"/>
    <w:rsid w:val="00142C28"/>
    <w:rsid w:val="00146D1B"/>
    <w:rsid w:val="00147EF1"/>
    <w:rsid w:val="00151027"/>
    <w:rsid w:val="001544FB"/>
    <w:rsid w:val="0015563F"/>
    <w:rsid w:val="00156EC4"/>
    <w:rsid w:val="001615F5"/>
    <w:rsid w:val="001625B4"/>
    <w:rsid w:val="0016546E"/>
    <w:rsid w:val="00165554"/>
    <w:rsid w:val="0016642E"/>
    <w:rsid w:val="001668C2"/>
    <w:rsid w:val="00166C47"/>
    <w:rsid w:val="0017044F"/>
    <w:rsid w:val="00170B73"/>
    <w:rsid w:val="0017163E"/>
    <w:rsid w:val="00171857"/>
    <w:rsid w:val="001727A1"/>
    <w:rsid w:val="00173AC6"/>
    <w:rsid w:val="00174A5E"/>
    <w:rsid w:val="00180CAE"/>
    <w:rsid w:val="00180F11"/>
    <w:rsid w:val="001834C5"/>
    <w:rsid w:val="00187387"/>
    <w:rsid w:val="00191E03"/>
    <w:rsid w:val="00192C3B"/>
    <w:rsid w:val="0019535F"/>
    <w:rsid w:val="001976FB"/>
    <w:rsid w:val="001A120D"/>
    <w:rsid w:val="001A1598"/>
    <w:rsid w:val="001A2DC0"/>
    <w:rsid w:val="001A42DB"/>
    <w:rsid w:val="001A67E3"/>
    <w:rsid w:val="001B260B"/>
    <w:rsid w:val="001B2FE5"/>
    <w:rsid w:val="001B44FE"/>
    <w:rsid w:val="001B48F1"/>
    <w:rsid w:val="001B4FA6"/>
    <w:rsid w:val="001B700D"/>
    <w:rsid w:val="001C041C"/>
    <w:rsid w:val="001C1981"/>
    <w:rsid w:val="001C3641"/>
    <w:rsid w:val="001C378C"/>
    <w:rsid w:val="001C6A69"/>
    <w:rsid w:val="001D069C"/>
    <w:rsid w:val="001D18D9"/>
    <w:rsid w:val="001D22CC"/>
    <w:rsid w:val="001D4C3F"/>
    <w:rsid w:val="001D5151"/>
    <w:rsid w:val="001D57C0"/>
    <w:rsid w:val="001E0DA3"/>
    <w:rsid w:val="001E3AB4"/>
    <w:rsid w:val="001E57FE"/>
    <w:rsid w:val="001F006B"/>
    <w:rsid w:val="001F0DCC"/>
    <w:rsid w:val="001F1D23"/>
    <w:rsid w:val="001F2177"/>
    <w:rsid w:val="001F5A8D"/>
    <w:rsid w:val="001F6218"/>
    <w:rsid w:val="001F6611"/>
    <w:rsid w:val="001F6F9A"/>
    <w:rsid w:val="001F7608"/>
    <w:rsid w:val="0020235B"/>
    <w:rsid w:val="00203877"/>
    <w:rsid w:val="0020445D"/>
    <w:rsid w:val="0020450C"/>
    <w:rsid w:val="00212FD2"/>
    <w:rsid w:val="002136B2"/>
    <w:rsid w:val="00214310"/>
    <w:rsid w:val="00216845"/>
    <w:rsid w:val="002169A6"/>
    <w:rsid w:val="00221805"/>
    <w:rsid w:val="00224CD6"/>
    <w:rsid w:val="00225639"/>
    <w:rsid w:val="00227F76"/>
    <w:rsid w:val="00230FA3"/>
    <w:rsid w:val="0023373C"/>
    <w:rsid w:val="00235F0D"/>
    <w:rsid w:val="0023727E"/>
    <w:rsid w:val="00242C6D"/>
    <w:rsid w:val="00245C8B"/>
    <w:rsid w:val="00250C19"/>
    <w:rsid w:val="00252539"/>
    <w:rsid w:val="00255293"/>
    <w:rsid w:val="0025694B"/>
    <w:rsid w:val="00256B25"/>
    <w:rsid w:val="0025715C"/>
    <w:rsid w:val="00257F29"/>
    <w:rsid w:val="00263A29"/>
    <w:rsid w:val="0026588B"/>
    <w:rsid w:val="0026604F"/>
    <w:rsid w:val="00266AC2"/>
    <w:rsid w:val="002712AB"/>
    <w:rsid w:val="00276802"/>
    <w:rsid w:val="00280236"/>
    <w:rsid w:val="002804C8"/>
    <w:rsid w:val="002804EA"/>
    <w:rsid w:val="00287B3C"/>
    <w:rsid w:val="00287FE4"/>
    <w:rsid w:val="00293651"/>
    <w:rsid w:val="00295268"/>
    <w:rsid w:val="00296F35"/>
    <w:rsid w:val="0029731B"/>
    <w:rsid w:val="002A28DD"/>
    <w:rsid w:val="002A3F18"/>
    <w:rsid w:val="002A3F8F"/>
    <w:rsid w:val="002A57CD"/>
    <w:rsid w:val="002A7892"/>
    <w:rsid w:val="002B233F"/>
    <w:rsid w:val="002B23B4"/>
    <w:rsid w:val="002B36D9"/>
    <w:rsid w:val="002B47CC"/>
    <w:rsid w:val="002B48AA"/>
    <w:rsid w:val="002B4B2B"/>
    <w:rsid w:val="002B5771"/>
    <w:rsid w:val="002C0002"/>
    <w:rsid w:val="002C0181"/>
    <w:rsid w:val="002C184F"/>
    <w:rsid w:val="002C2025"/>
    <w:rsid w:val="002C4152"/>
    <w:rsid w:val="002C42A7"/>
    <w:rsid w:val="002C4D2E"/>
    <w:rsid w:val="002D0CFE"/>
    <w:rsid w:val="002D157F"/>
    <w:rsid w:val="002D1819"/>
    <w:rsid w:val="002D1DF4"/>
    <w:rsid w:val="002D34B6"/>
    <w:rsid w:val="002D42BA"/>
    <w:rsid w:val="002D4BB1"/>
    <w:rsid w:val="002D5E7C"/>
    <w:rsid w:val="002E0A48"/>
    <w:rsid w:val="002E0EFE"/>
    <w:rsid w:val="002E172D"/>
    <w:rsid w:val="002E5562"/>
    <w:rsid w:val="002E5756"/>
    <w:rsid w:val="002E5E3A"/>
    <w:rsid w:val="002F00D4"/>
    <w:rsid w:val="002F1568"/>
    <w:rsid w:val="002F16B8"/>
    <w:rsid w:val="002F288A"/>
    <w:rsid w:val="002F692C"/>
    <w:rsid w:val="002F7B2B"/>
    <w:rsid w:val="00300744"/>
    <w:rsid w:val="00301712"/>
    <w:rsid w:val="00301842"/>
    <w:rsid w:val="003023F6"/>
    <w:rsid w:val="00303BC4"/>
    <w:rsid w:val="00306452"/>
    <w:rsid w:val="00307EF7"/>
    <w:rsid w:val="00310801"/>
    <w:rsid w:val="00312A2A"/>
    <w:rsid w:val="0031367E"/>
    <w:rsid w:val="00314402"/>
    <w:rsid w:val="00320739"/>
    <w:rsid w:val="0032108D"/>
    <w:rsid w:val="00321AB4"/>
    <w:rsid w:val="00322EE0"/>
    <w:rsid w:val="00324A9C"/>
    <w:rsid w:val="0033030E"/>
    <w:rsid w:val="00342B11"/>
    <w:rsid w:val="00343E42"/>
    <w:rsid w:val="003442A6"/>
    <w:rsid w:val="0034641C"/>
    <w:rsid w:val="003472C1"/>
    <w:rsid w:val="003501E1"/>
    <w:rsid w:val="0035317A"/>
    <w:rsid w:val="0035398B"/>
    <w:rsid w:val="003557FC"/>
    <w:rsid w:val="0035648F"/>
    <w:rsid w:val="00361B23"/>
    <w:rsid w:val="00363962"/>
    <w:rsid w:val="00370729"/>
    <w:rsid w:val="003709C7"/>
    <w:rsid w:val="00370D15"/>
    <w:rsid w:val="0037189C"/>
    <w:rsid w:val="00373027"/>
    <w:rsid w:val="00374522"/>
    <w:rsid w:val="00374D45"/>
    <w:rsid w:val="003752AE"/>
    <w:rsid w:val="00375BF1"/>
    <w:rsid w:val="00376056"/>
    <w:rsid w:val="003819CD"/>
    <w:rsid w:val="003853F9"/>
    <w:rsid w:val="003914D4"/>
    <w:rsid w:val="00392B74"/>
    <w:rsid w:val="00392E29"/>
    <w:rsid w:val="003949DF"/>
    <w:rsid w:val="0039605B"/>
    <w:rsid w:val="00396E81"/>
    <w:rsid w:val="003973F5"/>
    <w:rsid w:val="003A07DF"/>
    <w:rsid w:val="003A3994"/>
    <w:rsid w:val="003B09A0"/>
    <w:rsid w:val="003B16BF"/>
    <w:rsid w:val="003B1864"/>
    <w:rsid w:val="003B2562"/>
    <w:rsid w:val="003B2E1E"/>
    <w:rsid w:val="003B3518"/>
    <w:rsid w:val="003B41F5"/>
    <w:rsid w:val="003B471A"/>
    <w:rsid w:val="003B6126"/>
    <w:rsid w:val="003C0044"/>
    <w:rsid w:val="003C09F2"/>
    <w:rsid w:val="003C1503"/>
    <w:rsid w:val="003C171B"/>
    <w:rsid w:val="003C1975"/>
    <w:rsid w:val="003C6CE0"/>
    <w:rsid w:val="003D09F6"/>
    <w:rsid w:val="003D204A"/>
    <w:rsid w:val="003D278C"/>
    <w:rsid w:val="003D2E31"/>
    <w:rsid w:val="003D438D"/>
    <w:rsid w:val="003D514F"/>
    <w:rsid w:val="003D54C5"/>
    <w:rsid w:val="003D6355"/>
    <w:rsid w:val="003E0CFE"/>
    <w:rsid w:val="003E1C34"/>
    <w:rsid w:val="003E352B"/>
    <w:rsid w:val="003E633A"/>
    <w:rsid w:val="003E684E"/>
    <w:rsid w:val="003E6C19"/>
    <w:rsid w:val="003E7BD4"/>
    <w:rsid w:val="003F0350"/>
    <w:rsid w:val="003F075A"/>
    <w:rsid w:val="003F1B46"/>
    <w:rsid w:val="003F1D90"/>
    <w:rsid w:val="003F3D47"/>
    <w:rsid w:val="003F4478"/>
    <w:rsid w:val="003F502F"/>
    <w:rsid w:val="003F5953"/>
    <w:rsid w:val="003F59CB"/>
    <w:rsid w:val="003F5F44"/>
    <w:rsid w:val="003F698A"/>
    <w:rsid w:val="003F72ED"/>
    <w:rsid w:val="004006B2"/>
    <w:rsid w:val="00400CC3"/>
    <w:rsid w:val="00401E76"/>
    <w:rsid w:val="00402E76"/>
    <w:rsid w:val="00403F57"/>
    <w:rsid w:val="004048B6"/>
    <w:rsid w:val="004069DA"/>
    <w:rsid w:val="00407080"/>
    <w:rsid w:val="00407460"/>
    <w:rsid w:val="00410217"/>
    <w:rsid w:val="00410520"/>
    <w:rsid w:val="004106B4"/>
    <w:rsid w:val="00413856"/>
    <w:rsid w:val="00413FDC"/>
    <w:rsid w:val="004148A8"/>
    <w:rsid w:val="00414E1C"/>
    <w:rsid w:val="00417BE4"/>
    <w:rsid w:val="00420CD4"/>
    <w:rsid w:val="00422D67"/>
    <w:rsid w:val="00423809"/>
    <w:rsid w:val="00424178"/>
    <w:rsid w:val="00424B60"/>
    <w:rsid w:val="00430811"/>
    <w:rsid w:val="0043139B"/>
    <w:rsid w:val="00434048"/>
    <w:rsid w:val="00434DA6"/>
    <w:rsid w:val="00437D54"/>
    <w:rsid w:val="00441774"/>
    <w:rsid w:val="00442404"/>
    <w:rsid w:val="0044466A"/>
    <w:rsid w:val="00445B5B"/>
    <w:rsid w:val="00450327"/>
    <w:rsid w:val="00451E7A"/>
    <w:rsid w:val="00452364"/>
    <w:rsid w:val="00455151"/>
    <w:rsid w:val="004729C4"/>
    <w:rsid w:val="00473624"/>
    <w:rsid w:val="004800FC"/>
    <w:rsid w:val="0048179B"/>
    <w:rsid w:val="00483056"/>
    <w:rsid w:val="00483793"/>
    <w:rsid w:val="00484BD5"/>
    <w:rsid w:val="00484FA0"/>
    <w:rsid w:val="00485BED"/>
    <w:rsid w:val="00487E3F"/>
    <w:rsid w:val="00492381"/>
    <w:rsid w:val="004946AD"/>
    <w:rsid w:val="00495372"/>
    <w:rsid w:val="00495982"/>
    <w:rsid w:val="004959E7"/>
    <w:rsid w:val="00496021"/>
    <w:rsid w:val="00497357"/>
    <w:rsid w:val="004A1D02"/>
    <w:rsid w:val="004A2490"/>
    <w:rsid w:val="004A2F42"/>
    <w:rsid w:val="004A50C0"/>
    <w:rsid w:val="004A6013"/>
    <w:rsid w:val="004A7269"/>
    <w:rsid w:val="004B4402"/>
    <w:rsid w:val="004B6CF3"/>
    <w:rsid w:val="004B7B07"/>
    <w:rsid w:val="004B7CD3"/>
    <w:rsid w:val="004C0D69"/>
    <w:rsid w:val="004C3E7E"/>
    <w:rsid w:val="004D232E"/>
    <w:rsid w:val="004D3BE1"/>
    <w:rsid w:val="004D5533"/>
    <w:rsid w:val="004E0998"/>
    <w:rsid w:val="004E1FDA"/>
    <w:rsid w:val="004E2DAA"/>
    <w:rsid w:val="004E2ED1"/>
    <w:rsid w:val="004E483D"/>
    <w:rsid w:val="004E586B"/>
    <w:rsid w:val="004E707B"/>
    <w:rsid w:val="004E7264"/>
    <w:rsid w:val="004E790B"/>
    <w:rsid w:val="004F001C"/>
    <w:rsid w:val="004F0B43"/>
    <w:rsid w:val="004F1BFA"/>
    <w:rsid w:val="004F4071"/>
    <w:rsid w:val="004F4751"/>
    <w:rsid w:val="00501830"/>
    <w:rsid w:val="0050255E"/>
    <w:rsid w:val="005061D3"/>
    <w:rsid w:val="00506574"/>
    <w:rsid w:val="00507528"/>
    <w:rsid w:val="00515706"/>
    <w:rsid w:val="00515C36"/>
    <w:rsid w:val="00521CAE"/>
    <w:rsid w:val="00521FB1"/>
    <w:rsid w:val="0052403A"/>
    <w:rsid w:val="00524F50"/>
    <w:rsid w:val="00525400"/>
    <w:rsid w:val="00526AA6"/>
    <w:rsid w:val="00531C52"/>
    <w:rsid w:val="00534019"/>
    <w:rsid w:val="00535237"/>
    <w:rsid w:val="005374B4"/>
    <w:rsid w:val="00537BB8"/>
    <w:rsid w:val="005406B7"/>
    <w:rsid w:val="00541744"/>
    <w:rsid w:val="00542483"/>
    <w:rsid w:val="00543D22"/>
    <w:rsid w:val="0054436C"/>
    <w:rsid w:val="00544735"/>
    <w:rsid w:val="00544F7F"/>
    <w:rsid w:val="00551C62"/>
    <w:rsid w:val="00554254"/>
    <w:rsid w:val="00561994"/>
    <w:rsid w:val="00562073"/>
    <w:rsid w:val="00562924"/>
    <w:rsid w:val="00563AB9"/>
    <w:rsid w:val="00563F2D"/>
    <w:rsid w:val="00565DCE"/>
    <w:rsid w:val="00565F82"/>
    <w:rsid w:val="005661BD"/>
    <w:rsid w:val="00566626"/>
    <w:rsid w:val="0056718C"/>
    <w:rsid w:val="005709DD"/>
    <w:rsid w:val="00570D9E"/>
    <w:rsid w:val="00573B2B"/>
    <w:rsid w:val="00573CF6"/>
    <w:rsid w:val="00573FF3"/>
    <w:rsid w:val="00575B93"/>
    <w:rsid w:val="00576291"/>
    <w:rsid w:val="005762F6"/>
    <w:rsid w:val="00577629"/>
    <w:rsid w:val="00577E86"/>
    <w:rsid w:val="00582A99"/>
    <w:rsid w:val="00585E10"/>
    <w:rsid w:val="005860A1"/>
    <w:rsid w:val="00593F16"/>
    <w:rsid w:val="005A3E7A"/>
    <w:rsid w:val="005A4E9E"/>
    <w:rsid w:val="005A6A91"/>
    <w:rsid w:val="005B0409"/>
    <w:rsid w:val="005B0BE7"/>
    <w:rsid w:val="005B15A1"/>
    <w:rsid w:val="005B2285"/>
    <w:rsid w:val="005B474E"/>
    <w:rsid w:val="005B4B5F"/>
    <w:rsid w:val="005C046B"/>
    <w:rsid w:val="005C413E"/>
    <w:rsid w:val="005D11A4"/>
    <w:rsid w:val="005D12C2"/>
    <w:rsid w:val="005D1B12"/>
    <w:rsid w:val="005D21DF"/>
    <w:rsid w:val="005D6318"/>
    <w:rsid w:val="005D7456"/>
    <w:rsid w:val="005E0B23"/>
    <w:rsid w:val="005E15E5"/>
    <w:rsid w:val="005E23F9"/>
    <w:rsid w:val="005E6190"/>
    <w:rsid w:val="005E64FD"/>
    <w:rsid w:val="00600AA8"/>
    <w:rsid w:val="00600D7E"/>
    <w:rsid w:val="00610487"/>
    <w:rsid w:val="00610DB6"/>
    <w:rsid w:val="006114CA"/>
    <w:rsid w:val="00614CA8"/>
    <w:rsid w:val="006151A5"/>
    <w:rsid w:val="00615442"/>
    <w:rsid w:val="00616BFF"/>
    <w:rsid w:val="0061720E"/>
    <w:rsid w:val="006201EF"/>
    <w:rsid w:val="006214FA"/>
    <w:rsid w:val="00622956"/>
    <w:rsid w:val="006235DF"/>
    <w:rsid w:val="00624867"/>
    <w:rsid w:val="0062656F"/>
    <w:rsid w:val="0063227A"/>
    <w:rsid w:val="00632C3B"/>
    <w:rsid w:val="00632EC6"/>
    <w:rsid w:val="00632EFB"/>
    <w:rsid w:val="00637E33"/>
    <w:rsid w:val="00640371"/>
    <w:rsid w:val="006404EE"/>
    <w:rsid w:val="0064080A"/>
    <w:rsid w:val="006423DD"/>
    <w:rsid w:val="00642649"/>
    <w:rsid w:val="00642D32"/>
    <w:rsid w:val="00644D26"/>
    <w:rsid w:val="00645662"/>
    <w:rsid w:val="0065098F"/>
    <w:rsid w:val="0065378D"/>
    <w:rsid w:val="00653EC2"/>
    <w:rsid w:val="006567B0"/>
    <w:rsid w:val="006603B1"/>
    <w:rsid w:val="006619A3"/>
    <w:rsid w:val="006619F2"/>
    <w:rsid w:val="00663C3E"/>
    <w:rsid w:val="00665012"/>
    <w:rsid w:val="00666C33"/>
    <w:rsid w:val="00667B3C"/>
    <w:rsid w:val="006774FB"/>
    <w:rsid w:val="006809E5"/>
    <w:rsid w:val="006848AC"/>
    <w:rsid w:val="006861BD"/>
    <w:rsid w:val="006872B4"/>
    <w:rsid w:val="00687BFA"/>
    <w:rsid w:val="00687F7A"/>
    <w:rsid w:val="006909FD"/>
    <w:rsid w:val="00691E21"/>
    <w:rsid w:val="00691F63"/>
    <w:rsid w:val="00694BBC"/>
    <w:rsid w:val="006A06D7"/>
    <w:rsid w:val="006A11A0"/>
    <w:rsid w:val="006A1AB3"/>
    <w:rsid w:val="006A1FE6"/>
    <w:rsid w:val="006A32F4"/>
    <w:rsid w:val="006A7B8C"/>
    <w:rsid w:val="006A7C81"/>
    <w:rsid w:val="006B03BB"/>
    <w:rsid w:val="006B0457"/>
    <w:rsid w:val="006B1D94"/>
    <w:rsid w:val="006B2C6B"/>
    <w:rsid w:val="006B45BC"/>
    <w:rsid w:val="006B57CC"/>
    <w:rsid w:val="006B67EB"/>
    <w:rsid w:val="006B6BB3"/>
    <w:rsid w:val="006C1F75"/>
    <w:rsid w:val="006C28AE"/>
    <w:rsid w:val="006C3602"/>
    <w:rsid w:val="006C406E"/>
    <w:rsid w:val="006C499C"/>
    <w:rsid w:val="006C6503"/>
    <w:rsid w:val="006C6EDD"/>
    <w:rsid w:val="006C71D0"/>
    <w:rsid w:val="006C7EB8"/>
    <w:rsid w:val="006D3536"/>
    <w:rsid w:val="006D5E95"/>
    <w:rsid w:val="006D77C0"/>
    <w:rsid w:val="006D7996"/>
    <w:rsid w:val="006E0B51"/>
    <w:rsid w:val="006E2A52"/>
    <w:rsid w:val="006E499F"/>
    <w:rsid w:val="006E5694"/>
    <w:rsid w:val="006E5813"/>
    <w:rsid w:val="006E7F76"/>
    <w:rsid w:val="006F405F"/>
    <w:rsid w:val="006F5369"/>
    <w:rsid w:val="006F6BF1"/>
    <w:rsid w:val="006F741E"/>
    <w:rsid w:val="007015AF"/>
    <w:rsid w:val="00702E9B"/>
    <w:rsid w:val="00703E5A"/>
    <w:rsid w:val="00704714"/>
    <w:rsid w:val="00707F43"/>
    <w:rsid w:val="00707FEE"/>
    <w:rsid w:val="00712C4B"/>
    <w:rsid w:val="00714876"/>
    <w:rsid w:val="00715A3F"/>
    <w:rsid w:val="00716853"/>
    <w:rsid w:val="00716990"/>
    <w:rsid w:val="00717814"/>
    <w:rsid w:val="00717E13"/>
    <w:rsid w:val="007201C4"/>
    <w:rsid w:val="00723AC0"/>
    <w:rsid w:val="00730112"/>
    <w:rsid w:val="00730B76"/>
    <w:rsid w:val="00732369"/>
    <w:rsid w:val="00745EA9"/>
    <w:rsid w:val="00746065"/>
    <w:rsid w:val="0074714D"/>
    <w:rsid w:val="0074749A"/>
    <w:rsid w:val="007476B0"/>
    <w:rsid w:val="00751B2B"/>
    <w:rsid w:val="0075226B"/>
    <w:rsid w:val="00753C65"/>
    <w:rsid w:val="00756158"/>
    <w:rsid w:val="007564E1"/>
    <w:rsid w:val="007603DB"/>
    <w:rsid w:val="0076081F"/>
    <w:rsid w:val="00761C2D"/>
    <w:rsid w:val="007625D5"/>
    <w:rsid w:val="00762D27"/>
    <w:rsid w:val="00763160"/>
    <w:rsid w:val="00766BD8"/>
    <w:rsid w:val="00766CD2"/>
    <w:rsid w:val="007674B2"/>
    <w:rsid w:val="00771D6B"/>
    <w:rsid w:val="00772417"/>
    <w:rsid w:val="00772529"/>
    <w:rsid w:val="00775DEA"/>
    <w:rsid w:val="00776F27"/>
    <w:rsid w:val="00777440"/>
    <w:rsid w:val="007834FA"/>
    <w:rsid w:val="0078785A"/>
    <w:rsid w:val="00787EA4"/>
    <w:rsid w:val="00792DA8"/>
    <w:rsid w:val="00792DF0"/>
    <w:rsid w:val="0079481F"/>
    <w:rsid w:val="00795879"/>
    <w:rsid w:val="007A06D8"/>
    <w:rsid w:val="007A10EC"/>
    <w:rsid w:val="007A2090"/>
    <w:rsid w:val="007A22CA"/>
    <w:rsid w:val="007A2EA6"/>
    <w:rsid w:val="007A3945"/>
    <w:rsid w:val="007A4298"/>
    <w:rsid w:val="007A49E3"/>
    <w:rsid w:val="007A5267"/>
    <w:rsid w:val="007A552A"/>
    <w:rsid w:val="007B09BC"/>
    <w:rsid w:val="007B4650"/>
    <w:rsid w:val="007B59A7"/>
    <w:rsid w:val="007B6C70"/>
    <w:rsid w:val="007C0999"/>
    <w:rsid w:val="007C273F"/>
    <w:rsid w:val="007C625D"/>
    <w:rsid w:val="007C6BF9"/>
    <w:rsid w:val="007D0BBD"/>
    <w:rsid w:val="007D2987"/>
    <w:rsid w:val="007D53CF"/>
    <w:rsid w:val="007D546E"/>
    <w:rsid w:val="007D7352"/>
    <w:rsid w:val="007E1C29"/>
    <w:rsid w:val="007E3268"/>
    <w:rsid w:val="007F02ED"/>
    <w:rsid w:val="007F2AB8"/>
    <w:rsid w:val="007F3C45"/>
    <w:rsid w:val="007F4A12"/>
    <w:rsid w:val="007F5018"/>
    <w:rsid w:val="00802776"/>
    <w:rsid w:val="00802F52"/>
    <w:rsid w:val="00803A86"/>
    <w:rsid w:val="00803FDB"/>
    <w:rsid w:val="0080471D"/>
    <w:rsid w:val="00804FA8"/>
    <w:rsid w:val="00807B19"/>
    <w:rsid w:val="00811FCB"/>
    <w:rsid w:val="008168C0"/>
    <w:rsid w:val="00820D97"/>
    <w:rsid w:val="0082389C"/>
    <w:rsid w:val="00824E54"/>
    <w:rsid w:val="00827BAF"/>
    <w:rsid w:val="008302F2"/>
    <w:rsid w:val="00830919"/>
    <w:rsid w:val="00832135"/>
    <w:rsid w:val="00833DCE"/>
    <w:rsid w:val="00834086"/>
    <w:rsid w:val="00834F9E"/>
    <w:rsid w:val="008365C9"/>
    <w:rsid w:val="00840402"/>
    <w:rsid w:val="00840E3B"/>
    <w:rsid w:val="008410A2"/>
    <w:rsid w:val="008454F4"/>
    <w:rsid w:val="00850114"/>
    <w:rsid w:val="008506ED"/>
    <w:rsid w:val="008515FF"/>
    <w:rsid w:val="00852443"/>
    <w:rsid w:val="00855130"/>
    <w:rsid w:val="0085551B"/>
    <w:rsid w:val="0085573E"/>
    <w:rsid w:val="00855ED7"/>
    <w:rsid w:val="008619F5"/>
    <w:rsid w:val="00861CC3"/>
    <w:rsid w:val="00867B4D"/>
    <w:rsid w:val="00871DA8"/>
    <w:rsid w:val="0087229C"/>
    <w:rsid w:val="00873673"/>
    <w:rsid w:val="008738F8"/>
    <w:rsid w:val="00873C66"/>
    <w:rsid w:val="00873C6C"/>
    <w:rsid w:val="00874992"/>
    <w:rsid w:val="008757F8"/>
    <w:rsid w:val="008808C9"/>
    <w:rsid w:val="00881D1D"/>
    <w:rsid w:val="0088442C"/>
    <w:rsid w:val="008874A9"/>
    <w:rsid w:val="008903E3"/>
    <w:rsid w:val="0089167C"/>
    <w:rsid w:val="00894E99"/>
    <w:rsid w:val="008A1BB7"/>
    <w:rsid w:val="008A3AFA"/>
    <w:rsid w:val="008A3EED"/>
    <w:rsid w:val="008A54F8"/>
    <w:rsid w:val="008A5E0F"/>
    <w:rsid w:val="008A61CB"/>
    <w:rsid w:val="008B072C"/>
    <w:rsid w:val="008B2669"/>
    <w:rsid w:val="008B3FAB"/>
    <w:rsid w:val="008B46AA"/>
    <w:rsid w:val="008B4C5C"/>
    <w:rsid w:val="008B59D5"/>
    <w:rsid w:val="008B6A1C"/>
    <w:rsid w:val="008C0D34"/>
    <w:rsid w:val="008C25F7"/>
    <w:rsid w:val="008C5F25"/>
    <w:rsid w:val="008C6EF1"/>
    <w:rsid w:val="008C7368"/>
    <w:rsid w:val="008C7495"/>
    <w:rsid w:val="008C7E63"/>
    <w:rsid w:val="008D03DF"/>
    <w:rsid w:val="008D1E3A"/>
    <w:rsid w:val="008D44AC"/>
    <w:rsid w:val="008D6DDE"/>
    <w:rsid w:val="008E1745"/>
    <w:rsid w:val="008E1A9C"/>
    <w:rsid w:val="008E6533"/>
    <w:rsid w:val="008E7451"/>
    <w:rsid w:val="008E75CB"/>
    <w:rsid w:val="008F0AF8"/>
    <w:rsid w:val="008F0B9E"/>
    <w:rsid w:val="008F1FB7"/>
    <w:rsid w:val="008F4225"/>
    <w:rsid w:val="008F6965"/>
    <w:rsid w:val="008F72EF"/>
    <w:rsid w:val="00900E65"/>
    <w:rsid w:val="00900F5E"/>
    <w:rsid w:val="0090157A"/>
    <w:rsid w:val="00902B4C"/>
    <w:rsid w:val="00903534"/>
    <w:rsid w:val="00910684"/>
    <w:rsid w:val="00910AE8"/>
    <w:rsid w:val="009123C8"/>
    <w:rsid w:val="009175CA"/>
    <w:rsid w:val="00924632"/>
    <w:rsid w:val="00925CB9"/>
    <w:rsid w:val="00927D3D"/>
    <w:rsid w:val="00930FBA"/>
    <w:rsid w:val="00931CD1"/>
    <w:rsid w:val="00931D73"/>
    <w:rsid w:val="00934F9F"/>
    <w:rsid w:val="00940073"/>
    <w:rsid w:val="00942E7B"/>
    <w:rsid w:val="0094442F"/>
    <w:rsid w:val="00945AE6"/>
    <w:rsid w:val="009506A3"/>
    <w:rsid w:val="009515A0"/>
    <w:rsid w:val="00951F3A"/>
    <w:rsid w:val="00953229"/>
    <w:rsid w:val="0095335D"/>
    <w:rsid w:val="00956574"/>
    <w:rsid w:val="00956632"/>
    <w:rsid w:val="00956951"/>
    <w:rsid w:val="00957722"/>
    <w:rsid w:val="009619F8"/>
    <w:rsid w:val="009620B0"/>
    <w:rsid w:val="009621F8"/>
    <w:rsid w:val="00964310"/>
    <w:rsid w:val="0096760C"/>
    <w:rsid w:val="00967BAF"/>
    <w:rsid w:val="00970014"/>
    <w:rsid w:val="009705DF"/>
    <w:rsid w:val="00970C05"/>
    <w:rsid w:val="00972052"/>
    <w:rsid w:val="0097280A"/>
    <w:rsid w:val="00974049"/>
    <w:rsid w:val="009760FA"/>
    <w:rsid w:val="00982903"/>
    <w:rsid w:val="009829B7"/>
    <w:rsid w:val="009830BE"/>
    <w:rsid w:val="00983C20"/>
    <w:rsid w:val="00983D7A"/>
    <w:rsid w:val="00984A15"/>
    <w:rsid w:val="009864EB"/>
    <w:rsid w:val="009877BC"/>
    <w:rsid w:val="00990135"/>
    <w:rsid w:val="00990B52"/>
    <w:rsid w:val="00995DFB"/>
    <w:rsid w:val="009967F3"/>
    <w:rsid w:val="009A0CAA"/>
    <w:rsid w:val="009A0D74"/>
    <w:rsid w:val="009A3CBA"/>
    <w:rsid w:val="009A5526"/>
    <w:rsid w:val="009A6C00"/>
    <w:rsid w:val="009B4F07"/>
    <w:rsid w:val="009B5360"/>
    <w:rsid w:val="009B6CC3"/>
    <w:rsid w:val="009C1120"/>
    <w:rsid w:val="009C4211"/>
    <w:rsid w:val="009C6418"/>
    <w:rsid w:val="009C7B4F"/>
    <w:rsid w:val="009D1450"/>
    <w:rsid w:val="009D2370"/>
    <w:rsid w:val="009D2D2A"/>
    <w:rsid w:val="009D48A7"/>
    <w:rsid w:val="009D7B44"/>
    <w:rsid w:val="009E047E"/>
    <w:rsid w:val="009E1310"/>
    <w:rsid w:val="009E25D2"/>
    <w:rsid w:val="009E2A36"/>
    <w:rsid w:val="009E3087"/>
    <w:rsid w:val="009E5965"/>
    <w:rsid w:val="009E5A0F"/>
    <w:rsid w:val="009E641A"/>
    <w:rsid w:val="009E688E"/>
    <w:rsid w:val="009E72E0"/>
    <w:rsid w:val="009F07CB"/>
    <w:rsid w:val="009F1169"/>
    <w:rsid w:val="009F5A7C"/>
    <w:rsid w:val="00A01028"/>
    <w:rsid w:val="00A0699E"/>
    <w:rsid w:val="00A06E4B"/>
    <w:rsid w:val="00A11032"/>
    <w:rsid w:val="00A11B1A"/>
    <w:rsid w:val="00A153A4"/>
    <w:rsid w:val="00A15FB1"/>
    <w:rsid w:val="00A21624"/>
    <w:rsid w:val="00A21F36"/>
    <w:rsid w:val="00A23005"/>
    <w:rsid w:val="00A24C1D"/>
    <w:rsid w:val="00A24E79"/>
    <w:rsid w:val="00A27EE5"/>
    <w:rsid w:val="00A34107"/>
    <w:rsid w:val="00A3509D"/>
    <w:rsid w:val="00A353A1"/>
    <w:rsid w:val="00A35A9F"/>
    <w:rsid w:val="00A40F59"/>
    <w:rsid w:val="00A41609"/>
    <w:rsid w:val="00A41FF8"/>
    <w:rsid w:val="00A438DA"/>
    <w:rsid w:val="00A45506"/>
    <w:rsid w:val="00A553B8"/>
    <w:rsid w:val="00A554AE"/>
    <w:rsid w:val="00A566A1"/>
    <w:rsid w:val="00A56C2F"/>
    <w:rsid w:val="00A575E5"/>
    <w:rsid w:val="00A6051D"/>
    <w:rsid w:val="00A609AD"/>
    <w:rsid w:val="00A61D79"/>
    <w:rsid w:val="00A61F94"/>
    <w:rsid w:val="00A635A1"/>
    <w:rsid w:val="00A64151"/>
    <w:rsid w:val="00A642A6"/>
    <w:rsid w:val="00A653F2"/>
    <w:rsid w:val="00A66A18"/>
    <w:rsid w:val="00A679C9"/>
    <w:rsid w:val="00A715F9"/>
    <w:rsid w:val="00A71D61"/>
    <w:rsid w:val="00A75278"/>
    <w:rsid w:val="00A80D22"/>
    <w:rsid w:val="00A811FF"/>
    <w:rsid w:val="00A81EBA"/>
    <w:rsid w:val="00A83D91"/>
    <w:rsid w:val="00A8402B"/>
    <w:rsid w:val="00A85296"/>
    <w:rsid w:val="00A877CE"/>
    <w:rsid w:val="00A9084B"/>
    <w:rsid w:val="00A92BC8"/>
    <w:rsid w:val="00A93F9B"/>
    <w:rsid w:val="00A948E5"/>
    <w:rsid w:val="00A94967"/>
    <w:rsid w:val="00A94A3C"/>
    <w:rsid w:val="00A94E2E"/>
    <w:rsid w:val="00A97AAE"/>
    <w:rsid w:val="00AA0B07"/>
    <w:rsid w:val="00AA1F38"/>
    <w:rsid w:val="00AA20B5"/>
    <w:rsid w:val="00AA2AA6"/>
    <w:rsid w:val="00AA4006"/>
    <w:rsid w:val="00AA6CB0"/>
    <w:rsid w:val="00AA730A"/>
    <w:rsid w:val="00AB5E2E"/>
    <w:rsid w:val="00AB7166"/>
    <w:rsid w:val="00AB76FA"/>
    <w:rsid w:val="00AB7AA9"/>
    <w:rsid w:val="00AC0288"/>
    <w:rsid w:val="00AC2E84"/>
    <w:rsid w:val="00AC6301"/>
    <w:rsid w:val="00AC6DFC"/>
    <w:rsid w:val="00AD1713"/>
    <w:rsid w:val="00AD1CBB"/>
    <w:rsid w:val="00AD2815"/>
    <w:rsid w:val="00AD4291"/>
    <w:rsid w:val="00AD5F4A"/>
    <w:rsid w:val="00AD620F"/>
    <w:rsid w:val="00AD716A"/>
    <w:rsid w:val="00AD7578"/>
    <w:rsid w:val="00AD7BF4"/>
    <w:rsid w:val="00AE0682"/>
    <w:rsid w:val="00AE18EC"/>
    <w:rsid w:val="00AE3F56"/>
    <w:rsid w:val="00AE4FE0"/>
    <w:rsid w:val="00AF433E"/>
    <w:rsid w:val="00AF4ED8"/>
    <w:rsid w:val="00B00672"/>
    <w:rsid w:val="00B010E4"/>
    <w:rsid w:val="00B04DC8"/>
    <w:rsid w:val="00B0609A"/>
    <w:rsid w:val="00B10321"/>
    <w:rsid w:val="00B10A0D"/>
    <w:rsid w:val="00B12904"/>
    <w:rsid w:val="00B17F72"/>
    <w:rsid w:val="00B214DE"/>
    <w:rsid w:val="00B2459F"/>
    <w:rsid w:val="00B249E6"/>
    <w:rsid w:val="00B25204"/>
    <w:rsid w:val="00B3032F"/>
    <w:rsid w:val="00B312BA"/>
    <w:rsid w:val="00B34AEF"/>
    <w:rsid w:val="00B41265"/>
    <w:rsid w:val="00B454F4"/>
    <w:rsid w:val="00B45A44"/>
    <w:rsid w:val="00B463B6"/>
    <w:rsid w:val="00B47F16"/>
    <w:rsid w:val="00B50557"/>
    <w:rsid w:val="00B516E5"/>
    <w:rsid w:val="00B51B8C"/>
    <w:rsid w:val="00B57D2C"/>
    <w:rsid w:val="00B60B3F"/>
    <w:rsid w:val="00B629F4"/>
    <w:rsid w:val="00B63075"/>
    <w:rsid w:val="00B636B8"/>
    <w:rsid w:val="00B64723"/>
    <w:rsid w:val="00B75861"/>
    <w:rsid w:val="00B76828"/>
    <w:rsid w:val="00B776E1"/>
    <w:rsid w:val="00B81A6E"/>
    <w:rsid w:val="00B82519"/>
    <w:rsid w:val="00B875C9"/>
    <w:rsid w:val="00B87EA6"/>
    <w:rsid w:val="00B926A1"/>
    <w:rsid w:val="00BA0159"/>
    <w:rsid w:val="00BA161B"/>
    <w:rsid w:val="00BA1C6A"/>
    <w:rsid w:val="00BA3ECB"/>
    <w:rsid w:val="00BA556D"/>
    <w:rsid w:val="00BA6D58"/>
    <w:rsid w:val="00BA72FB"/>
    <w:rsid w:val="00BA7FB8"/>
    <w:rsid w:val="00BB2EF0"/>
    <w:rsid w:val="00BC2B41"/>
    <w:rsid w:val="00BC4D23"/>
    <w:rsid w:val="00BC5154"/>
    <w:rsid w:val="00BC5841"/>
    <w:rsid w:val="00BC6E3F"/>
    <w:rsid w:val="00BC7BB6"/>
    <w:rsid w:val="00BD0864"/>
    <w:rsid w:val="00BD2DCF"/>
    <w:rsid w:val="00BD3B43"/>
    <w:rsid w:val="00BD5DDC"/>
    <w:rsid w:val="00BD6980"/>
    <w:rsid w:val="00BD6C84"/>
    <w:rsid w:val="00BD7862"/>
    <w:rsid w:val="00BD7BE6"/>
    <w:rsid w:val="00BE22D0"/>
    <w:rsid w:val="00BE65C0"/>
    <w:rsid w:val="00BE7514"/>
    <w:rsid w:val="00BF35DC"/>
    <w:rsid w:val="00BF423D"/>
    <w:rsid w:val="00BF5D78"/>
    <w:rsid w:val="00BF6967"/>
    <w:rsid w:val="00BF6F25"/>
    <w:rsid w:val="00C01362"/>
    <w:rsid w:val="00C02357"/>
    <w:rsid w:val="00C0254A"/>
    <w:rsid w:val="00C02AA5"/>
    <w:rsid w:val="00C0479E"/>
    <w:rsid w:val="00C051A9"/>
    <w:rsid w:val="00C13F36"/>
    <w:rsid w:val="00C15D22"/>
    <w:rsid w:val="00C15E0D"/>
    <w:rsid w:val="00C16498"/>
    <w:rsid w:val="00C171E7"/>
    <w:rsid w:val="00C172DD"/>
    <w:rsid w:val="00C2125E"/>
    <w:rsid w:val="00C21C33"/>
    <w:rsid w:val="00C22FC0"/>
    <w:rsid w:val="00C23D6A"/>
    <w:rsid w:val="00C240EE"/>
    <w:rsid w:val="00C253D4"/>
    <w:rsid w:val="00C25630"/>
    <w:rsid w:val="00C318BF"/>
    <w:rsid w:val="00C31BE6"/>
    <w:rsid w:val="00C35DC5"/>
    <w:rsid w:val="00C37428"/>
    <w:rsid w:val="00C403B2"/>
    <w:rsid w:val="00C43E67"/>
    <w:rsid w:val="00C51669"/>
    <w:rsid w:val="00C51B4C"/>
    <w:rsid w:val="00C536A1"/>
    <w:rsid w:val="00C547C8"/>
    <w:rsid w:val="00C54A3F"/>
    <w:rsid w:val="00C56A3B"/>
    <w:rsid w:val="00C61BBA"/>
    <w:rsid w:val="00C62880"/>
    <w:rsid w:val="00C62E9B"/>
    <w:rsid w:val="00C64A7F"/>
    <w:rsid w:val="00C654BE"/>
    <w:rsid w:val="00C66B7F"/>
    <w:rsid w:val="00C66FA8"/>
    <w:rsid w:val="00C67D2A"/>
    <w:rsid w:val="00C70223"/>
    <w:rsid w:val="00C715C3"/>
    <w:rsid w:val="00C715CC"/>
    <w:rsid w:val="00C72339"/>
    <w:rsid w:val="00C72617"/>
    <w:rsid w:val="00C727FA"/>
    <w:rsid w:val="00C73E02"/>
    <w:rsid w:val="00C747B1"/>
    <w:rsid w:val="00C74EC2"/>
    <w:rsid w:val="00C75E7B"/>
    <w:rsid w:val="00C763CF"/>
    <w:rsid w:val="00C83C0E"/>
    <w:rsid w:val="00C85787"/>
    <w:rsid w:val="00C87013"/>
    <w:rsid w:val="00CA0AE2"/>
    <w:rsid w:val="00CA2843"/>
    <w:rsid w:val="00CA49A6"/>
    <w:rsid w:val="00CB05E5"/>
    <w:rsid w:val="00CB2B57"/>
    <w:rsid w:val="00CB4A05"/>
    <w:rsid w:val="00CB5B3C"/>
    <w:rsid w:val="00CB6ECC"/>
    <w:rsid w:val="00CC1063"/>
    <w:rsid w:val="00CD185D"/>
    <w:rsid w:val="00CD1FA3"/>
    <w:rsid w:val="00CD20D4"/>
    <w:rsid w:val="00CD2478"/>
    <w:rsid w:val="00CD40F9"/>
    <w:rsid w:val="00CD5445"/>
    <w:rsid w:val="00CD70CE"/>
    <w:rsid w:val="00CE176E"/>
    <w:rsid w:val="00CE19B0"/>
    <w:rsid w:val="00CE7FD6"/>
    <w:rsid w:val="00CF1596"/>
    <w:rsid w:val="00CF3E13"/>
    <w:rsid w:val="00CF4D3B"/>
    <w:rsid w:val="00CF506C"/>
    <w:rsid w:val="00CF6BCF"/>
    <w:rsid w:val="00D05C6F"/>
    <w:rsid w:val="00D060FC"/>
    <w:rsid w:val="00D10967"/>
    <w:rsid w:val="00D13208"/>
    <w:rsid w:val="00D150AD"/>
    <w:rsid w:val="00D15607"/>
    <w:rsid w:val="00D15AA7"/>
    <w:rsid w:val="00D16BF0"/>
    <w:rsid w:val="00D229F1"/>
    <w:rsid w:val="00D22DCD"/>
    <w:rsid w:val="00D251FA"/>
    <w:rsid w:val="00D262C9"/>
    <w:rsid w:val="00D26469"/>
    <w:rsid w:val="00D3112B"/>
    <w:rsid w:val="00D32A4F"/>
    <w:rsid w:val="00D33A81"/>
    <w:rsid w:val="00D355CB"/>
    <w:rsid w:val="00D400CA"/>
    <w:rsid w:val="00D40441"/>
    <w:rsid w:val="00D40D3B"/>
    <w:rsid w:val="00D4116E"/>
    <w:rsid w:val="00D4309B"/>
    <w:rsid w:val="00D432E3"/>
    <w:rsid w:val="00D45EB3"/>
    <w:rsid w:val="00D47D1D"/>
    <w:rsid w:val="00D53D9C"/>
    <w:rsid w:val="00D566EC"/>
    <w:rsid w:val="00D5718C"/>
    <w:rsid w:val="00D57DB3"/>
    <w:rsid w:val="00D6059B"/>
    <w:rsid w:val="00D60CAB"/>
    <w:rsid w:val="00D630DC"/>
    <w:rsid w:val="00D65220"/>
    <w:rsid w:val="00D666DF"/>
    <w:rsid w:val="00D66B5C"/>
    <w:rsid w:val="00D73057"/>
    <w:rsid w:val="00D74673"/>
    <w:rsid w:val="00D75DAD"/>
    <w:rsid w:val="00D812CE"/>
    <w:rsid w:val="00D85BF3"/>
    <w:rsid w:val="00D866D9"/>
    <w:rsid w:val="00D9010A"/>
    <w:rsid w:val="00D9039C"/>
    <w:rsid w:val="00D9080C"/>
    <w:rsid w:val="00D90C60"/>
    <w:rsid w:val="00D92A50"/>
    <w:rsid w:val="00D97721"/>
    <w:rsid w:val="00DA1804"/>
    <w:rsid w:val="00DA3C98"/>
    <w:rsid w:val="00DA4E7A"/>
    <w:rsid w:val="00DA5FCD"/>
    <w:rsid w:val="00DA6FC3"/>
    <w:rsid w:val="00DB034A"/>
    <w:rsid w:val="00DB3CCC"/>
    <w:rsid w:val="00DB4541"/>
    <w:rsid w:val="00DB4FD8"/>
    <w:rsid w:val="00DB779A"/>
    <w:rsid w:val="00DC1123"/>
    <w:rsid w:val="00DC1162"/>
    <w:rsid w:val="00DC4CD0"/>
    <w:rsid w:val="00DC519A"/>
    <w:rsid w:val="00DC7FBA"/>
    <w:rsid w:val="00DD00A7"/>
    <w:rsid w:val="00DD072D"/>
    <w:rsid w:val="00DD184A"/>
    <w:rsid w:val="00DD63AD"/>
    <w:rsid w:val="00DD7F96"/>
    <w:rsid w:val="00DE048D"/>
    <w:rsid w:val="00DE10B4"/>
    <w:rsid w:val="00DE4C56"/>
    <w:rsid w:val="00DE70C6"/>
    <w:rsid w:val="00DE7C68"/>
    <w:rsid w:val="00DF1972"/>
    <w:rsid w:val="00DF2466"/>
    <w:rsid w:val="00DF3122"/>
    <w:rsid w:val="00DF7B7D"/>
    <w:rsid w:val="00E01832"/>
    <w:rsid w:val="00E01B09"/>
    <w:rsid w:val="00E067A8"/>
    <w:rsid w:val="00E07D05"/>
    <w:rsid w:val="00E16972"/>
    <w:rsid w:val="00E1739A"/>
    <w:rsid w:val="00E2085B"/>
    <w:rsid w:val="00E22C68"/>
    <w:rsid w:val="00E25A25"/>
    <w:rsid w:val="00E25A83"/>
    <w:rsid w:val="00E26947"/>
    <w:rsid w:val="00E26DD0"/>
    <w:rsid w:val="00E34095"/>
    <w:rsid w:val="00E34D6B"/>
    <w:rsid w:val="00E359BB"/>
    <w:rsid w:val="00E36E93"/>
    <w:rsid w:val="00E41594"/>
    <w:rsid w:val="00E4588C"/>
    <w:rsid w:val="00E45B90"/>
    <w:rsid w:val="00E45E58"/>
    <w:rsid w:val="00E503B3"/>
    <w:rsid w:val="00E51844"/>
    <w:rsid w:val="00E51F0E"/>
    <w:rsid w:val="00E53328"/>
    <w:rsid w:val="00E5489F"/>
    <w:rsid w:val="00E563A4"/>
    <w:rsid w:val="00E60E7B"/>
    <w:rsid w:val="00E61A55"/>
    <w:rsid w:val="00E622A8"/>
    <w:rsid w:val="00E63067"/>
    <w:rsid w:val="00E637DE"/>
    <w:rsid w:val="00E63E22"/>
    <w:rsid w:val="00E65E7E"/>
    <w:rsid w:val="00E66136"/>
    <w:rsid w:val="00E673BA"/>
    <w:rsid w:val="00E67708"/>
    <w:rsid w:val="00E758DF"/>
    <w:rsid w:val="00E75E88"/>
    <w:rsid w:val="00E76829"/>
    <w:rsid w:val="00E7726A"/>
    <w:rsid w:val="00E778D7"/>
    <w:rsid w:val="00E77C3C"/>
    <w:rsid w:val="00E84F0F"/>
    <w:rsid w:val="00E86282"/>
    <w:rsid w:val="00E910BC"/>
    <w:rsid w:val="00E91D19"/>
    <w:rsid w:val="00E92EC1"/>
    <w:rsid w:val="00E93C95"/>
    <w:rsid w:val="00E9507E"/>
    <w:rsid w:val="00E951DA"/>
    <w:rsid w:val="00E955CC"/>
    <w:rsid w:val="00EA140E"/>
    <w:rsid w:val="00EA2C40"/>
    <w:rsid w:val="00EA49E8"/>
    <w:rsid w:val="00EB1051"/>
    <w:rsid w:val="00EB1594"/>
    <w:rsid w:val="00EB1999"/>
    <w:rsid w:val="00EB376F"/>
    <w:rsid w:val="00EB390C"/>
    <w:rsid w:val="00EB5367"/>
    <w:rsid w:val="00EB58D4"/>
    <w:rsid w:val="00EC097B"/>
    <w:rsid w:val="00EC0F62"/>
    <w:rsid w:val="00EC27C6"/>
    <w:rsid w:val="00EC4CEE"/>
    <w:rsid w:val="00EC61B6"/>
    <w:rsid w:val="00EC6A66"/>
    <w:rsid w:val="00EC7081"/>
    <w:rsid w:val="00ED50ED"/>
    <w:rsid w:val="00ED6302"/>
    <w:rsid w:val="00EE0324"/>
    <w:rsid w:val="00EF01D3"/>
    <w:rsid w:val="00EF0798"/>
    <w:rsid w:val="00EF0DF9"/>
    <w:rsid w:val="00EF21B2"/>
    <w:rsid w:val="00EF3D10"/>
    <w:rsid w:val="00EF518E"/>
    <w:rsid w:val="00EF6C0B"/>
    <w:rsid w:val="00EF71B6"/>
    <w:rsid w:val="00EF7E6B"/>
    <w:rsid w:val="00F07535"/>
    <w:rsid w:val="00F109D4"/>
    <w:rsid w:val="00F1452E"/>
    <w:rsid w:val="00F16B07"/>
    <w:rsid w:val="00F170DD"/>
    <w:rsid w:val="00F17455"/>
    <w:rsid w:val="00F179A7"/>
    <w:rsid w:val="00F20048"/>
    <w:rsid w:val="00F20D60"/>
    <w:rsid w:val="00F2164D"/>
    <w:rsid w:val="00F2333E"/>
    <w:rsid w:val="00F3112E"/>
    <w:rsid w:val="00F40EB8"/>
    <w:rsid w:val="00F41A1F"/>
    <w:rsid w:val="00F426B6"/>
    <w:rsid w:val="00F42AE0"/>
    <w:rsid w:val="00F44ED9"/>
    <w:rsid w:val="00F47862"/>
    <w:rsid w:val="00F47D85"/>
    <w:rsid w:val="00F47E1F"/>
    <w:rsid w:val="00F54FEB"/>
    <w:rsid w:val="00F5500E"/>
    <w:rsid w:val="00F554DF"/>
    <w:rsid w:val="00F62DF2"/>
    <w:rsid w:val="00F66B0D"/>
    <w:rsid w:val="00F66F0C"/>
    <w:rsid w:val="00F7322F"/>
    <w:rsid w:val="00F74DD9"/>
    <w:rsid w:val="00F7748B"/>
    <w:rsid w:val="00F77D0E"/>
    <w:rsid w:val="00F80A16"/>
    <w:rsid w:val="00F81F6A"/>
    <w:rsid w:val="00F82718"/>
    <w:rsid w:val="00F83E39"/>
    <w:rsid w:val="00F84C5C"/>
    <w:rsid w:val="00F84D43"/>
    <w:rsid w:val="00F850E1"/>
    <w:rsid w:val="00F909B5"/>
    <w:rsid w:val="00F9462A"/>
    <w:rsid w:val="00F97AC9"/>
    <w:rsid w:val="00FA2C5B"/>
    <w:rsid w:val="00FA3B92"/>
    <w:rsid w:val="00FA7DE1"/>
    <w:rsid w:val="00FB06D1"/>
    <w:rsid w:val="00FB0A70"/>
    <w:rsid w:val="00FB3415"/>
    <w:rsid w:val="00FC0979"/>
    <w:rsid w:val="00FC2F2F"/>
    <w:rsid w:val="00FC3229"/>
    <w:rsid w:val="00FC4BC4"/>
    <w:rsid w:val="00FD1E2C"/>
    <w:rsid w:val="00FD6190"/>
    <w:rsid w:val="00FD6565"/>
    <w:rsid w:val="00FD721D"/>
    <w:rsid w:val="00FE278C"/>
    <w:rsid w:val="00FE2F86"/>
    <w:rsid w:val="00FE31B8"/>
    <w:rsid w:val="00FE3B7B"/>
    <w:rsid w:val="00FE3D7C"/>
    <w:rsid w:val="00FE4CE4"/>
    <w:rsid w:val="00FE6D30"/>
    <w:rsid w:val="00FE71CB"/>
    <w:rsid w:val="00FE7F6F"/>
    <w:rsid w:val="00FF102E"/>
    <w:rsid w:val="00FF2CBA"/>
    <w:rsid w:val="00FF3AA2"/>
    <w:rsid w:val="00FF43E3"/>
    <w:rsid w:val="00FF564B"/>
    <w:rsid w:val="00FF5D83"/>
    <w:rsid w:val="00FF5D8B"/>
    <w:rsid w:val="02E89384"/>
    <w:rsid w:val="088E0CA9"/>
    <w:rsid w:val="0AE300CB"/>
    <w:rsid w:val="13E3E225"/>
    <w:rsid w:val="14014066"/>
    <w:rsid w:val="1A9D2C88"/>
    <w:rsid w:val="20441491"/>
    <w:rsid w:val="231552EA"/>
    <w:rsid w:val="262F016C"/>
    <w:rsid w:val="291C0122"/>
    <w:rsid w:val="319BF663"/>
    <w:rsid w:val="37DEE882"/>
    <w:rsid w:val="380694F1"/>
    <w:rsid w:val="4168986C"/>
    <w:rsid w:val="42E6AC49"/>
    <w:rsid w:val="4B3C68D2"/>
    <w:rsid w:val="4B7AE756"/>
    <w:rsid w:val="50A53DCC"/>
    <w:rsid w:val="51E76B5B"/>
    <w:rsid w:val="52135574"/>
    <w:rsid w:val="52C7B33B"/>
    <w:rsid w:val="53764377"/>
    <w:rsid w:val="574BE129"/>
    <w:rsid w:val="5ED39D3A"/>
    <w:rsid w:val="60B20F72"/>
    <w:rsid w:val="6588BA8F"/>
    <w:rsid w:val="6E76889F"/>
    <w:rsid w:val="78D9FB6B"/>
  </w:rsids>
  <m:mathPr>
    <m:mathFont m:val="Cambria Math"/>
    <m:brkBin m:val="before"/>
    <m:brkBinSub m:val="--"/>
    <m:smallFrac/>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52DE4A"/>
  <w15:docId w15:val="{25F64B6C-0043-4940-9D4F-98F959539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imes New Roman"/>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B4C"/>
  </w:style>
  <w:style w:type="paragraph" w:styleId="Heading1">
    <w:name w:val="heading 1"/>
    <w:basedOn w:val="Normal"/>
    <w:next w:val="Normal"/>
    <w:link w:val="Heading1Char"/>
    <w:uiPriority w:val="9"/>
    <w:qFormat/>
    <w:rsid w:val="00413856"/>
    <w:pPr>
      <w:keepNext/>
      <w:keepLines/>
      <w:spacing w:before="120"/>
      <w:outlineLvl w:val="0"/>
    </w:pPr>
    <w:rPr>
      <w:rFonts w:ascii="Arial Black" w:eastAsiaTheme="majorEastAsia" w:hAnsi="Arial Black" w:cstheme="majorBidi"/>
      <w:b/>
      <w:bCs/>
      <w:sz w:val="24"/>
      <w:szCs w:val="28"/>
    </w:rPr>
  </w:style>
  <w:style w:type="paragraph" w:styleId="Heading2">
    <w:name w:val="heading 2"/>
    <w:basedOn w:val="Normal"/>
    <w:next w:val="Normal"/>
    <w:link w:val="Heading2Char"/>
    <w:uiPriority w:val="9"/>
    <w:unhideWhenUsed/>
    <w:qFormat/>
    <w:rsid w:val="00413856"/>
    <w:pPr>
      <w:keepNext/>
      <w:keepLines/>
      <w:spacing w:before="120"/>
      <w:outlineLvl w:val="1"/>
    </w:pPr>
    <w:rPr>
      <w:rFonts w:ascii="Arial" w:hAnsi="Arial" w:cstheme="majorBidi"/>
      <w:b/>
      <w:bCs/>
      <w:sz w:val="24"/>
      <w:szCs w:val="26"/>
      <w:u w:val="single"/>
    </w:rPr>
  </w:style>
  <w:style w:type="paragraph" w:styleId="Heading3">
    <w:name w:val="heading 3"/>
    <w:basedOn w:val="Normal"/>
    <w:next w:val="Normal"/>
    <w:link w:val="Heading3Char"/>
    <w:uiPriority w:val="9"/>
    <w:unhideWhenUsed/>
    <w:qFormat/>
    <w:rsid w:val="00064B4C"/>
    <w:pPr>
      <w:keepNext/>
      <w:keepLines/>
      <w:spacing w:after="120"/>
      <w:outlineLvl w:val="2"/>
    </w:pPr>
    <w:rPr>
      <w:rFonts w:ascii="Franklin Gothic Book" w:hAnsi="Franklin Gothic Book" w:cstheme="majorBidi"/>
      <w:b/>
      <w:bCs/>
      <w:sz w:val="24"/>
    </w:rPr>
  </w:style>
  <w:style w:type="paragraph" w:styleId="Heading4">
    <w:name w:val="heading 4"/>
    <w:basedOn w:val="Normal"/>
    <w:next w:val="Normal"/>
    <w:link w:val="Heading4Char"/>
    <w:uiPriority w:val="9"/>
    <w:unhideWhenUsed/>
    <w:qFormat/>
    <w:rsid w:val="00064B4C"/>
    <w:pPr>
      <w:keepNext/>
      <w:keepLines/>
      <w:spacing w:before="200"/>
      <w:outlineLvl w:val="3"/>
    </w:pPr>
    <w:rPr>
      <w:rFonts w:ascii="Franklin Gothic Book" w:hAnsi="Franklin Gothic Book"/>
      <w:b/>
      <w:bCs/>
      <w:iCs/>
    </w:rPr>
  </w:style>
  <w:style w:type="paragraph" w:styleId="Heading5">
    <w:name w:val="heading 5"/>
    <w:basedOn w:val="Normal"/>
    <w:next w:val="Normal"/>
    <w:link w:val="Heading5Char"/>
    <w:uiPriority w:val="9"/>
    <w:unhideWhenUsed/>
    <w:qFormat/>
    <w:rsid w:val="00064B4C"/>
    <w:pPr>
      <w:keepNext/>
      <w:keepLines/>
      <w:spacing w:before="200"/>
      <w:outlineLvl w:val="4"/>
    </w:pPr>
    <w:rPr>
      <w:rFonts w:eastAsiaTheme="majorEastAsia" w:cstheme="majorBidi"/>
      <w:color w:val="243F60"/>
      <w:lang w:eastAsia="en-NZ"/>
    </w:rPr>
  </w:style>
  <w:style w:type="paragraph" w:styleId="Heading6">
    <w:name w:val="heading 6"/>
    <w:basedOn w:val="Normal"/>
    <w:next w:val="Normal"/>
    <w:link w:val="Heading6Char"/>
    <w:uiPriority w:val="9"/>
    <w:unhideWhenUsed/>
    <w:qFormat/>
    <w:rsid w:val="00064B4C"/>
    <w:pPr>
      <w:keepNext/>
      <w:keepLines/>
      <w:spacing w:before="200"/>
      <w:outlineLvl w:val="5"/>
    </w:pPr>
    <w:rPr>
      <w:rFonts w:eastAsiaTheme="majorEastAsia" w:cstheme="majorBidi"/>
      <w:i/>
      <w:iCs/>
      <w:color w:val="243F60"/>
      <w:lang w:eastAsia="en-NZ"/>
    </w:rPr>
  </w:style>
  <w:style w:type="paragraph" w:styleId="Heading7">
    <w:name w:val="heading 7"/>
    <w:basedOn w:val="Normal"/>
    <w:next w:val="Normal"/>
    <w:link w:val="Heading7Char"/>
    <w:uiPriority w:val="9"/>
    <w:unhideWhenUsed/>
    <w:qFormat/>
    <w:rsid w:val="00064B4C"/>
    <w:pPr>
      <w:keepNext/>
      <w:keepLines/>
      <w:spacing w:before="200"/>
      <w:outlineLvl w:val="6"/>
    </w:pPr>
    <w:rPr>
      <w:rFonts w:eastAsiaTheme="majorEastAsia" w:cstheme="majorBidi"/>
      <w:i/>
      <w:iCs/>
      <w:color w:val="404040"/>
      <w:lang w:eastAsia="en-NZ"/>
    </w:rPr>
  </w:style>
  <w:style w:type="paragraph" w:styleId="Heading8">
    <w:name w:val="heading 8"/>
    <w:basedOn w:val="Normal"/>
    <w:next w:val="Normal"/>
    <w:link w:val="Heading8Char"/>
    <w:uiPriority w:val="9"/>
    <w:unhideWhenUsed/>
    <w:qFormat/>
    <w:rsid w:val="00064B4C"/>
    <w:pPr>
      <w:keepNext/>
      <w:keepLines/>
      <w:spacing w:before="200"/>
      <w:outlineLvl w:val="7"/>
    </w:pPr>
    <w:rPr>
      <w:rFonts w:eastAsiaTheme="majorEastAsia" w:cstheme="majorBidi"/>
      <w:color w:val="404040"/>
      <w:lang w:eastAsia="en-NZ"/>
    </w:rPr>
  </w:style>
  <w:style w:type="paragraph" w:styleId="Heading9">
    <w:name w:val="heading 9"/>
    <w:basedOn w:val="Normal"/>
    <w:next w:val="Normal"/>
    <w:link w:val="Heading9Char"/>
    <w:uiPriority w:val="9"/>
    <w:unhideWhenUsed/>
    <w:qFormat/>
    <w:rsid w:val="00064B4C"/>
    <w:pPr>
      <w:keepNext/>
      <w:keepLines/>
      <w:spacing w:before="200"/>
      <w:outlineLvl w:val="8"/>
    </w:pPr>
    <w:rPr>
      <w:rFonts w:eastAsiaTheme="majorEastAsia" w:cstheme="majorBidi"/>
      <w:i/>
      <w:iCs/>
      <w:color w:val="40404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064B4C"/>
    <w:rPr>
      <w:rFonts w:ascii="Franklin Gothic Book" w:hAnsi="Franklin Gothic Book" w:cstheme="majorBidi"/>
      <w:b/>
      <w:bCs/>
      <w:sz w:val="24"/>
    </w:rPr>
  </w:style>
  <w:style w:type="character" w:customStyle="1" w:styleId="Heading2Char">
    <w:name w:val="Heading 2 Char"/>
    <w:link w:val="Heading2"/>
    <w:uiPriority w:val="9"/>
    <w:rsid w:val="00413856"/>
    <w:rPr>
      <w:rFonts w:ascii="Arial" w:hAnsi="Arial" w:cstheme="majorBidi"/>
      <w:b/>
      <w:bCs/>
      <w:sz w:val="24"/>
      <w:szCs w:val="26"/>
      <w:u w:val="single"/>
    </w:rPr>
  </w:style>
  <w:style w:type="paragraph" w:customStyle="1" w:styleId="Instructions">
    <w:name w:val="Instructions"/>
    <w:basedOn w:val="Normal"/>
    <w:next w:val="Text"/>
    <w:qFormat/>
    <w:rsid w:val="00D15607"/>
    <w:rPr>
      <w:rFonts w:ascii="Cambria" w:eastAsiaTheme="minorEastAsia" w:hAnsi="Cambria" w:cstheme="minorBidi"/>
      <w:sz w:val="22"/>
    </w:rPr>
  </w:style>
  <w:style w:type="paragraph" w:customStyle="1" w:styleId="Text">
    <w:name w:val="Text"/>
    <w:basedOn w:val="Normal"/>
    <w:qFormat/>
    <w:rsid w:val="009A6C00"/>
    <w:rPr>
      <w:rFonts w:ascii="Arial" w:eastAsiaTheme="minorEastAsia" w:hAnsi="Arial" w:cstheme="minorBidi"/>
      <w:szCs w:val="16"/>
    </w:rPr>
  </w:style>
  <w:style w:type="character" w:customStyle="1" w:styleId="Heading1Char">
    <w:name w:val="Heading 1 Char"/>
    <w:link w:val="Heading1"/>
    <w:uiPriority w:val="9"/>
    <w:rsid w:val="00413856"/>
    <w:rPr>
      <w:rFonts w:ascii="Arial Black" w:eastAsiaTheme="majorEastAsia" w:hAnsi="Arial Black" w:cstheme="majorBidi"/>
      <w:b/>
      <w:bCs/>
      <w:sz w:val="24"/>
      <w:szCs w:val="28"/>
    </w:rPr>
  </w:style>
  <w:style w:type="character" w:customStyle="1" w:styleId="Heading4Char">
    <w:name w:val="Heading 4 Char"/>
    <w:link w:val="Heading4"/>
    <w:uiPriority w:val="9"/>
    <w:rsid w:val="00064B4C"/>
    <w:rPr>
      <w:rFonts w:ascii="Franklin Gothic Book" w:hAnsi="Franklin Gothic Book" w:cs="Arial"/>
      <w:b/>
      <w:bCs/>
      <w:iCs/>
    </w:rPr>
  </w:style>
  <w:style w:type="character" w:customStyle="1" w:styleId="Heading5Char">
    <w:name w:val="Heading 5 Char"/>
    <w:link w:val="Heading5"/>
    <w:uiPriority w:val="9"/>
    <w:rsid w:val="00064B4C"/>
    <w:rPr>
      <w:rFonts w:ascii="Cambria" w:eastAsiaTheme="majorEastAsia" w:hAnsi="Cambria" w:cstheme="majorBidi"/>
      <w:color w:val="243F60"/>
      <w:lang w:eastAsia="en-NZ"/>
    </w:rPr>
  </w:style>
  <w:style w:type="character" w:customStyle="1" w:styleId="Heading6Char">
    <w:name w:val="Heading 6 Char"/>
    <w:link w:val="Heading6"/>
    <w:uiPriority w:val="9"/>
    <w:rsid w:val="00064B4C"/>
    <w:rPr>
      <w:rFonts w:ascii="Cambria" w:eastAsiaTheme="majorEastAsia" w:hAnsi="Cambria" w:cstheme="majorBidi"/>
      <w:i/>
      <w:iCs/>
      <w:color w:val="243F60"/>
      <w:lang w:eastAsia="en-NZ"/>
    </w:rPr>
  </w:style>
  <w:style w:type="character" w:customStyle="1" w:styleId="Heading7Char">
    <w:name w:val="Heading 7 Char"/>
    <w:link w:val="Heading7"/>
    <w:uiPriority w:val="9"/>
    <w:rsid w:val="00064B4C"/>
    <w:rPr>
      <w:rFonts w:ascii="Cambria" w:eastAsiaTheme="majorEastAsia" w:hAnsi="Cambria" w:cstheme="majorBidi"/>
      <w:i/>
      <w:iCs/>
      <w:color w:val="404040"/>
      <w:lang w:eastAsia="en-NZ"/>
    </w:rPr>
  </w:style>
  <w:style w:type="character" w:customStyle="1" w:styleId="Heading8Char">
    <w:name w:val="Heading 8 Char"/>
    <w:link w:val="Heading8"/>
    <w:uiPriority w:val="9"/>
    <w:rsid w:val="00064B4C"/>
    <w:rPr>
      <w:rFonts w:ascii="Cambria" w:eastAsiaTheme="majorEastAsia" w:hAnsi="Cambria" w:cstheme="majorBidi"/>
      <w:color w:val="404040"/>
      <w:sz w:val="20"/>
      <w:szCs w:val="20"/>
      <w:lang w:eastAsia="en-NZ"/>
    </w:rPr>
  </w:style>
  <w:style w:type="character" w:customStyle="1" w:styleId="Heading9Char">
    <w:name w:val="Heading 9 Char"/>
    <w:link w:val="Heading9"/>
    <w:uiPriority w:val="9"/>
    <w:rsid w:val="00064B4C"/>
    <w:rPr>
      <w:rFonts w:ascii="Cambria" w:eastAsiaTheme="majorEastAsia" w:hAnsi="Cambria" w:cstheme="majorBidi"/>
      <w:i/>
      <w:iCs/>
      <w:color w:val="404040"/>
      <w:sz w:val="20"/>
      <w:szCs w:val="20"/>
      <w:lang w:eastAsia="en-NZ"/>
    </w:rPr>
  </w:style>
  <w:style w:type="paragraph" w:styleId="Caption">
    <w:name w:val="caption"/>
    <w:basedOn w:val="Normal"/>
    <w:next w:val="Normal"/>
    <w:uiPriority w:val="35"/>
    <w:semiHidden/>
    <w:unhideWhenUsed/>
    <w:qFormat/>
    <w:rsid w:val="00064B4C"/>
    <w:rPr>
      <w:b/>
      <w:bCs/>
    </w:rPr>
  </w:style>
  <w:style w:type="paragraph" w:styleId="Title">
    <w:name w:val="Title"/>
    <w:basedOn w:val="Heading1"/>
    <w:next w:val="Normal"/>
    <w:link w:val="TitleChar"/>
    <w:uiPriority w:val="10"/>
    <w:qFormat/>
    <w:rsid w:val="00203877"/>
    <w:rPr>
      <w:rFonts w:eastAsiaTheme="minorHAnsi"/>
      <w:sz w:val="36"/>
      <w:szCs w:val="32"/>
      <w:lang w:val="en-AU"/>
    </w:rPr>
  </w:style>
  <w:style w:type="character" w:customStyle="1" w:styleId="TitleChar">
    <w:name w:val="Title Char"/>
    <w:link w:val="Title"/>
    <w:uiPriority w:val="10"/>
    <w:rsid w:val="00203877"/>
    <w:rPr>
      <w:rFonts w:ascii="Franklin Gothic Book" w:hAnsi="Franklin Gothic Book" w:cstheme="majorBidi"/>
      <w:b/>
      <w:bCs/>
      <w:sz w:val="36"/>
      <w:szCs w:val="32"/>
      <w:lang w:val="en-AU"/>
    </w:rPr>
  </w:style>
  <w:style w:type="paragraph" w:styleId="Subtitle">
    <w:name w:val="Subtitle"/>
    <w:aliases w:val="Book Subtitle"/>
    <w:basedOn w:val="Normal"/>
    <w:next w:val="Normal"/>
    <w:link w:val="SubtitleChar"/>
    <w:uiPriority w:val="11"/>
    <w:qFormat/>
    <w:rsid w:val="00064B4C"/>
    <w:pPr>
      <w:numPr>
        <w:ilvl w:val="1"/>
      </w:numPr>
    </w:pPr>
    <w:rPr>
      <w:rFonts w:eastAsiaTheme="majorEastAsia" w:cstheme="majorBidi"/>
      <w:i/>
      <w:iCs/>
      <w:color w:val="4F81BD"/>
      <w:spacing w:val="15"/>
      <w:sz w:val="24"/>
      <w:szCs w:val="24"/>
      <w:lang w:eastAsia="en-NZ"/>
    </w:rPr>
  </w:style>
  <w:style w:type="character" w:customStyle="1" w:styleId="SubtitleChar">
    <w:name w:val="Subtitle Char"/>
    <w:aliases w:val="Book Subtitle Char"/>
    <w:link w:val="Subtitle"/>
    <w:uiPriority w:val="11"/>
    <w:rsid w:val="00064B4C"/>
    <w:rPr>
      <w:rFonts w:ascii="Cambria" w:eastAsiaTheme="majorEastAsia" w:hAnsi="Cambria" w:cstheme="majorBidi"/>
      <w:i/>
      <w:iCs/>
      <w:color w:val="4F81BD"/>
      <w:spacing w:val="15"/>
      <w:sz w:val="24"/>
      <w:szCs w:val="24"/>
      <w:lang w:eastAsia="en-NZ"/>
    </w:rPr>
  </w:style>
  <w:style w:type="character" w:styleId="Emphasis">
    <w:name w:val="Emphasis"/>
    <w:aliases w:val="Heading 5txt"/>
    <w:uiPriority w:val="20"/>
    <w:qFormat/>
    <w:rsid w:val="00064B4C"/>
    <w:rPr>
      <w:i/>
      <w:iCs/>
    </w:rPr>
  </w:style>
  <w:style w:type="paragraph" w:styleId="NoSpacing">
    <w:name w:val="No Spacing"/>
    <w:aliases w:val="CV box"/>
    <w:qFormat/>
    <w:rsid w:val="0074714D"/>
    <w:rPr>
      <w:rFonts w:ascii="Arial" w:hAnsi="Arial"/>
      <w:sz w:val="24"/>
    </w:rPr>
  </w:style>
  <w:style w:type="paragraph" w:styleId="ListParagraph">
    <w:name w:val="List Paragraph"/>
    <w:basedOn w:val="Normal"/>
    <w:uiPriority w:val="34"/>
    <w:qFormat/>
    <w:rsid w:val="00064B4C"/>
    <w:pPr>
      <w:ind w:left="720"/>
      <w:contextualSpacing/>
    </w:pPr>
    <w:rPr>
      <w:lang w:eastAsia="en-NZ"/>
    </w:rPr>
  </w:style>
  <w:style w:type="paragraph" w:styleId="TOCHeading">
    <w:name w:val="TOC Heading"/>
    <w:basedOn w:val="Heading1"/>
    <w:next w:val="Normal"/>
    <w:uiPriority w:val="39"/>
    <w:semiHidden/>
    <w:unhideWhenUsed/>
    <w:qFormat/>
    <w:rsid w:val="00064B4C"/>
    <w:pPr>
      <w:keepLines w:val="0"/>
      <w:spacing w:after="60"/>
      <w:outlineLvl w:val="9"/>
    </w:pPr>
    <w:rPr>
      <w:rFonts w:asciiTheme="majorHAnsi" w:hAnsiTheme="majorHAnsi"/>
      <w:kern w:val="32"/>
      <w:szCs w:val="32"/>
    </w:rPr>
  </w:style>
  <w:style w:type="character" w:styleId="Strong">
    <w:name w:val="Strong"/>
    <w:aliases w:val="Hdg3Para"/>
    <w:uiPriority w:val="22"/>
    <w:qFormat/>
    <w:rsid w:val="00064B4C"/>
    <w:rPr>
      <w:b/>
      <w:bCs/>
    </w:rPr>
  </w:style>
  <w:style w:type="paragraph" w:styleId="Quote">
    <w:name w:val="Quote"/>
    <w:basedOn w:val="Normal"/>
    <w:next w:val="Normal"/>
    <w:link w:val="QuoteChar"/>
    <w:uiPriority w:val="29"/>
    <w:qFormat/>
    <w:rsid w:val="00064B4C"/>
    <w:rPr>
      <w:rFonts w:eastAsia="Times New Roman"/>
      <w:i/>
      <w:iCs/>
      <w:color w:val="000000"/>
      <w:lang w:eastAsia="en-NZ"/>
    </w:rPr>
  </w:style>
  <w:style w:type="character" w:customStyle="1" w:styleId="QuoteChar">
    <w:name w:val="Quote Char"/>
    <w:link w:val="Quote"/>
    <w:uiPriority w:val="29"/>
    <w:rsid w:val="00064B4C"/>
    <w:rPr>
      <w:rFonts w:ascii="Cambria" w:eastAsia="Times New Roman" w:hAnsi="Cambria" w:cs="Times New Roman"/>
      <w:i/>
      <w:iCs/>
      <w:color w:val="000000"/>
      <w:lang w:eastAsia="en-NZ"/>
    </w:rPr>
  </w:style>
  <w:style w:type="paragraph" w:styleId="IntenseQuote">
    <w:name w:val="Intense Quote"/>
    <w:aliases w:val="Boxed Instructions"/>
    <w:basedOn w:val="Normal"/>
    <w:next w:val="Normal"/>
    <w:link w:val="IntenseQuoteChar"/>
    <w:uiPriority w:val="30"/>
    <w:qFormat/>
    <w:rsid w:val="00064B4C"/>
    <w:pPr>
      <w:pBdr>
        <w:bottom w:val="single" w:sz="4" w:space="4" w:color="4F81BD"/>
      </w:pBdr>
      <w:spacing w:before="200" w:after="280"/>
      <w:ind w:left="936" w:right="936"/>
    </w:pPr>
    <w:rPr>
      <w:rFonts w:eastAsia="Times New Roman"/>
      <w:b/>
      <w:bCs/>
      <w:i/>
      <w:iCs/>
      <w:color w:val="4F81BD"/>
      <w:lang w:eastAsia="en-NZ"/>
    </w:rPr>
  </w:style>
  <w:style w:type="character" w:customStyle="1" w:styleId="IntenseQuoteChar">
    <w:name w:val="Intense Quote Char"/>
    <w:aliases w:val="Boxed Instructions Char"/>
    <w:link w:val="IntenseQuote"/>
    <w:uiPriority w:val="30"/>
    <w:rsid w:val="00064B4C"/>
    <w:rPr>
      <w:rFonts w:ascii="Cambria" w:eastAsia="Times New Roman" w:hAnsi="Cambria" w:cs="Times New Roman"/>
      <w:b/>
      <w:bCs/>
      <w:i/>
      <w:iCs/>
      <w:color w:val="4F81BD"/>
      <w:lang w:eastAsia="en-NZ"/>
    </w:rPr>
  </w:style>
  <w:style w:type="character" w:styleId="BookTitle">
    <w:name w:val="Book Title"/>
    <w:uiPriority w:val="33"/>
    <w:qFormat/>
    <w:rsid w:val="00064B4C"/>
    <w:rPr>
      <w:b/>
      <w:bCs/>
      <w:smallCaps/>
      <w:spacing w:val="5"/>
    </w:rPr>
  </w:style>
  <w:style w:type="paragraph" w:customStyle="1" w:styleId="Inbox">
    <w:name w:val="Inbox"/>
    <w:basedOn w:val="Normal"/>
    <w:autoRedefine/>
    <w:qFormat/>
    <w:rsid w:val="00203877"/>
    <w:pPr>
      <w:framePr w:hSpace="180" w:wrap="around" w:vAnchor="page" w:hAnchor="page" w:x="1549" w:y="2161"/>
      <w:suppressOverlap/>
    </w:pPr>
    <w:rPr>
      <w:rFonts w:ascii="Cambria" w:eastAsiaTheme="minorEastAsia" w:hAnsi="Cambria"/>
      <w:sz w:val="22"/>
      <w:szCs w:val="22"/>
    </w:rPr>
  </w:style>
  <w:style w:type="paragraph" w:customStyle="1" w:styleId="formparagraph1">
    <w:name w:val="formparagraph1"/>
    <w:basedOn w:val="Normal"/>
    <w:rsid w:val="00064B4C"/>
    <w:pPr>
      <w:jc w:val="both"/>
    </w:pPr>
    <w:rPr>
      <w:rFonts w:eastAsia="Times New Roman"/>
      <w:lang w:val="en-US" w:eastAsia="en-NZ"/>
    </w:rPr>
  </w:style>
  <w:style w:type="paragraph" w:customStyle="1" w:styleId="xl24">
    <w:name w:val="xl24"/>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27">
    <w:name w:val="xl27"/>
    <w:basedOn w:val="Normal"/>
    <w:rsid w:val="00064B4C"/>
    <w:pPr>
      <w:spacing w:before="100" w:beforeAutospacing="1" w:after="100" w:afterAutospacing="1"/>
    </w:pPr>
    <w:rPr>
      <w:rFonts w:eastAsia="Times New Roman"/>
      <w:b/>
      <w:bCs/>
      <w:szCs w:val="24"/>
      <w:lang w:eastAsia="en-NZ"/>
    </w:rPr>
  </w:style>
  <w:style w:type="paragraph" w:customStyle="1" w:styleId="xl28">
    <w:name w:val="xl28"/>
    <w:basedOn w:val="Normal"/>
    <w:rsid w:val="00064B4C"/>
    <w:pPr>
      <w:pBdr>
        <w:top w:val="single" w:sz="8" w:space="0" w:color="auto"/>
        <w:left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29">
    <w:name w:val="xl29"/>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0">
    <w:name w:val="xl30"/>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1">
    <w:name w:val="xl31"/>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2">
    <w:name w:val="xl32"/>
    <w:basedOn w:val="Normal"/>
    <w:rsid w:val="00064B4C"/>
    <w:pPr>
      <w:pBdr>
        <w:top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3">
    <w:name w:val="xl33"/>
    <w:basedOn w:val="Normal"/>
    <w:rsid w:val="00064B4C"/>
    <w:pPr>
      <w:pBdr>
        <w:top w:val="single" w:sz="8" w:space="0" w:color="auto"/>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4">
    <w:name w:val="xl34"/>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5">
    <w:name w:val="xl35"/>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6">
    <w:name w:val="xl36"/>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7">
    <w:name w:val="xl37"/>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38">
    <w:name w:val="xl38"/>
    <w:basedOn w:val="Normal"/>
    <w:rsid w:val="00064B4C"/>
    <w:pPr>
      <w:spacing w:before="100" w:beforeAutospacing="1" w:after="100" w:afterAutospacing="1"/>
    </w:pPr>
    <w:rPr>
      <w:rFonts w:eastAsia="Times New Roman"/>
      <w:b/>
      <w:bCs/>
      <w:szCs w:val="24"/>
      <w:lang w:eastAsia="en-NZ"/>
    </w:rPr>
  </w:style>
  <w:style w:type="paragraph" w:customStyle="1" w:styleId="xl39">
    <w:name w:val="xl39"/>
    <w:basedOn w:val="Normal"/>
    <w:rsid w:val="00064B4C"/>
    <w:pPr>
      <w:pBdr>
        <w:left w:val="single" w:sz="8" w:space="0" w:color="auto"/>
        <w:right w:val="single" w:sz="4" w:space="0" w:color="auto"/>
      </w:pBdr>
      <w:spacing w:before="100" w:beforeAutospacing="1" w:after="100" w:afterAutospacing="1"/>
    </w:pPr>
    <w:rPr>
      <w:rFonts w:eastAsia="Times New Roman"/>
      <w:szCs w:val="24"/>
      <w:lang w:eastAsia="en-NZ"/>
    </w:rPr>
  </w:style>
  <w:style w:type="paragraph" w:customStyle="1" w:styleId="xl40">
    <w:name w:val="xl40"/>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41">
    <w:name w:val="xl41"/>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2">
    <w:name w:val="xl42"/>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3">
    <w:name w:val="xl43"/>
    <w:basedOn w:val="Normal"/>
    <w:rsid w:val="00064B4C"/>
    <w:pPr>
      <w:pBdr>
        <w:left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44">
    <w:name w:val="xl44"/>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45">
    <w:name w:val="xl45"/>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6">
    <w:name w:val="xl46"/>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7">
    <w:name w:val="xl47"/>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8">
    <w:name w:val="xl48"/>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9">
    <w:name w:val="xl49"/>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0">
    <w:name w:val="xl50"/>
    <w:basedOn w:val="Normal"/>
    <w:rsid w:val="00064B4C"/>
    <w:pPr>
      <w:pBdr>
        <w:top w:val="single" w:sz="8"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1">
    <w:name w:val="xl51"/>
    <w:basedOn w:val="Normal"/>
    <w:rsid w:val="00064B4C"/>
    <w:pPr>
      <w:pBdr>
        <w:top w:val="single" w:sz="8" w:space="0" w:color="auto"/>
        <w:bottom w:val="single" w:sz="8" w:space="0" w:color="auto"/>
      </w:pBdr>
      <w:spacing w:before="100" w:beforeAutospacing="1" w:after="100" w:afterAutospacing="1"/>
    </w:pPr>
    <w:rPr>
      <w:rFonts w:eastAsia="Times New Roman"/>
      <w:b/>
      <w:bCs/>
      <w:szCs w:val="24"/>
      <w:lang w:eastAsia="en-NZ"/>
    </w:rPr>
  </w:style>
  <w:style w:type="paragraph" w:customStyle="1" w:styleId="xl52">
    <w:name w:val="xl52"/>
    <w:basedOn w:val="Normal"/>
    <w:rsid w:val="00064B4C"/>
    <w:pPr>
      <w:spacing w:before="100" w:beforeAutospacing="1" w:after="100" w:afterAutospacing="1"/>
    </w:pPr>
    <w:rPr>
      <w:rFonts w:eastAsia="Times New Roman"/>
      <w:szCs w:val="24"/>
      <w:lang w:eastAsia="en-NZ"/>
    </w:rPr>
  </w:style>
  <w:style w:type="paragraph" w:customStyle="1" w:styleId="xl53">
    <w:name w:val="xl53"/>
    <w:basedOn w:val="Normal"/>
    <w:rsid w:val="00064B4C"/>
    <w:pPr>
      <w:spacing w:before="100" w:beforeAutospacing="1" w:after="100" w:afterAutospacing="1"/>
    </w:pPr>
    <w:rPr>
      <w:rFonts w:eastAsia="Times New Roman"/>
      <w:szCs w:val="24"/>
      <w:lang w:eastAsia="en-NZ"/>
    </w:rPr>
  </w:style>
  <w:style w:type="paragraph" w:customStyle="1" w:styleId="xl54">
    <w:name w:val="xl54"/>
    <w:basedOn w:val="Normal"/>
    <w:rsid w:val="00064B4C"/>
    <w:pPr>
      <w:spacing w:before="100" w:beforeAutospacing="1" w:after="100" w:afterAutospacing="1"/>
    </w:pPr>
    <w:rPr>
      <w:rFonts w:eastAsia="Times New Roman"/>
      <w:b/>
      <w:bCs/>
      <w:szCs w:val="24"/>
      <w:lang w:eastAsia="en-NZ"/>
    </w:rPr>
  </w:style>
  <w:style w:type="paragraph" w:customStyle="1" w:styleId="xl55">
    <w:name w:val="xl55"/>
    <w:basedOn w:val="Normal"/>
    <w:rsid w:val="00064B4C"/>
    <w:pPr>
      <w:pBdr>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56">
    <w:name w:val="xl56"/>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7">
    <w:name w:val="xl57"/>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8">
    <w:name w:val="xl58"/>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9">
    <w:name w:val="xl59"/>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0">
    <w:name w:val="xl60"/>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1">
    <w:name w:val="xl61"/>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2">
    <w:name w:val="xl62"/>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3">
    <w:name w:val="xl63"/>
    <w:basedOn w:val="Normal"/>
    <w:rsid w:val="00064B4C"/>
    <w:pPr>
      <w:pBdr>
        <w:right w:val="single" w:sz="8" w:space="0" w:color="auto"/>
      </w:pBdr>
      <w:spacing w:before="100" w:beforeAutospacing="1" w:after="100" w:afterAutospacing="1"/>
    </w:pPr>
    <w:rPr>
      <w:rFonts w:eastAsia="Times New Roman"/>
      <w:szCs w:val="24"/>
      <w:lang w:eastAsia="en-NZ"/>
    </w:rPr>
  </w:style>
  <w:style w:type="paragraph" w:customStyle="1" w:styleId="xl64">
    <w:name w:val="xl64"/>
    <w:basedOn w:val="Normal"/>
    <w:rsid w:val="00064B4C"/>
    <w:pPr>
      <w:pBdr>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5">
    <w:name w:val="xl65"/>
    <w:basedOn w:val="Normal"/>
    <w:rsid w:val="00064B4C"/>
    <w:pPr>
      <w:pBdr>
        <w:left w:val="single" w:sz="8" w:space="0" w:color="auto"/>
      </w:pBdr>
      <w:spacing w:before="100" w:beforeAutospacing="1" w:after="100" w:afterAutospacing="1"/>
    </w:pPr>
    <w:rPr>
      <w:rFonts w:eastAsia="Times New Roman"/>
      <w:b/>
      <w:bCs/>
      <w:szCs w:val="24"/>
      <w:lang w:eastAsia="en-NZ"/>
    </w:rPr>
  </w:style>
  <w:style w:type="paragraph" w:customStyle="1" w:styleId="xl66">
    <w:name w:val="xl66"/>
    <w:basedOn w:val="Normal"/>
    <w:rsid w:val="00064B4C"/>
    <w:pPr>
      <w:pBdr>
        <w:left w:val="single" w:sz="8" w:space="0" w:color="auto"/>
        <w:bottom w:val="single" w:sz="4" w:space="0" w:color="auto"/>
      </w:pBdr>
      <w:spacing w:before="100" w:beforeAutospacing="1" w:after="100" w:afterAutospacing="1"/>
    </w:pPr>
    <w:rPr>
      <w:rFonts w:eastAsia="Times New Roman"/>
      <w:b/>
      <w:bCs/>
      <w:szCs w:val="24"/>
      <w:lang w:eastAsia="en-NZ"/>
    </w:rPr>
  </w:style>
  <w:style w:type="paragraph" w:customStyle="1" w:styleId="xl67">
    <w:name w:val="xl67"/>
    <w:basedOn w:val="Normal"/>
    <w:rsid w:val="00064B4C"/>
    <w:pPr>
      <w:pBdr>
        <w:left w:val="single" w:sz="4" w:space="0" w:color="auto"/>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68">
    <w:name w:val="xl68"/>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69">
    <w:name w:val="xl69"/>
    <w:basedOn w:val="Normal"/>
    <w:rsid w:val="00064B4C"/>
    <w:pPr>
      <w:pBdr>
        <w:left w:val="single" w:sz="4" w:space="0" w:color="auto"/>
        <w:bottom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70">
    <w:name w:val="xl70"/>
    <w:basedOn w:val="Normal"/>
    <w:rsid w:val="00064B4C"/>
    <w:pPr>
      <w:pBdr>
        <w:left w:val="single" w:sz="8" w:space="0" w:color="auto"/>
        <w:bottom w:val="single" w:sz="4" w:space="0" w:color="auto"/>
      </w:pBdr>
      <w:spacing w:before="100" w:beforeAutospacing="1" w:after="100" w:afterAutospacing="1"/>
    </w:pPr>
    <w:rPr>
      <w:rFonts w:eastAsia="Times New Roman"/>
      <w:b/>
      <w:bCs/>
      <w:i/>
      <w:iCs/>
      <w:szCs w:val="24"/>
      <w:lang w:eastAsia="en-NZ"/>
    </w:rPr>
  </w:style>
  <w:style w:type="paragraph" w:customStyle="1" w:styleId="xl71">
    <w:name w:val="xl71"/>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2">
    <w:name w:val="xl72"/>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3">
    <w:name w:val="xl73"/>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4">
    <w:name w:val="xl74"/>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5">
    <w:name w:val="xl75"/>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76">
    <w:name w:val="xl76"/>
    <w:basedOn w:val="Normal"/>
    <w:rsid w:val="00064B4C"/>
    <w:pPr>
      <w:pBdr>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77">
    <w:name w:val="xl77"/>
    <w:basedOn w:val="Normal"/>
    <w:rsid w:val="00064B4C"/>
    <w:pPr>
      <w:pBdr>
        <w:top w:val="single" w:sz="4"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78">
    <w:name w:val="xl78"/>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79">
    <w:name w:val="xl79"/>
    <w:basedOn w:val="Normal"/>
    <w:rsid w:val="00064B4C"/>
    <w:pPr>
      <w:pBdr>
        <w:top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0">
    <w:name w:val="xl80"/>
    <w:basedOn w:val="Normal"/>
    <w:rsid w:val="00064B4C"/>
    <w:pPr>
      <w:pBdr>
        <w:top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1">
    <w:name w:val="xl81"/>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2">
    <w:name w:val="xl82"/>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83">
    <w:name w:val="xl83"/>
    <w:basedOn w:val="Normal"/>
    <w:rsid w:val="00064B4C"/>
    <w:pPr>
      <w:pBdr>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4">
    <w:name w:val="xl84"/>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5">
    <w:name w:val="xl85"/>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6">
    <w:name w:val="xl86"/>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7">
    <w:name w:val="xl87"/>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8">
    <w:name w:val="xl88"/>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 w:val="28"/>
      <w:szCs w:val="28"/>
      <w:lang w:eastAsia="en-NZ"/>
    </w:rPr>
  </w:style>
  <w:style w:type="paragraph" w:customStyle="1" w:styleId="xl89">
    <w:name w:val="xl89"/>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0">
    <w:name w:val="xl90"/>
    <w:basedOn w:val="Normal"/>
    <w:rsid w:val="00064B4C"/>
    <w:pPr>
      <w:pBdr>
        <w:top w:val="single" w:sz="8" w:space="0" w:color="auto"/>
        <w:left w:val="single" w:sz="8" w:space="0" w:color="auto"/>
        <w:bottom w:val="single" w:sz="8" w:space="0" w:color="auto"/>
        <w:right w:val="single" w:sz="8" w:space="0" w:color="auto"/>
      </w:pBdr>
      <w:spacing w:before="100" w:beforeAutospacing="1" w:after="100" w:afterAutospacing="1"/>
    </w:pPr>
    <w:rPr>
      <w:rFonts w:eastAsia="Times New Roman"/>
      <w:szCs w:val="24"/>
      <w:lang w:eastAsia="en-NZ"/>
    </w:rPr>
  </w:style>
  <w:style w:type="paragraph" w:customStyle="1" w:styleId="xl91">
    <w:name w:val="xl91"/>
    <w:basedOn w:val="Normal"/>
    <w:rsid w:val="00064B4C"/>
    <w:pPr>
      <w:pBdr>
        <w:top w:val="single" w:sz="8" w:space="0" w:color="auto"/>
        <w:left w:val="single" w:sz="4"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2">
    <w:name w:val="xl92"/>
    <w:basedOn w:val="Normal"/>
    <w:rsid w:val="00064B4C"/>
    <w:pPr>
      <w:pBdr>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3">
    <w:name w:val="xl93"/>
    <w:basedOn w:val="Normal"/>
    <w:rsid w:val="00064B4C"/>
    <w:pPr>
      <w:pBdr>
        <w:top w:val="single" w:sz="8" w:space="0" w:color="auto"/>
        <w:bottom w:val="single" w:sz="8" w:space="0" w:color="auto"/>
      </w:pBdr>
      <w:spacing w:before="100" w:beforeAutospacing="1" w:after="100" w:afterAutospacing="1"/>
    </w:pPr>
    <w:rPr>
      <w:rFonts w:eastAsia="Times New Roman"/>
      <w:szCs w:val="24"/>
      <w:lang w:eastAsia="en-NZ"/>
    </w:rPr>
  </w:style>
  <w:style w:type="paragraph" w:customStyle="1" w:styleId="xl94">
    <w:name w:val="xl94"/>
    <w:basedOn w:val="Normal"/>
    <w:rsid w:val="00064B4C"/>
    <w:pPr>
      <w:pBdr>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5">
    <w:name w:val="xl95"/>
    <w:basedOn w:val="Normal"/>
    <w:rsid w:val="00064B4C"/>
    <w:pPr>
      <w:pBdr>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6">
    <w:name w:val="xl96"/>
    <w:basedOn w:val="Normal"/>
    <w:rsid w:val="00064B4C"/>
    <w:pPr>
      <w:pBdr>
        <w:top w:val="single" w:sz="4" w:space="0" w:color="auto"/>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7">
    <w:name w:val="xl97"/>
    <w:basedOn w:val="Normal"/>
    <w:rsid w:val="00064B4C"/>
    <w:pPr>
      <w:pBdr>
        <w:top w:val="single" w:sz="4" w:space="0" w:color="auto"/>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8">
    <w:name w:val="xl98"/>
    <w:basedOn w:val="Normal"/>
    <w:rsid w:val="00064B4C"/>
    <w:pPr>
      <w:pBdr>
        <w:lef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99">
    <w:name w:val="xl99"/>
    <w:basedOn w:val="Normal"/>
    <w:rsid w:val="00064B4C"/>
    <w:pPr>
      <w:pBdr>
        <w:bottom w:val="single" w:sz="4" w:space="0" w:color="auto"/>
      </w:pBdr>
      <w:spacing w:before="100" w:beforeAutospacing="1" w:after="100" w:afterAutospacing="1"/>
    </w:pPr>
    <w:rPr>
      <w:rFonts w:eastAsia="Times New Roman"/>
      <w:b/>
      <w:bCs/>
      <w:szCs w:val="24"/>
      <w:lang w:eastAsia="en-NZ"/>
    </w:rPr>
  </w:style>
  <w:style w:type="paragraph" w:customStyle="1" w:styleId="Proposal1">
    <w:name w:val="Proposal 1"/>
    <w:link w:val="Proposal1Char"/>
    <w:rsid w:val="00064B4C"/>
    <w:rPr>
      <w:rFonts w:ascii="Times New Roman" w:eastAsia="Times New Roman" w:hAnsi="Times New Roman"/>
      <w:bCs/>
      <w:iCs/>
      <w:sz w:val="24"/>
      <w:lang w:val="en-AU"/>
    </w:rPr>
  </w:style>
  <w:style w:type="character" w:customStyle="1" w:styleId="Proposal1Char">
    <w:name w:val="Proposal 1 Char"/>
    <w:link w:val="Proposal1"/>
    <w:rsid w:val="00064B4C"/>
    <w:rPr>
      <w:rFonts w:ascii="Times New Roman" w:eastAsia="Times New Roman" w:hAnsi="Times New Roman" w:cs="Times New Roman"/>
      <w:bCs/>
      <w:iCs/>
      <w:sz w:val="24"/>
      <w:szCs w:val="20"/>
      <w:lang w:val="en-AU"/>
    </w:rPr>
  </w:style>
  <w:style w:type="paragraph" w:customStyle="1" w:styleId="Proposal2">
    <w:name w:val="Proposal 2"/>
    <w:basedOn w:val="Proposal1"/>
    <w:rsid w:val="00064B4C"/>
    <w:rPr>
      <w:sz w:val="22"/>
    </w:rPr>
  </w:style>
  <w:style w:type="table" w:customStyle="1" w:styleId="Fixtable">
    <w:name w:val="Fix table"/>
    <w:basedOn w:val="TableNormal"/>
    <w:rsid w:val="00064B4C"/>
    <w:rPr>
      <w:rFonts w:ascii="Times New Roman" w:eastAsia="Times New Roman" w:hAnsi="Times New Roman"/>
      <w:lang w:eastAsia="en-NZ"/>
    </w:rPr>
    <w:tblPr/>
  </w:style>
  <w:style w:type="paragraph" w:customStyle="1" w:styleId="Achievement">
    <w:name w:val="Achievement"/>
    <w:basedOn w:val="BodyText"/>
    <w:autoRedefine/>
    <w:rsid w:val="00064B4C"/>
    <w:pPr>
      <w:ind w:right="-142"/>
      <w:jc w:val="both"/>
    </w:pPr>
    <w:rPr>
      <w:rFonts w:eastAsia="Times New Roman"/>
      <w:i w:val="0"/>
      <w:spacing w:val="-3"/>
      <w:sz w:val="24"/>
      <w:lang w:val="en-GB"/>
    </w:rPr>
  </w:style>
  <w:style w:type="paragraph" w:styleId="BodyText">
    <w:name w:val="Body Text"/>
    <w:basedOn w:val="Normal"/>
    <w:link w:val="BodyTextChar"/>
    <w:rsid w:val="00064B4C"/>
    <w:rPr>
      <w:i/>
      <w:lang w:eastAsia="en-NZ"/>
    </w:rPr>
  </w:style>
  <w:style w:type="character" w:customStyle="1" w:styleId="BodyTextChar">
    <w:name w:val="Body Text Char"/>
    <w:link w:val="BodyText"/>
    <w:rsid w:val="00064B4C"/>
    <w:rPr>
      <w:rFonts w:ascii="Cambria" w:hAnsi="Cambria" w:cs="Arial"/>
      <w:i/>
      <w:lang w:eastAsia="en-NZ"/>
    </w:rPr>
  </w:style>
  <w:style w:type="paragraph" w:styleId="Index5">
    <w:name w:val="index 5"/>
    <w:basedOn w:val="Normal"/>
    <w:next w:val="Normal"/>
    <w:autoRedefine/>
    <w:semiHidden/>
    <w:rsid w:val="00064B4C"/>
    <w:pPr>
      <w:ind w:left="1100" w:hanging="220"/>
    </w:pPr>
    <w:rPr>
      <w:rFonts w:eastAsia="Times New Roman"/>
      <w:lang w:eastAsia="en-NZ"/>
    </w:rPr>
  </w:style>
  <w:style w:type="paragraph" w:styleId="TOC3">
    <w:name w:val="toc 3"/>
    <w:basedOn w:val="Normal"/>
    <w:next w:val="Normal"/>
    <w:autoRedefine/>
    <w:semiHidden/>
    <w:rsid w:val="00064B4C"/>
    <w:pPr>
      <w:ind w:left="440"/>
    </w:pPr>
    <w:rPr>
      <w:rFonts w:eastAsia="Times New Roman"/>
      <w:lang w:eastAsia="en-NZ"/>
    </w:rPr>
  </w:style>
  <w:style w:type="paragraph" w:styleId="FootnoteText">
    <w:name w:val="footnote text"/>
    <w:basedOn w:val="Normal"/>
    <w:link w:val="FootnoteTextChar"/>
    <w:rsid w:val="00064B4C"/>
    <w:rPr>
      <w:rFonts w:eastAsia="Times New Roman"/>
      <w:lang w:eastAsia="en-NZ"/>
    </w:rPr>
  </w:style>
  <w:style w:type="character" w:customStyle="1" w:styleId="FootnoteTextChar">
    <w:name w:val="Footnote Text Char"/>
    <w:link w:val="FootnoteText"/>
    <w:rsid w:val="00064B4C"/>
    <w:rPr>
      <w:rFonts w:ascii="Cambria" w:eastAsia="Times New Roman" w:hAnsi="Cambria" w:cs="Times New Roman"/>
      <w:sz w:val="20"/>
      <w:szCs w:val="20"/>
      <w:lang w:eastAsia="en-NZ"/>
    </w:rPr>
  </w:style>
  <w:style w:type="paragraph" w:styleId="CommentText">
    <w:name w:val="annotation text"/>
    <w:basedOn w:val="Normal"/>
    <w:link w:val="CommentTextChar"/>
    <w:uiPriority w:val="99"/>
    <w:semiHidden/>
    <w:rsid w:val="00064B4C"/>
    <w:rPr>
      <w:rFonts w:eastAsia="Times New Roman"/>
      <w:lang w:eastAsia="en-NZ"/>
    </w:rPr>
  </w:style>
  <w:style w:type="character" w:customStyle="1" w:styleId="CommentTextChar">
    <w:name w:val="Comment Text Char"/>
    <w:link w:val="CommentText"/>
    <w:uiPriority w:val="99"/>
    <w:semiHidden/>
    <w:rsid w:val="00064B4C"/>
    <w:rPr>
      <w:rFonts w:ascii="Cambria" w:eastAsia="Times New Roman" w:hAnsi="Cambria" w:cs="Times New Roman"/>
      <w:sz w:val="20"/>
      <w:szCs w:val="20"/>
      <w:lang w:eastAsia="en-NZ"/>
    </w:rPr>
  </w:style>
  <w:style w:type="paragraph" w:styleId="Header">
    <w:name w:val="header"/>
    <w:basedOn w:val="Normal"/>
    <w:link w:val="HeaderChar"/>
    <w:uiPriority w:val="99"/>
    <w:rsid w:val="00064B4C"/>
    <w:pPr>
      <w:tabs>
        <w:tab w:val="center" w:pos="4320"/>
        <w:tab w:val="right" w:pos="8640"/>
      </w:tabs>
    </w:pPr>
    <w:rPr>
      <w:rFonts w:eastAsia="Times New Roman"/>
      <w:lang w:eastAsia="en-NZ"/>
    </w:rPr>
  </w:style>
  <w:style w:type="character" w:customStyle="1" w:styleId="HeaderChar">
    <w:name w:val="Header Char"/>
    <w:link w:val="Header"/>
    <w:uiPriority w:val="99"/>
    <w:rsid w:val="00064B4C"/>
    <w:rPr>
      <w:rFonts w:ascii="Cambria" w:eastAsia="Times New Roman" w:hAnsi="Cambria" w:cs="Times New Roman"/>
      <w:lang w:eastAsia="en-NZ"/>
    </w:rPr>
  </w:style>
  <w:style w:type="paragraph" w:styleId="Footer">
    <w:name w:val="footer"/>
    <w:basedOn w:val="Normal"/>
    <w:link w:val="FooterChar"/>
    <w:uiPriority w:val="99"/>
    <w:rsid w:val="00064B4C"/>
    <w:pPr>
      <w:tabs>
        <w:tab w:val="center" w:pos="4320"/>
        <w:tab w:val="right" w:pos="8640"/>
      </w:tabs>
    </w:pPr>
    <w:rPr>
      <w:rFonts w:eastAsia="Times New Roman"/>
      <w:lang w:eastAsia="en-NZ"/>
    </w:rPr>
  </w:style>
  <w:style w:type="character" w:customStyle="1" w:styleId="FooterChar">
    <w:name w:val="Footer Char"/>
    <w:link w:val="Footer"/>
    <w:uiPriority w:val="99"/>
    <w:rsid w:val="00064B4C"/>
    <w:rPr>
      <w:rFonts w:ascii="Cambria" w:eastAsia="Times New Roman" w:hAnsi="Cambria" w:cs="Times New Roman"/>
      <w:lang w:eastAsia="en-NZ"/>
    </w:rPr>
  </w:style>
  <w:style w:type="character" w:styleId="FootnoteReference">
    <w:name w:val="footnote reference"/>
    <w:rsid w:val="00064B4C"/>
    <w:rPr>
      <w:vertAlign w:val="superscript"/>
    </w:rPr>
  </w:style>
  <w:style w:type="character" w:styleId="CommentReference">
    <w:name w:val="annotation reference"/>
    <w:semiHidden/>
    <w:rsid w:val="00064B4C"/>
    <w:rPr>
      <w:sz w:val="16"/>
      <w:szCs w:val="16"/>
    </w:rPr>
  </w:style>
  <w:style w:type="character" w:styleId="PageNumber">
    <w:name w:val="page number"/>
    <w:basedOn w:val="DefaultParagraphFont"/>
    <w:rsid w:val="00064B4C"/>
  </w:style>
  <w:style w:type="character" w:styleId="EndnoteReference">
    <w:name w:val="endnote reference"/>
    <w:uiPriority w:val="99"/>
    <w:semiHidden/>
    <w:unhideWhenUsed/>
    <w:rsid w:val="00064B4C"/>
    <w:rPr>
      <w:vertAlign w:val="superscript"/>
    </w:rPr>
  </w:style>
  <w:style w:type="paragraph" w:styleId="EndnoteText">
    <w:name w:val="endnote text"/>
    <w:basedOn w:val="Normal"/>
    <w:link w:val="EndnoteTextChar"/>
    <w:uiPriority w:val="99"/>
    <w:semiHidden/>
    <w:unhideWhenUsed/>
    <w:rsid w:val="00064B4C"/>
    <w:rPr>
      <w:rFonts w:eastAsia="Times New Roman"/>
    </w:rPr>
  </w:style>
  <w:style w:type="character" w:customStyle="1" w:styleId="EndnoteTextChar">
    <w:name w:val="Endnote Text Char"/>
    <w:link w:val="EndnoteText"/>
    <w:uiPriority w:val="99"/>
    <w:semiHidden/>
    <w:rsid w:val="00064B4C"/>
    <w:rPr>
      <w:rFonts w:ascii="Cambria" w:eastAsia="Times New Roman" w:hAnsi="Cambria" w:cs="Times New Roman"/>
      <w:sz w:val="20"/>
      <w:szCs w:val="20"/>
    </w:rPr>
  </w:style>
  <w:style w:type="paragraph" w:styleId="BodyTextIndent">
    <w:name w:val="Body Text Indent"/>
    <w:basedOn w:val="Normal"/>
    <w:link w:val="BodyTextIndentChar"/>
    <w:rsid w:val="00064B4C"/>
    <w:pPr>
      <w:ind w:left="720"/>
    </w:pPr>
    <w:rPr>
      <w:rFonts w:eastAsia="Times New Roman"/>
      <w:i/>
      <w:lang w:eastAsia="en-NZ"/>
    </w:rPr>
  </w:style>
  <w:style w:type="character" w:customStyle="1" w:styleId="BodyTextIndentChar">
    <w:name w:val="Body Text Indent Char"/>
    <w:link w:val="BodyTextIndent"/>
    <w:rsid w:val="00064B4C"/>
    <w:rPr>
      <w:rFonts w:ascii="Cambria" w:eastAsia="Times New Roman" w:hAnsi="Cambria" w:cs="Times New Roman"/>
      <w:i/>
      <w:lang w:eastAsia="en-NZ"/>
    </w:rPr>
  </w:style>
  <w:style w:type="paragraph" w:styleId="BodyText2">
    <w:name w:val="Body Text 2"/>
    <w:basedOn w:val="Normal"/>
    <w:link w:val="BodyText2Char"/>
    <w:rsid w:val="00064B4C"/>
    <w:pPr>
      <w:ind w:left="720"/>
    </w:pPr>
    <w:rPr>
      <w:rFonts w:eastAsia="Times New Roman"/>
      <w:lang w:eastAsia="en-NZ"/>
    </w:rPr>
  </w:style>
  <w:style w:type="character" w:customStyle="1" w:styleId="BodyText2Char">
    <w:name w:val="Body Text 2 Char"/>
    <w:link w:val="BodyText2"/>
    <w:rsid w:val="00064B4C"/>
    <w:rPr>
      <w:rFonts w:ascii="Cambria" w:eastAsia="Times New Roman" w:hAnsi="Cambria" w:cs="Times New Roman"/>
      <w:lang w:eastAsia="en-NZ"/>
    </w:rPr>
  </w:style>
  <w:style w:type="paragraph" w:styleId="BodyText3">
    <w:name w:val="Body Text 3"/>
    <w:basedOn w:val="Normal"/>
    <w:link w:val="BodyText3Char"/>
    <w:rsid w:val="00064B4C"/>
    <w:pPr>
      <w:jc w:val="both"/>
    </w:pPr>
    <w:rPr>
      <w:rFonts w:eastAsia="Times New Roman"/>
      <w:lang w:eastAsia="en-NZ"/>
    </w:rPr>
  </w:style>
  <w:style w:type="character" w:customStyle="1" w:styleId="BodyText3Char">
    <w:name w:val="Body Text 3 Char"/>
    <w:link w:val="BodyText3"/>
    <w:rsid w:val="00064B4C"/>
    <w:rPr>
      <w:rFonts w:ascii="Cambria" w:eastAsia="Times New Roman" w:hAnsi="Cambria" w:cs="Times New Roman"/>
      <w:lang w:eastAsia="en-NZ"/>
    </w:rPr>
  </w:style>
  <w:style w:type="character" w:styleId="Hyperlink">
    <w:name w:val="Hyperlink"/>
    <w:uiPriority w:val="99"/>
    <w:rsid w:val="00064B4C"/>
    <w:rPr>
      <w:sz w:val="22"/>
      <w:szCs w:val="22"/>
      <w:u w:val="single"/>
    </w:rPr>
  </w:style>
  <w:style w:type="character" w:styleId="FollowedHyperlink">
    <w:name w:val="FollowedHyperlink"/>
    <w:rsid w:val="00064B4C"/>
    <w:rPr>
      <w:color w:val="800080"/>
      <w:u w:val="single"/>
    </w:rPr>
  </w:style>
  <w:style w:type="paragraph" w:styleId="DocumentMap">
    <w:name w:val="Document Map"/>
    <w:basedOn w:val="Normal"/>
    <w:link w:val="DocumentMapChar"/>
    <w:semiHidden/>
    <w:rsid w:val="00064B4C"/>
    <w:pPr>
      <w:shd w:val="clear" w:color="auto" w:fill="000080"/>
    </w:pPr>
    <w:rPr>
      <w:rFonts w:ascii="Tahoma" w:eastAsia="Times New Roman" w:hAnsi="Tahoma"/>
      <w:lang w:eastAsia="en-NZ"/>
    </w:rPr>
  </w:style>
  <w:style w:type="character" w:customStyle="1" w:styleId="DocumentMapChar">
    <w:name w:val="Document Map Char"/>
    <w:link w:val="DocumentMap"/>
    <w:semiHidden/>
    <w:rsid w:val="00064B4C"/>
    <w:rPr>
      <w:rFonts w:ascii="Tahoma" w:eastAsia="Times New Roman" w:hAnsi="Tahoma" w:cs="Times New Roman"/>
      <w:shd w:val="clear" w:color="auto" w:fill="000080"/>
      <w:lang w:eastAsia="en-NZ"/>
    </w:rPr>
  </w:style>
  <w:style w:type="paragraph" w:styleId="CommentSubject">
    <w:name w:val="annotation subject"/>
    <w:basedOn w:val="CommentText"/>
    <w:next w:val="CommentText"/>
    <w:link w:val="CommentSubjectChar"/>
    <w:semiHidden/>
    <w:rsid w:val="00064B4C"/>
    <w:rPr>
      <w:b/>
      <w:bCs/>
    </w:rPr>
  </w:style>
  <w:style w:type="character" w:customStyle="1" w:styleId="CommentSubjectChar">
    <w:name w:val="Comment Subject Char"/>
    <w:link w:val="CommentSubject"/>
    <w:semiHidden/>
    <w:rsid w:val="00064B4C"/>
    <w:rPr>
      <w:rFonts w:ascii="Cambria" w:eastAsia="Times New Roman" w:hAnsi="Cambria" w:cs="Times New Roman"/>
      <w:b/>
      <w:bCs/>
      <w:sz w:val="20"/>
      <w:szCs w:val="20"/>
      <w:lang w:eastAsia="en-NZ"/>
    </w:rPr>
  </w:style>
  <w:style w:type="paragraph" w:styleId="BalloonText">
    <w:name w:val="Balloon Text"/>
    <w:basedOn w:val="Normal"/>
    <w:link w:val="BalloonTextChar"/>
    <w:semiHidden/>
    <w:rsid w:val="00064B4C"/>
    <w:rPr>
      <w:rFonts w:ascii="Tahoma" w:eastAsia="Times New Roman" w:hAnsi="Tahoma" w:cs="Tahoma"/>
      <w:sz w:val="16"/>
      <w:szCs w:val="16"/>
      <w:lang w:eastAsia="en-NZ"/>
    </w:rPr>
  </w:style>
  <w:style w:type="character" w:customStyle="1" w:styleId="BalloonTextChar">
    <w:name w:val="Balloon Text Char"/>
    <w:link w:val="BalloonText"/>
    <w:semiHidden/>
    <w:rsid w:val="00064B4C"/>
    <w:rPr>
      <w:rFonts w:ascii="Tahoma" w:eastAsia="Times New Roman" w:hAnsi="Tahoma" w:cs="Tahoma"/>
      <w:sz w:val="16"/>
      <w:szCs w:val="16"/>
      <w:lang w:eastAsia="en-NZ"/>
    </w:rPr>
  </w:style>
  <w:style w:type="table" w:styleId="TableGrid">
    <w:name w:val="Table Grid"/>
    <w:basedOn w:val="TableNormal"/>
    <w:rsid w:val="00064B4C"/>
    <w:pPr>
      <w:overflowPunct w:val="0"/>
      <w:autoSpaceDE w:val="0"/>
      <w:autoSpaceDN w:val="0"/>
      <w:adjustRightInd w:val="0"/>
      <w:textAlignment w:val="baseline"/>
    </w:pPr>
    <w:rPr>
      <w:rFonts w:eastAsia="Calibri"/>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064B4C"/>
    <w:rPr>
      <w:i/>
      <w:iCs/>
      <w:color w:val="808080"/>
    </w:rPr>
  </w:style>
  <w:style w:type="character" w:styleId="IntenseEmphasis">
    <w:name w:val="Intense Emphasis"/>
    <w:uiPriority w:val="21"/>
    <w:qFormat/>
    <w:rsid w:val="00064B4C"/>
    <w:rPr>
      <w:b/>
      <w:bCs/>
      <w:i/>
      <w:iCs/>
      <w:color w:val="4F81BD"/>
    </w:rPr>
  </w:style>
  <w:style w:type="character" w:styleId="SubtleReference">
    <w:name w:val="Subtle Reference"/>
    <w:uiPriority w:val="31"/>
    <w:qFormat/>
    <w:rsid w:val="00064B4C"/>
    <w:rPr>
      <w:smallCaps/>
      <w:color w:val="C0504D"/>
      <w:u w:val="single"/>
    </w:rPr>
  </w:style>
  <w:style w:type="character" w:styleId="IntenseReference">
    <w:name w:val="Intense Reference"/>
    <w:uiPriority w:val="32"/>
    <w:qFormat/>
    <w:rsid w:val="00064B4C"/>
    <w:rPr>
      <w:b/>
      <w:bCs/>
      <w:smallCaps/>
      <w:color w:val="C0504D"/>
      <w:spacing w:val="5"/>
      <w:u w:val="single"/>
    </w:rPr>
  </w:style>
  <w:style w:type="table" w:customStyle="1" w:styleId="TableGrid1">
    <w:name w:val="Table Grid1"/>
    <w:basedOn w:val="TableNormal"/>
    <w:next w:val="TableGrid"/>
    <w:rsid w:val="0043139B"/>
    <w:pPr>
      <w:overflowPunct w:val="0"/>
      <w:autoSpaceDE w:val="0"/>
      <w:autoSpaceDN w:val="0"/>
      <w:adjustRightInd w:val="0"/>
      <w:spacing w:after="200" w:line="276" w:lineRule="auto"/>
      <w:textAlignment w:val="baseline"/>
    </w:pPr>
    <w:rPr>
      <w:rFonts w:asciiTheme="minorHAnsi" w:hAnsiTheme="minorHAnsi" w:cstheme="minorBidi"/>
      <w:sz w:val="22"/>
      <w:szCs w:val="22"/>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3139B"/>
    <w:rPr>
      <w:rFonts w:ascii="Book Antiqua" w:eastAsiaTheme="minorEastAsia" w:hAnsi="Book Antiqua" w:cstheme="minorBidi"/>
      <w:sz w:val="22"/>
      <w:szCs w:val="22"/>
    </w:rPr>
  </w:style>
  <w:style w:type="character" w:styleId="PlaceholderText">
    <w:name w:val="Placeholder Text"/>
    <w:basedOn w:val="DefaultParagraphFont"/>
    <w:uiPriority w:val="99"/>
    <w:semiHidden/>
    <w:rsid w:val="0043139B"/>
    <w:rPr>
      <w:color w:val="808080"/>
    </w:rPr>
  </w:style>
  <w:style w:type="paragraph" w:styleId="z-TopofForm">
    <w:name w:val="HTML Top of Form"/>
    <w:basedOn w:val="Normal"/>
    <w:next w:val="Normal"/>
    <w:link w:val="z-TopofFormChar"/>
    <w:hidden/>
    <w:uiPriority w:val="99"/>
    <w:semiHidden/>
    <w:unhideWhenUsed/>
    <w:rsid w:val="00012B8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12B8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12B8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12B8B"/>
    <w:rPr>
      <w:rFonts w:ascii="Arial" w:hAnsi="Arial" w:cs="Arial"/>
      <w:vanish/>
      <w:sz w:val="16"/>
      <w:szCs w:val="16"/>
    </w:rPr>
  </w:style>
  <w:style w:type="paragraph" w:customStyle="1" w:styleId="formheading11">
    <w:name w:val="formheading1.1"/>
    <w:basedOn w:val="Normal"/>
    <w:rsid w:val="0080471D"/>
    <w:pPr>
      <w:keepNext/>
      <w:jc w:val="both"/>
    </w:pPr>
    <w:rPr>
      <w:rFonts w:ascii="Arial" w:eastAsia="Times New Roman" w:hAnsi="Arial" w:cs="Arial"/>
      <w:b/>
      <w:bCs/>
      <w:kern w:val="28"/>
      <w:sz w:val="24"/>
    </w:rPr>
  </w:style>
  <w:style w:type="character" w:styleId="UnresolvedMention">
    <w:name w:val="Unresolved Mention"/>
    <w:basedOn w:val="DefaultParagraphFont"/>
    <w:uiPriority w:val="99"/>
    <w:semiHidden/>
    <w:unhideWhenUsed/>
    <w:rsid w:val="00413FDC"/>
    <w:rPr>
      <w:color w:val="808080"/>
      <w:shd w:val="clear" w:color="auto" w:fill="E6E6E6"/>
    </w:rPr>
  </w:style>
  <w:style w:type="paragraph" w:styleId="NormalWeb">
    <w:name w:val="Normal (Web)"/>
    <w:basedOn w:val="Normal"/>
    <w:uiPriority w:val="99"/>
    <w:unhideWhenUsed/>
    <w:rsid w:val="000F438A"/>
    <w:pPr>
      <w:spacing w:before="100" w:beforeAutospacing="1" w:after="100" w:afterAutospacing="1"/>
    </w:pPr>
    <w:rPr>
      <w:rFonts w:ascii="Times New Roman" w:eastAsia="Times New Roman" w:hAnsi="Times New Roman"/>
      <w:sz w:val="24"/>
      <w:szCs w:val="24"/>
      <w:lang w:eastAsia="en-NZ"/>
    </w:rPr>
  </w:style>
  <w:style w:type="paragraph" w:customStyle="1" w:styleId="pf0">
    <w:name w:val="pf0"/>
    <w:basedOn w:val="Normal"/>
    <w:uiPriority w:val="99"/>
    <w:semiHidden/>
    <w:rsid w:val="00111881"/>
    <w:pPr>
      <w:spacing w:before="100" w:beforeAutospacing="1" w:after="100" w:afterAutospacing="1"/>
    </w:pPr>
    <w:rPr>
      <w:rFonts w:ascii="Times New Roman" w:hAnsi="Times New Roman"/>
      <w:sz w:val="24"/>
      <w:szCs w:val="24"/>
      <w:lang w:eastAsia="en-NZ"/>
    </w:rPr>
  </w:style>
  <w:style w:type="character" w:customStyle="1" w:styleId="cf01">
    <w:name w:val="cf01"/>
    <w:basedOn w:val="DefaultParagraphFont"/>
    <w:rsid w:val="00111881"/>
    <w:rPr>
      <w:rFonts w:ascii="Segoe UI" w:hAnsi="Segoe UI" w:cs="Segoe UI" w:hint="default"/>
    </w:rPr>
  </w:style>
  <w:style w:type="paragraph" w:customStyle="1" w:styleId="paragraph">
    <w:name w:val="paragraph"/>
    <w:basedOn w:val="Normal"/>
    <w:rsid w:val="00F7322F"/>
    <w:pPr>
      <w:spacing w:before="100" w:beforeAutospacing="1" w:after="100" w:afterAutospacing="1"/>
    </w:pPr>
    <w:rPr>
      <w:rFonts w:ascii="Times New Roman" w:eastAsia="Times New Roman" w:hAnsi="Times New Roman"/>
      <w:szCs w:val="24"/>
      <w:lang w:eastAsia="zh-CN" w:bidi="th-TH"/>
    </w:rPr>
  </w:style>
  <w:style w:type="character" w:customStyle="1" w:styleId="normaltextrun">
    <w:name w:val="normaltextrun"/>
    <w:basedOn w:val="DefaultParagraphFont"/>
    <w:rsid w:val="00F7322F"/>
  </w:style>
  <w:style w:type="character" w:customStyle="1" w:styleId="eop">
    <w:name w:val="eop"/>
    <w:basedOn w:val="DefaultParagraphFont"/>
    <w:rsid w:val="00F732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10239">
      <w:bodyDiv w:val="1"/>
      <w:marLeft w:val="0"/>
      <w:marRight w:val="0"/>
      <w:marTop w:val="0"/>
      <w:marBottom w:val="0"/>
      <w:divBdr>
        <w:top w:val="none" w:sz="0" w:space="0" w:color="auto"/>
        <w:left w:val="none" w:sz="0" w:space="0" w:color="auto"/>
        <w:bottom w:val="none" w:sz="0" w:space="0" w:color="auto"/>
        <w:right w:val="none" w:sz="0" w:space="0" w:color="auto"/>
      </w:divBdr>
    </w:div>
    <w:div w:id="349651801">
      <w:bodyDiv w:val="1"/>
      <w:marLeft w:val="0"/>
      <w:marRight w:val="0"/>
      <w:marTop w:val="0"/>
      <w:marBottom w:val="0"/>
      <w:divBdr>
        <w:top w:val="none" w:sz="0" w:space="0" w:color="auto"/>
        <w:left w:val="none" w:sz="0" w:space="0" w:color="auto"/>
        <w:bottom w:val="none" w:sz="0" w:space="0" w:color="auto"/>
        <w:right w:val="none" w:sz="0" w:space="0" w:color="auto"/>
      </w:divBdr>
    </w:div>
    <w:div w:id="475028975">
      <w:bodyDiv w:val="1"/>
      <w:marLeft w:val="0"/>
      <w:marRight w:val="0"/>
      <w:marTop w:val="0"/>
      <w:marBottom w:val="0"/>
      <w:divBdr>
        <w:top w:val="none" w:sz="0" w:space="0" w:color="auto"/>
        <w:left w:val="none" w:sz="0" w:space="0" w:color="auto"/>
        <w:bottom w:val="none" w:sz="0" w:space="0" w:color="auto"/>
        <w:right w:val="none" w:sz="0" w:space="0" w:color="auto"/>
      </w:divBdr>
    </w:div>
    <w:div w:id="556086642">
      <w:bodyDiv w:val="1"/>
      <w:marLeft w:val="0"/>
      <w:marRight w:val="0"/>
      <w:marTop w:val="0"/>
      <w:marBottom w:val="0"/>
      <w:divBdr>
        <w:top w:val="none" w:sz="0" w:space="0" w:color="auto"/>
        <w:left w:val="none" w:sz="0" w:space="0" w:color="auto"/>
        <w:bottom w:val="none" w:sz="0" w:space="0" w:color="auto"/>
        <w:right w:val="none" w:sz="0" w:space="0" w:color="auto"/>
      </w:divBdr>
    </w:div>
    <w:div w:id="728380994">
      <w:bodyDiv w:val="1"/>
      <w:marLeft w:val="0"/>
      <w:marRight w:val="0"/>
      <w:marTop w:val="0"/>
      <w:marBottom w:val="0"/>
      <w:divBdr>
        <w:top w:val="none" w:sz="0" w:space="0" w:color="auto"/>
        <w:left w:val="none" w:sz="0" w:space="0" w:color="auto"/>
        <w:bottom w:val="none" w:sz="0" w:space="0" w:color="auto"/>
        <w:right w:val="none" w:sz="0" w:space="0" w:color="auto"/>
      </w:divBdr>
    </w:div>
    <w:div w:id="997226654">
      <w:bodyDiv w:val="1"/>
      <w:marLeft w:val="0"/>
      <w:marRight w:val="0"/>
      <w:marTop w:val="0"/>
      <w:marBottom w:val="0"/>
      <w:divBdr>
        <w:top w:val="none" w:sz="0" w:space="0" w:color="auto"/>
        <w:left w:val="none" w:sz="0" w:space="0" w:color="auto"/>
        <w:bottom w:val="none" w:sz="0" w:space="0" w:color="auto"/>
        <w:right w:val="none" w:sz="0" w:space="0" w:color="auto"/>
      </w:divBdr>
    </w:div>
    <w:div w:id="1066875219">
      <w:bodyDiv w:val="1"/>
      <w:marLeft w:val="0"/>
      <w:marRight w:val="0"/>
      <w:marTop w:val="0"/>
      <w:marBottom w:val="0"/>
      <w:divBdr>
        <w:top w:val="none" w:sz="0" w:space="0" w:color="auto"/>
        <w:left w:val="none" w:sz="0" w:space="0" w:color="auto"/>
        <w:bottom w:val="none" w:sz="0" w:space="0" w:color="auto"/>
        <w:right w:val="none" w:sz="0" w:space="0" w:color="auto"/>
      </w:divBdr>
    </w:div>
    <w:div w:id="1364136649">
      <w:bodyDiv w:val="1"/>
      <w:marLeft w:val="0"/>
      <w:marRight w:val="0"/>
      <w:marTop w:val="0"/>
      <w:marBottom w:val="0"/>
      <w:divBdr>
        <w:top w:val="none" w:sz="0" w:space="0" w:color="auto"/>
        <w:left w:val="none" w:sz="0" w:space="0" w:color="auto"/>
        <w:bottom w:val="none" w:sz="0" w:space="0" w:color="auto"/>
        <w:right w:val="none" w:sz="0" w:space="0" w:color="auto"/>
      </w:divBdr>
    </w:div>
    <w:div w:id="1387413836">
      <w:bodyDiv w:val="1"/>
      <w:marLeft w:val="0"/>
      <w:marRight w:val="0"/>
      <w:marTop w:val="0"/>
      <w:marBottom w:val="0"/>
      <w:divBdr>
        <w:top w:val="none" w:sz="0" w:space="0" w:color="auto"/>
        <w:left w:val="none" w:sz="0" w:space="0" w:color="auto"/>
        <w:bottom w:val="none" w:sz="0" w:space="0" w:color="auto"/>
        <w:right w:val="none" w:sz="0" w:space="0" w:color="auto"/>
      </w:divBdr>
    </w:div>
    <w:div w:id="1404835144">
      <w:bodyDiv w:val="1"/>
      <w:marLeft w:val="0"/>
      <w:marRight w:val="0"/>
      <w:marTop w:val="0"/>
      <w:marBottom w:val="0"/>
      <w:divBdr>
        <w:top w:val="none" w:sz="0" w:space="0" w:color="auto"/>
        <w:left w:val="none" w:sz="0" w:space="0" w:color="auto"/>
        <w:bottom w:val="none" w:sz="0" w:space="0" w:color="auto"/>
        <w:right w:val="none" w:sz="0" w:space="0" w:color="auto"/>
      </w:divBdr>
    </w:div>
    <w:div w:id="2000845051">
      <w:bodyDiv w:val="1"/>
      <w:marLeft w:val="0"/>
      <w:marRight w:val="0"/>
      <w:marTop w:val="0"/>
      <w:marBottom w:val="0"/>
      <w:divBdr>
        <w:top w:val="none" w:sz="0" w:space="0" w:color="auto"/>
        <w:left w:val="none" w:sz="0" w:space="0" w:color="auto"/>
        <w:bottom w:val="none" w:sz="0" w:space="0" w:color="auto"/>
        <w:right w:val="none" w:sz="0" w:space="0" w:color="auto"/>
      </w:divBdr>
    </w:div>
    <w:div w:id="204243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hrc.govt.nz"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556E8D4A25A4ADFAAA193775EFC4356"/>
        <w:category>
          <w:name w:val="General"/>
          <w:gallery w:val="placeholder"/>
        </w:category>
        <w:types>
          <w:type w:val="bbPlcHdr"/>
        </w:types>
        <w:behaviors>
          <w:behavior w:val="content"/>
        </w:behaviors>
        <w:guid w:val="{513EDF0C-E914-4095-9E84-68118B634EA3}"/>
      </w:docPartPr>
      <w:docPartBody>
        <w:p w:rsidR="00AC71D3" w:rsidRDefault="00C40D9C" w:rsidP="00C40D9C">
          <w:pPr>
            <w:pStyle w:val="3556E8D4A25A4ADFAAA193775EFC43565"/>
          </w:pPr>
          <w:r w:rsidRPr="00DC1123">
            <w:rPr>
              <w:rFonts w:cs="Arial"/>
              <w:szCs w:val="20"/>
            </w:rPr>
            <w:t>Click here to enter text.</w:t>
          </w:r>
        </w:p>
      </w:docPartBody>
    </w:docPart>
    <w:docPart>
      <w:docPartPr>
        <w:name w:val="37873A1597F84878BBC90BA631F7CB25"/>
        <w:category>
          <w:name w:val="General"/>
          <w:gallery w:val="placeholder"/>
        </w:category>
        <w:types>
          <w:type w:val="bbPlcHdr"/>
        </w:types>
        <w:behaviors>
          <w:behavior w:val="content"/>
        </w:behaviors>
        <w:guid w:val="{953FC009-94E4-42DE-89BC-58F2292D7F37}"/>
      </w:docPartPr>
      <w:docPartBody>
        <w:p w:rsidR="00AC71D3" w:rsidRDefault="00C40D9C" w:rsidP="00C40D9C">
          <w:pPr>
            <w:pStyle w:val="37873A1597F84878BBC90BA631F7CB255"/>
          </w:pPr>
          <w:r w:rsidRPr="00DC1123">
            <w:rPr>
              <w:rFonts w:cs="Arial"/>
              <w:szCs w:val="20"/>
            </w:rPr>
            <w:t>Click here to enter text.</w:t>
          </w:r>
        </w:p>
      </w:docPartBody>
    </w:docPart>
    <w:docPart>
      <w:docPartPr>
        <w:name w:val="A4D4A3219EFE4C09AA7B51B807A58C3E"/>
        <w:category>
          <w:name w:val="General"/>
          <w:gallery w:val="placeholder"/>
        </w:category>
        <w:types>
          <w:type w:val="bbPlcHdr"/>
        </w:types>
        <w:behaviors>
          <w:behavior w:val="content"/>
        </w:behaviors>
        <w:guid w:val="{E5143180-B281-464E-B020-9A7E2591F2B1}"/>
      </w:docPartPr>
      <w:docPartBody>
        <w:p w:rsidR="001F0830" w:rsidRDefault="00C40D9C" w:rsidP="00C40D9C">
          <w:pPr>
            <w:pStyle w:val="A4D4A3219EFE4C09AA7B51B807A58C3E5"/>
          </w:pPr>
          <w:r w:rsidRPr="00B214DE">
            <w:rPr>
              <w:rStyle w:val="PlaceholderText"/>
              <w:rFonts w:cs="Arial"/>
              <w:color w:val="7F7F7F" w:themeColor="text1" w:themeTint="80"/>
            </w:rPr>
            <w:t xml:space="preserve">Click here to enter text. </w:t>
          </w:r>
          <w:r w:rsidRPr="00B214DE">
            <w:rPr>
              <w:rStyle w:val="PlaceholderText"/>
              <w:rFonts w:cs="Arial"/>
              <w:color w:val="auto"/>
            </w:rPr>
            <w:t xml:space="preserve">Provide the research rationale and a robust demonstration of the research gap, statement of purpose or aims for research, hypothesis, new knowledge, technical advance and innovation. </w:t>
          </w:r>
          <w:r w:rsidRPr="00B214DE">
            <w:rPr>
              <w:rFonts w:cs="Arial"/>
              <w:szCs w:val="20"/>
            </w:rPr>
            <w:t>All HRC-funded research must focus on health and improving health outcomes and be aligned with the priorities (Section 1.2) and meet the requirements (Section 1.3) outlined in</w:t>
          </w:r>
          <w:r w:rsidRPr="00B214DE">
            <w:rPr>
              <w:rFonts w:cs="Arial"/>
            </w:rPr>
            <w:t xml:space="preserve"> the </w:t>
          </w:r>
          <w:r w:rsidRPr="00B214DE">
            <w:rPr>
              <w:rFonts w:cs="Arial"/>
              <w:b/>
              <w:bCs/>
            </w:rPr>
            <w:t>2027 Project Expression of Interest (EOI) Application Guidelines</w:t>
          </w:r>
          <w:r w:rsidRPr="00B214DE">
            <w:t>.</w:t>
          </w:r>
        </w:p>
      </w:docPartBody>
    </w:docPart>
    <w:docPart>
      <w:docPartPr>
        <w:name w:val="A8C54C67184D49C7AF0B13731DF44ED8"/>
        <w:category>
          <w:name w:val="General"/>
          <w:gallery w:val="placeholder"/>
        </w:category>
        <w:types>
          <w:type w:val="bbPlcHdr"/>
        </w:types>
        <w:behaviors>
          <w:behavior w:val="content"/>
        </w:behaviors>
        <w:guid w:val="{98D119F4-4A44-4780-BC13-A396277574D7}"/>
      </w:docPartPr>
      <w:docPartBody>
        <w:p w:rsidR="001F0830" w:rsidRDefault="00C40D9C" w:rsidP="00C40D9C">
          <w:pPr>
            <w:pStyle w:val="A8C54C67184D49C7AF0B13731DF44ED85"/>
          </w:pPr>
          <w:r w:rsidRPr="00DA6FC3">
            <w:rPr>
              <w:rStyle w:val="PlaceholderText"/>
              <w:rFonts w:cs="Arial"/>
              <w:color w:val="7F7F7F" w:themeColor="text1" w:themeTint="80"/>
            </w:rPr>
            <w:t xml:space="preserve">Click here to enter text. </w:t>
          </w:r>
          <w:r w:rsidRPr="00833D5F">
            <w:rPr>
              <w:rFonts w:eastAsia="Times New Roman" w:cs="Arial"/>
            </w:rPr>
            <w:t>Provide sufficient details for assessment of protocols, feasibility and validity of dat</w:t>
          </w:r>
          <w:r>
            <w:rPr>
              <w:rFonts w:eastAsia="Times New Roman" w:cs="Arial"/>
            </w:rPr>
            <w:t>a.</w:t>
          </w:r>
        </w:p>
      </w:docPartBody>
    </w:docPart>
    <w:docPart>
      <w:docPartPr>
        <w:name w:val="5049BBFAE5FA40B7B9F9D9DBAFBEDDF4"/>
        <w:category>
          <w:name w:val="General"/>
          <w:gallery w:val="placeholder"/>
        </w:category>
        <w:types>
          <w:type w:val="bbPlcHdr"/>
        </w:types>
        <w:behaviors>
          <w:behavior w:val="content"/>
        </w:behaviors>
        <w:guid w:val="{D27A76C9-C7A1-4207-B228-F3413D503A05}"/>
      </w:docPartPr>
      <w:docPartBody>
        <w:p w:rsidR="00C40D9C" w:rsidRDefault="00C40D9C" w:rsidP="00BD7BE6">
          <w:pPr>
            <w:pStyle w:val="Text"/>
            <w:rPr>
              <w:rFonts w:eastAsia="Calibri" w:cs="Arial"/>
            </w:rPr>
          </w:pPr>
          <w:r w:rsidRPr="00BD7BE6">
            <w:rPr>
              <w:rStyle w:val="PlaceholderText"/>
              <w:rFonts w:cs="Arial"/>
              <w:color w:val="7F7F7F" w:themeColor="text1" w:themeTint="80"/>
            </w:rPr>
            <w:t xml:space="preserve">Click here to enter text. </w:t>
          </w:r>
          <w:r w:rsidRPr="00BD7BE6">
            <w:rPr>
              <w:rFonts w:eastAsia="Calibri" w:cs="Arial"/>
            </w:rPr>
            <w:t>There are two components to the assessment of ‘</w:t>
          </w:r>
          <w:r w:rsidRPr="000E00AC">
            <w:rPr>
              <w:rFonts w:eastAsia="Calibri" w:cs="Arial"/>
              <w:b/>
              <w:bCs/>
            </w:rPr>
            <w:t>pathway to impact</w:t>
          </w:r>
          <w:r w:rsidRPr="00667B3C">
            <w:rPr>
              <w:rFonts w:eastAsia="Calibri" w:cs="Arial"/>
            </w:rPr>
            <w:t>’:</w:t>
          </w:r>
          <w:r w:rsidRPr="00BD7BE6">
            <w:rPr>
              <w:rFonts w:eastAsia="Calibri" w:cs="Arial"/>
            </w:rPr>
            <w:t xml:space="preserve"> </w:t>
          </w:r>
        </w:p>
        <w:p w:rsidR="00C40D9C" w:rsidRPr="00BD7BE6" w:rsidRDefault="00C40D9C" w:rsidP="00BD7BE6">
          <w:pPr>
            <w:pStyle w:val="Text"/>
            <w:rPr>
              <w:rFonts w:eastAsia="Calibri" w:cs="Arial"/>
            </w:rPr>
          </w:pPr>
        </w:p>
        <w:p w:rsidR="00C40D9C" w:rsidRPr="00BD7BE6" w:rsidRDefault="00C40D9C" w:rsidP="00C40D9C">
          <w:pPr>
            <w:numPr>
              <w:ilvl w:val="0"/>
              <w:numId w:val="5"/>
            </w:numPr>
            <w:spacing w:after="0" w:line="240" w:lineRule="auto"/>
            <w:ind w:left="714" w:hanging="357"/>
            <w:rPr>
              <w:rFonts w:ascii="Arial" w:eastAsia="Calibri" w:hAnsi="Arial" w:cs="Arial"/>
            </w:rPr>
          </w:pPr>
          <w:r w:rsidRPr="00BD7BE6">
            <w:rPr>
              <w:rFonts w:ascii="Arial" w:eastAsia="Calibri" w:hAnsi="Arial" w:cs="Arial"/>
              <w:b/>
            </w:rPr>
            <w:t>What types of benefits</w:t>
          </w:r>
          <w:r w:rsidRPr="00BD7BE6">
            <w:rPr>
              <w:rFonts w:ascii="Arial" w:eastAsia="Calibri" w:hAnsi="Arial" w:cs="Arial"/>
            </w:rPr>
            <w:t xml:space="preserve"> are expected to arise from your research, and </w:t>
          </w:r>
          <w:r w:rsidRPr="00BD7BE6">
            <w:rPr>
              <w:rFonts w:ascii="Arial" w:eastAsia="Calibri" w:hAnsi="Arial" w:cs="Arial"/>
              <w:b/>
            </w:rPr>
            <w:t>who will benefit</w:t>
          </w:r>
          <w:r w:rsidRPr="00BD7BE6">
            <w:rPr>
              <w:rFonts w:ascii="Arial" w:eastAsia="Calibri" w:hAnsi="Arial" w:cs="Arial"/>
            </w:rPr>
            <w:t xml:space="preserve">? Please answer as appropriate to the research context. A </w:t>
          </w:r>
          <w:r w:rsidRPr="00BD7BE6">
            <w:rPr>
              <w:rFonts w:ascii="Arial" w:eastAsia="Calibri" w:hAnsi="Arial" w:cs="Arial"/>
              <w:b/>
            </w:rPr>
            <w:t>description</w:t>
          </w:r>
          <w:r w:rsidRPr="00BD7BE6">
            <w:rPr>
              <w:rFonts w:ascii="Arial" w:eastAsia="Calibri" w:hAnsi="Arial" w:cs="Arial"/>
            </w:rPr>
            <w:t xml:space="preserve"> of how your research might be used and the anticipated benefits for New Zealand. </w:t>
          </w:r>
        </w:p>
        <w:p w:rsidR="00C40D9C" w:rsidRPr="00BD7BE6" w:rsidRDefault="00C40D9C" w:rsidP="00BD7BE6">
          <w:pPr>
            <w:ind w:left="714"/>
            <w:rPr>
              <w:rFonts w:ascii="Arial" w:eastAsia="Calibri" w:hAnsi="Arial" w:cs="Arial"/>
            </w:rPr>
          </w:pPr>
        </w:p>
        <w:p w:rsidR="001F0830" w:rsidRDefault="00C40D9C" w:rsidP="00C40D9C">
          <w:pPr>
            <w:pStyle w:val="5049BBFAE5FA40B7B9F9D9DBAFBEDDF45"/>
          </w:pPr>
          <w:r w:rsidRPr="00BD7BE6">
            <w:rPr>
              <w:rFonts w:ascii="Arial" w:eastAsia="Calibri" w:hAnsi="Arial" w:cs="Arial"/>
              <w:b/>
            </w:rPr>
            <w:t>What specific activities will you undertake</w:t>
          </w:r>
          <w:r w:rsidRPr="00BD7BE6">
            <w:rPr>
              <w:rFonts w:ascii="Arial" w:eastAsia="Calibri" w:hAnsi="Arial" w:cs="Arial"/>
            </w:rPr>
            <w:t xml:space="preserve">, during the life of the project, to maximise the use and benefits of your research? Summarise </w:t>
          </w:r>
          <w:r w:rsidRPr="00BD7BE6">
            <w:rPr>
              <w:rFonts w:ascii="Arial" w:eastAsia="Calibri" w:hAnsi="Arial" w:cs="Arial"/>
              <w:b/>
            </w:rPr>
            <w:t>the team’s track record of knowledge transfer</w:t>
          </w:r>
          <w:r w:rsidRPr="00BD7BE6">
            <w:rPr>
              <w:rFonts w:ascii="Arial" w:eastAsia="Calibri" w:hAnsi="Arial" w:cs="Arial"/>
            </w:rPr>
            <w:t xml:space="preserve"> from similar research. The action plan to maximise the use and benefits of research.</w:t>
          </w:r>
          <w:r w:rsidRPr="001C1981">
            <w:rPr>
              <w:rFonts w:ascii="Arial" w:eastAsia="Calibri" w:hAnsi="Arial" w:cs="Arial"/>
            </w:rPr>
            <w:t xml:space="preserve"> </w:t>
          </w:r>
        </w:p>
      </w:docPartBody>
    </w:docPart>
    <w:docPart>
      <w:docPartPr>
        <w:name w:val="1E113EBA5F494D28BD7C01A021C78251"/>
        <w:category>
          <w:name w:val="General"/>
          <w:gallery w:val="placeholder"/>
        </w:category>
        <w:types>
          <w:type w:val="bbPlcHdr"/>
        </w:types>
        <w:behaviors>
          <w:behavior w:val="content"/>
        </w:behaviors>
        <w:guid w:val="{990FD202-8304-4364-A60D-6B9BFA56E45B}"/>
      </w:docPartPr>
      <w:docPartBody>
        <w:p w:rsidR="00C40D9C" w:rsidRDefault="00C40D9C" w:rsidP="00403F57">
          <w:pPr>
            <w:pStyle w:val="Text"/>
            <w:rPr>
              <w:rFonts w:eastAsia="Times New Roman" w:cs="Arial"/>
            </w:rPr>
          </w:pPr>
          <w:r w:rsidRPr="00403F57">
            <w:rPr>
              <w:rStyle w:val="PlaceholderText"/>
              <w:rFonts w:cs="Arial"/>
              <w:color w:val="7F7F7F" w:themeColor="text1" w:themeTint="80"/>
            </w:rPr>
            <w:t xml:space="preserve">Click here to enter text. </w:t>
          </w:r>
          <w:r w:rsidRPr="009C5C23">
            <w:rPr>
              <w:rFonts w:eastAsia="Times New Roman" w:cs="Arial"/>
            </w:rPr>
            <w:t xml:space="preserve">Consideration should be given to </w:t>
          </w:r>
          <w:r w:rsidRPr="00770DE3">
            <w:rPr>
              <w:rFonts w:eastAsia="Times New Roman" w:cs="Arial"/>
            </w:rPr>
            <w:t xml:space="preserve">all potential ways in which the proposal will advance Māori health, and to outline what actions </w:t>
          </w:r>
          <w:r>
            <w:rPr>
              <w:rFonts w:eastAsia="Times New Roman" w:cs="Arial"/>
            </w:rPr>
            <w:t>you</w:t>
          </w:r>
          <w:r w:rsidRPr="00770DE3">
            <w:rPr>
              <w:rFonts w:eastAsia="Times New Roman" w:cs="Arial"/>
            </w:rPr>
            <w:t xml:space="preserve"> will undertake to help achieve this potential. Assessment of Māori health advancement will explicitly consider two components:</w:t>
          </w:r>
        </w:p>
        <w:p w:rsidR="00C40D9C" w:rsidRPr="00770DE3" w:rsidRDefault="00C40D9C" w:rsidP="00403F57">
          <w:pPr>
            <w:pStyle w:val="Text"/>
            <w:rPr>
              <w:rFonts w:eastAsia="Times New Roman" w:cs="Arial"/>
            </w:rPr>
          </w:pPr>
        </w:p>
        <w:p w:rsidR="00C40D9C" w:rsidRDefault="00C40D9C" w:rsidP="00C40D9C">
          <w:pPr>
            <w:pStyle w:val="Text"/>
            <w:numPr>
              <w:ilvl w:val="0"/>
              <w:numId w:val="6"/>
            </w:numPr>
            <w:rPr>
              <w:rFonts w:eastAsia="Times New Roman" w:cs="Arial"/>
            </w:rPr>
          </w:pPr>
          <w:r w:rsidRPr="00770DE3">
            <w:rPr>
              <w:rFonts w:eastAsia="Times New Roman" w:cs="Arial"/>
              <w:b/>
              <w:bCs/>
            </w:rPr>
            <w:t>How will the outcomes</w:t>
          </w:r>
          <w:r w:rsidRPr="00770DE3">
            <w:rPr>
              <w:rFonts w:eastAsia="Times New Roman" w:cs="Arial"/>
            </w:rPr>
            <w:t xml:space="preserve"> of your research contribute to Māori health advancement?</w:t>
          </w:r>
        </w:p>
        <w:p w:rsidR="00C40D9C" w:rsidRPr="00770DE3" w:rsidRDefault="00C40D9C" w:rsidP="00403F57">
          <w:pPr>
            <w:pStyle w:val="Text"/>
            <w:ind w:left="720"/>
            <w:rPr>
              <w:rFonts w:eastAsia="Times New Roman" w:cs="Arial"/>
            </w:rPr>
          </w:pPr>
        </w:p>
        <w:p w:rsidR="00C40D9C" w:rsidRPr="00770DE3" w:rsidRDefault="00C40D9C" w:rsidP="00C40D9C">
          <w:pPr>
            <w:pStyle w:val="Text"/>
            <w:numPr>
              <w:ilvl w:val="0"/>
              <w:numId w:val="6"/>
            </w:numPr>
            <w:rPr>
              <w:rFonts w:eastAsia="Times New Roman" w:cs="Arial"/>
            </w:rPr>
          </w:pPr>
          <w:r w:rsidRPr="00770DE3">
            <w:rPr>
              <w:rFonts w:eastAsia="Times New Roman" w:cs="Arial"/>
              <w:b/>
              <w:bCs/>
            </w:rPr>
            <w:t>What activities have you already undertaken</w:t>
          </w:r>
          <w:r w:rsidRPr="00770DE3">
            <w:rPr>
              <w:rFonts w:eastAsia="Times New Roman" w:cs="Arial"/>
            </w:rPr>
            <w:t xml:space="preserve"> (that are relevant to this project), and </w:t>
          </w:r>
          <w:r w:rsidRPr="00770DE3">
            <w:rPr>
              <w:rFonts w:eastAsia="Times New Roman" w:cs="Arial"/>
              <w:b/>
              <w:bCs/>
            </w:rPr>
            <w:t xml:space="preserve">what will you undertake </w:t>
          </w:r>
          <w:r w:rsidRPr="00770DE3">
            <w:rPr>
              <w:rFonts w:eastAsia="Times New Roman" w:cs="Arial"/>
            </w:rPr>
            <w:t>during this project, that will realise your research contribution to Māori health advancement?</w:t>
          </w:r>
        </w:p>
        <w:p w:rsidR="00C40D9C" w:rsidRDefault="00C40D9C" w:rsidP="00403F57">
          <w:pPr>
            <w:pStyle w:val="Text"/>
            <w:rPr>
              <w:rFonts w:eastAsia="Times New Roman" w:cs="Arial"/>
            </w:rPr>
          </w:pPr>
        </w:p>
        <w:p w:rsidR="001F0830" w:rsidRDefault="00C40D9C" w:rsidP="00C40D9C">
          <w:pPr>
            <w:pStyle w:val="1E113EBA5F494D28BD7C01A021C782515"/>
          </w:pPr>
          <w:r w:rsidRPr="00770DE3">
            <w:rPr>
              <w:rFonts w:eastAsia="Times New Roman" w:cs="Arial"/>
            </w:rPr>
            <w:t>All applicants for HRC funding will be required to address these two questions in their proposals. In responding to these questions, applicants should consider how their research is informed by the four domains of Māori health advancement (see the Māori Health Advancement Guidelines for more details).</w:t>
          </w:r>
        </w:p>
      </w:docPartBody>
    </w:docPart>
    <w:docPart>
      <w:docPartPr>
        <w:name w:val="AA37F2471174457D8DFE9242FEF3A177"/>
        <w:category>
          <w:name w:val="General"/>
          <w:gallery w:val="placeholder"/>
        </w:category>
        <w:types>
          <w:type w:val="bbPlcHdr"/>
        </w:types>
        <w:behaviors>
          <w:behavior w:val="content"/>
        </w:behaviors>
        <w:guid w:val="{56A26FC5-BAB4-4FDC-A730-052257695A11}"/>
      </w:docPartPr>
      <w:docPartBody>
        <w:p w:rsidR="001F0830" w:rsidRDefault="00C40D9C" w:rsidP="00C40D9C">
          <w:pPr>
            <w:pStyle w:val="AA37F2471174457D8DFE9242FEF3A1775"/>
          </w:pPr>
          <w:r w:rsidRPr="00023C0A">
            <w:rPr>
              <w:rStyle w:val="PlaceholderText"/>
              <w:rFonts w:cs="Arial"/>
              <w:color w:val="7F7F7F" w:themeColor="text1" w:themeTint="80"/>
            </w:rPr>
            <w:t xml:space="preserve">Click here to enter text. </w:t>
          </w:r>
          <w:r w:rsidRPr="00833D5F">
            <w:rPr>
              <w:rFonts w:eastAsia="Calibri" w:cs="Arial"/>
            </w:rPr>
            <w:t>Provide evidence that the team has the experience, qualifications and infrastructure to deliver the research. Declare any career disruptions that may be relevant to your career history. Clearly define the role, expertise and track record of each member of the team giving particular weight to those with high FTE commitments to the project. The role and FTE</w:t>
          </w:r>
          <w:r>
            <w:rPr>
              <w:rFonts w:eastAsia="Calibri" w:cs="Arial"/>
            </w:rPr>
            <w:t xml:space="preserve"> band</w:t>
          </w:r>
          <w:r w:rsidRPr="00833D5F">
            <w:rPr>
              <w:rFonts w:eastAsia="Calibri" w:cs="Arial"/>
            </w:rPr>
            <w:t xml:space="preserve"> of each team member is required</w:t>
          </w:r>
          <w:r>
            <w:rPr>
              <w:rFonts w:eastAsia="Calibri" w:cs="Arial"/>
            </w:rPr>
            <w:t xml:space="preserve"> in Module 1</w:t>
          </w:r>
          <w:r w:rsidRPr="00833D5F">
            <w:rPr>
              <w:rFonts w:eastAsia="Calibri" w:cs="Arial"/>
            </w:rPr>
            <w:t>.</w:t>
          </w:r>
        </w:p>
      </w:docPartBody>
    </w:docPart>
    <w:docPart>
      <w:docPartPr>
        <w:name w:val="63752A2D907B4EBCBA629E705C4B0A18"/>
        <w:category>
          <w:name w:val="General"/>
          <w:gallery w:val="placeholder"/>
        </w:category>
        <w:types>
          <w:type w:val="bbPlcHdr"/>
        </w:types>
        <w:behaviors>
          <w:behavior w:val="content"/>
        </w:behaviors>
        <w:guid w:val="{8239A288-8E1E-442E-BC53-B8EA5AB95DE4}"/>
      </w:docPartPr>
      <w:docPartBody>
        <w:p w:rsidR="00C40D9C" w:rsidRDefault="00C40D9C" w:rsidP="003B2562">
          <w:pPr>
            <w:pStyle w:val="Text"/>
            <w:rPr>
              <w:rFonts w:eastAsia="Times New Roman" w:cs="Arial"/>
              <w:bCs/>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r w:rsidRPr="00833D5F">
            <w:rPr>
              <w:rFonts w:eastAsia="Times New Roman" w:cs="Arial"/>
              <w:b/>
            </w:rPr>
            <w:t>Endnote</w:t>
          </w:r>
          <w:r w:rsidRPr="00833D5F">
            <w:rPr>
              <w:rFonts w:eastAsia="Times New Roman" w:cs="Arial"/>
            </w:rPr>
            <w:t xml:space="preserve"> lists should be copied into a plain text editor before adding here. </w:t>
          </w:r>
          <w:r w:rsidRPr="00833D5F">
            <w:rPr>
              <w:rFonts w:eastAsia="Times New Roman" w:cs="Arial"/>
              <w:bCs/>
            </w:rPr>
            <w:t>Details must include a full list of all author(s), title of article, journal, year, volume and page numbers. Asterisks are to be placed beside applicant's publications. If references are multi-authored, there is discretion to limit the author list to a more convenient number to fit any space limitations.</w:t>
          </w:r>
          <w:r>
            <w:rPr>
              <w:rFonts w:eastAsia="Times New Roman" w:cs="Arial"/>
              <w:bCs/>
            </w:rPr>
            <w:t xml:space="preserve"> </w:t>
          </w:r>
        </w:p>
        <w:p w:rsidR="00C40D9C" w:rsidRDefault="00C40D9C" w:rsidP="003B2562">
          <w:pPr>
            <w:pStyle w:val="Text"/>
            <w:rPr>
              <w:rFonts w:eastAsia="Times New Roman" w:cs="Arial"/>
              <w:bCs/>
            </w:rPr>
          </w:pPr>
        </w:p>
        <w:p w:rsidR="000E345C" w:rsidRDefault="00C40D9C" w:rsidP="00C40D9C">
          <w:pPr>
            <w:pStyle w:val="63752A2D907B4EBCBA629E705C4B0A185"/>
          </w:pPr>
          <w:r>
            <w:rPr>
              <w:rFonts w:eastAsia="Times New Roman" w:cs="Arial"/>
              <w:bCs/>
            </w:rPr>
            <w:t>A r</w:t>
          </w:r>
          <w:r w:rsidRPr="00833D5F">
            <w:rPr>
              <w:rFonts w:eastAsia="Times New Roman" w:cs="Arial"/>
              <w:bCs/>
            </w:rPr>
            <w:t>eference to Māori terms in the application with</w:t>
          </w:r>
          <w:r>
            <w:rPr>
              <w:rFonts w:eastAsia="Times New Roman" w:cs="Arial"/>
              <w:bCs/>
            </w:rPr>
            <w:t xml:space="preserve"> a</w:t>
          </w:r>
          <w:r w:rsidRPr="00833D5F">
            <w:rPr>
              <w:rFonts w:eastAsia="Times New Roman" w:cs="Arial"/>
              <w:bCs/>
            </w:rPr>
            <w:t xml:space="preserve"> brief translation </w:t>
          </w:r>
          <w:r>
            <w:rPr>
              <w:rFonts w:eastAsia="Times New Roman" w:cs="Arial"/>
              <w:bCs/>
            </w:rPr>
            <w:t xml:space="preserve">could </w:t>
          </w:r>
          <w:r w:rsidRPr="00833D5F">
            <w:rPr>
              <w:rFonts w:eastAsia="Times New Roman" w:cs="Arial"/>
              <w:bCs/>
            </w:rPr>
            <w:t xml:space="preserve">be included </w:t>
          </w:r>
          <w:r>
            <w:rPr>
              <w:rFonts w:eastAsia="Times New Roman" w:cs="Arial"/>
              <w:bCs/>
            </w:rPr>
            <w:t>in this section but is not included in the page limit</w:t>
          </w:r>
          <w:r w:rsidRPr="00833D5F">
            <w:rPr>
              <w:rFonts w:eastAsia="Times New Roman" w:cs="Arial"/>
              <w:bC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C625F"/>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2F7980"/>
    <w:multiLevelType w:val="hybridMultilevel"/>
    <w:tmpl w:val="F8D6EB3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5CA61158"/>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4570895"/>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78703B7C"/>
    <w:multiLevelType w:val="multilevel"/>
    <w:tmpl w:val="9E1E4F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7D73664B"/>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28547284">
    <w:abstractNumId w:val="0"/>
  </w:num>
  <w:num w:numId="2" w16cid:durableId="1927499117">
    <w:abstractNumId w:val="2"/>
  </w:num>
  <w:num w:numId="3" w16cid:durableId="49231611">
    <w:abstractNumId w:val="3"/>
  </w:num>
  <w:num w:numId="4" w16cid:durableId="13528766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75883096">
    <w:abstractNumId w:val="5"/>
  </w:num>
  <w:num w:numId="6" w16cid:durableId="1083603098">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3D5C"/>
    <w:rsid w:val="00012450"/>
    <w:rsid w:val="00062B67"/>
    <w:rsid w:val="00072B15"/>
    <w:rsid w:val="000C21C3"/>
    <w:rsid w:val="000E345C"/>
    <w:rsid w:val="000E6ACA"/>
    <w:rsid w:val="0014640E"/>
    <w:rsid w:val="0016371B"/>
    <w:rsid w:val="001903C3"/>
    <w:rsid w:val="001A1598"/>
    <w:rsid w:val="001B27F5"/>
    <w:rsid w:val="001B43F4"/>
    <w:rsid w:val="001C041C"/>
    <w:rsid w:val="001C4EF5"/>
    <w:rsid w:val="001F0830"/>
    <w:rsid w:val="00201539"/>
    <w:rsid w:val="002133E7"/>
    <w:rsid w:val="00254792"/>
    <w:rsid w:val="00256320"/>
    <w:rsid w:val="002712AB"/>
    <w:rsid w:val="002A3F18"/>
    <w:rsid w:val="002E39E9"/>
    <w:rsid w:val="002E6747"/>
    <w:rsid w:val="00311B82"/>
    <w:rsid w:val="00313BF0"/>
    <w:rsid w:val="00335AB8"/>
    <w:rsid w:val="003442A6"/>
    <w:rsid w:val="0037761E"/>
    <w:rsid w:val="00380592"/>
    <w:rsid w:val="0038567E"/>
    <w:rsid w:val="00396D3E"/>
    <w:rsid w:val="003A3BF4"/>
    <w:rsid w:val="003E352B"/>
    <w:rsid w:val="003E50C1"/>
    <w:rsid w:val="00422FBC"/>
    <w:rsid w:val="00430BE3"/>
    <w:rsid w:val="004600FA"/>
    <w:rsid w:val="004F001C"/>
    <w:rsid w:val="0052477D"/>
    <w:rsid w:val="0053698A"/>
    <w:rsid w:val="00542483"/>
    <w:rsid w:val="00543D22"/>
    <w:rsid w:val="0056329C"/>
    <w:rsid w:val="00571B53"/>
    <w:rsid w:val="00573166"/>
    <w:rsid w:val="005B2285"/>
    <w:rsid w:val="005B5443"/>
    <w:rsid w:val="005C307F"/>
    <w:rsid w:val="005E0413"/>
    <w:rsid w:val="005E38FB"/>
    <w:rsid w:val="00601ABB"/>
    <w:rsid w:val="006151A5"/>
    <w:rsid w:val="00672D11"/>
    <w:rsid w:val="00673965"/>
    <w:rsid w:val="006C3315"/>
    <w:rsid w:val="006D655F"/>
    <w:rsid w:val="006D77C0"/>
    <w:rsid w:val="006E146A"/>
    <w:rsid w:val="006E5694"/>
    <w:rsid w:val="007357BF"/>
    <w:rsid w:val="00736EBD"/>
    <w:rsid w:val="007870B0"/>
    <w:rsid w:val="00790578"/>
    <w:rsid w:val="00792DF0"/>
    <w:rsid w:val="00793D5C"/>
    <w:rsid w:val="007A0203"/>
    <w:rsid w:val="007C0999"/>
    <w:rsid w:val="007C2343"/>
    <w:rsid w:val="007E7359"/>
    <w:rsid w:val="00800246"/>
    <w:rsid w:val="0083533C"/>
    <w:rsid w:val="008757F8"/>
    <w:rsid w:val="008831D2"/>
    <w:rsid w:val="00887B37"/>
    <w:rsid w:val="008B248F"/>
    <w:rsid w:val="008E5AA3"/>
    <w:rsid w:val="00904196"/>
    <w:rsid w:val="00910684"/>
    <w:rsid w:val="00940073"/>
    <w:rsid w:val="00952197"/>
    <w:rsid w:val="00955F76"/>
    <w:rsid w:val="009621F8"/>
    <w:rsid w:val="009904CB"/>
    <w:rsid w:val="009A39A3"/>
    <w:rsid w:val="009C7B4F"/>
    <w:rsid w:val="009D5311"/>
    <w:rsid w:val="009E0472"/>
    <w:rsid w:val="009E1C8C"/>
    <w:rsid w:val="009E688E"/>
    <w:rsid w:val="00A153A4"/>
    <w:rsid w:val="00A21EF2"/>
    <w:rsid w:val="00A378FC"/>
    <w:rsid w:val="00A52672"/>
    <w:rsid w:val="00A5394A"/>
    <w:rsid w:val="00A6051D"/>
    <w:rsid w:val="00A61D79"/>
    <w:rsid w:val="00AC71D3"/>
    <w:rsid w:val="00AC7525"/>
    <w:rsid w:val="00AD6EA7"/>
    <w:rsid w:val="00AE5369"/>
    <w:rsid w:val="00AE63A3"/>
    <w:rsid w:val="00B00672"/>
    <w:rsid w:val="00B26F9D"/>
    <w:rsid w:val="00B41265"/>
    <w:rsid w:val="00B44F48"/>
    <w:rsid w:val="00B61F8C"/>
    <w:rsid w:val="00BA7977"/>
    <w:rsid w:val="00BE7514"/>
    <w:rsid w:val="00C0505C"/>
    <w:rsid w:val="00C0665E"/>
    <w:rsid w:val="00C15D22"/>
    <w:rsid w:val="00C40D9C"/>
    <w:rsid w:val="00C6677F"/>
    <w:rsid w:val="00C73E02"/>
    <w:rsid w:val="00CA07E9"/>
    <w:rsid w:val="00CA49A6"/>
    <w:rsid w:val="00CE7B5C"/>
    <w:rsid w:val="00CF37A2"/>
    <w:rsid w:val="00D150AD"/>
    <w:rsid w:val="00D35E5A"/>
    <w:rsid w:val="00D400CA"/>
    <w:rsid w:val="00D45126"/>
    <w:rsid w:val="00D637DC"/>
    <w:rsid w:val="00D77A9E"/>
    <w:rsid w:val="00DA5FCD"/>
    <w:rsid w:val="00DA6D95"/>
    <w:rsid w:val="00DC7131"/>
    <w:rsid w:val="00E01B09"/>
    <w:rsid w:val="00E05421"/>
    <w:rsid w:val="00E16972"/>
    <w:rsid w:val="00E45B90"/>
    <w:rsid w:val="00E503B3"/>
    <w:rsid w:val="00E63DBD"/>
    <w:rsid w:val="00EA275B"/>
    <w:rsid w:val="00EA4FCC"/>
    <w:rsid w:val="00EB376F"/>
    <w:rsid w:val="00EC163F"/>
    <w:rsid w:val="00EF01EA"/>
    <w:rsid w:val="00F07535"/>
    <w:rsid w:val="00F1452E"/>
    <w:rsid w:val="00F23A99"/>
    <w:rsid w:val="00F3299D"/>
    <w:rsid w:val="00F3730A"/>
    <w:rsid w:val="00F5743D"/>
    <w:rsid w:val="00F95989"/>
    <w:rsid w:val="00FB2E75"/>
    <w:rsid w:val="00FB3C4A"/>
    <w:rsid w:val="00FC7C1E"/>
    <w:rsid w:val="00FD25C1"/>
    <w:rsid w:val="00FE31B8"/>
    <w:rsid w:val="00FE71CB"/>
    <w:rsid w:val="00FF4CD7"/>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ecimalSymbol w:val="."/>
  <w:listSeparator w:val=","/>
  <w14:docId w14:val="56010079"/>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iPriority="0"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0D9C"/>
    <w:rPr>
      <w:color w:val="808080"/>
    </w:rPr>
  </w:style>
  <w:style w:type="paragraph" w:styleId="Quote">
    <w:name w:val="Quote"/>
    <w:basedOn w:val="Normal"/>
    <w:next w:val="Normal"/>
    <w:link w:val="QuoteChar"/>
    <w:uiPriority w:val="29"/>
    <w:qFormat/>
    <w:rsid w:val="00D45126"/>
    <w:pPr>
      <w:spacing w:after="0" w:line="240" w:lineRule="auto"/>
    </w:pPr>
    <w:rPr>
      <w:rFonts w:ascii="Calibri" w:eastAsia="Times New Roman" w:hAnsi="Calibri" w:cs="Times New Roman"/>
      <w:i/>
      <w:iCs/>
      <w:color w:val="000000"/>
      <w:sz w:val="20"/>
      <w:szCs w:val="20"/>
    </w:rPr>
  </w:style>
  <w:style w:type="character" w:customStyle="1" w:styleId="QuoteChar">
    <w:name w:val="Quote Char"/>
    <w:link w:val="Quote"/>
    <w:uiPriority w:val="29"/>
    <w:rsid w:val="00D45126"/>
    <w:rPr>
      <w:rFonts w:ascii="Calibri" w:eastAsia="Times New Roman" w:hAnsi="Calibri" w:cs="Times New Roman"/>
      <w:i/>
      <w:iCs/>
      <w:color w:val="000000"/>
      <w:sz w:val="20"/>
      <w:szCs w:val="20"/>
    </w:rPr>
  </w:style>
  <w:style w:type="paragraph" w:styleId="TOC3">
    <w:name w:val="toc 3"/>
    <w:basedOn w:val="Normal"/>
    <w:next w:val="Normal"/>
    <w:autoRedefine/>
    <w:semiHidden/>
    <w:rsid w:val="00A6051D"/>
    <w:pPr>
      <w:spacing w:after="0" w:line="240" w:lineRule="auto"/>
      <w:ind w:left="440"/>
    </w:pPr>
    <w:rPr>
      <w:rFonts w:ascii="Calibri" w:eastAsia="Times New Roman" w:hAnsi="Calibri" w:cs="Times New Roman"/>
      <w:sz w:val="20"/>
      <w:szCs w:val="20"/>
    </w:rPr>
  </w:style>
  <w:style w:type="paragraph" w:styleId="BodyText2">
    <w:name w:val="Body Text 2"/>
    <w:basedOn w:val="Normal"/>
    <w:link w:val="BodyText2Char"/>
    <w:rsid w:val="00A6051D"/>
    <w:pPr>
      <w:spacing w:after="0" w:line="240" w:lineRule="auto"/>
      <w:ind w:left="720"/>
    </w:pPr>
    <w:rPr>
      <w:rFonts w:ascii="Calibri" w:eastAsia="Times New Roman" w:hAnsi="Calibri" w:cs="Times New Roman"/>
      <w:sz w:val="20"/>
      <w:szCs w:val="20"/>
    </w:rPr>
  </w:style>
  <w:style w:type="character" w:customStyle="1" w:styleId="BodyText2Char">
    <w:name w:val="Body Text 2 Char"/>
    <w:link w:val="BodyText2"/>
    <w:rsid w:val="00A6051D"/>
    <w:rPr>
      <w:rFonts w:ascii="Calibri" w:eastAsia="Times New Roman" w:hAnsi="Calibri" w:cs="Times New Roman"/>
      <w:sz w:val="20"/>
      <w:szCs w:val="20"/>
    </w:rPr>
  </w:style>
  <w:style w:type="paragraph" w:styleId="Revision">
    <w:name w:val="Revision"/>
    <w:hidden/>
    <w:uiPriority w:val="99"/>
    <w:semiHidden/>
    <w:rsid w:val="00A6051D"/>
    <w:pPr>
      <w:spacing w:after="0" w:line="240" w:lineRule="auto"/>
    </w:pPr>
    <w:rPr>
      <w:rFonts w:ascii="Book Antiqua" w:hAnsi="Book Antiqua"/>
      <w:lang w:eastAsia="en-US"/>
    </w:rPr>
  </w:style>
  <w:style w:type="table" w:styleId="TableGrid">
    <w:name w:val="Table Grid"/>
    <w:basedOn w:val="TableNormal"/>
    <w:rsid w:val="00EC163F"/>
    <w:pPr>
      <w:overflowPunct w:val="0"/>
      <w:autoSpaceDE w:val="0"/>
      <w:autoSpaceDN w:val="0"/>
      <w:adjustRightInd w:val="0"/>
      <w:spacing w:after="0" w:line="240" w:lineRule="auto"/>
      <w:textAlignment w:val="baseline"/>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qFormat/>
    <w:rsid w:val="00C40D9C"/>
    <w:pPr>
      <w:spacing w:after="0" w:line="240" w:lineRule="auto"/>
    </w:pPr>
    <w:rPr>
      <w:rFonts w:ascii="Arial" w:hAnsi="Arial"/>
      <w:sz w:val="20"/>
      <w:szCs w:val="16"/>
      <w:lang w:eastAsia="en-US"/>
    </w:rPr>
  </w:style>
  <w:style w:type="paragraph" w:styleId="FootnoteText">
    <w:name w:val="footnote text"/>
    <w:basedOn w:val="Normal"/>
    <w:link w:val="FootnoteTextChar"/>
    <w:rsid w:val="007C2343"/>
    <w:pPr>
      <w:spacing w:after="0" w:line="240" w:lineRule="auto"/>
    </w:pPr>
    <w:rPr>
      <w:rFonts w:ascii="Calibri" w:eastAsia="Times New Roman" w:hAnsi="Calibri" w:cs="Times New Roman"/>
      <w:sz w:val="20"/>
      <w:szCs w:val="20"/>
    </w:rPr>
  </w:style>
  <w:style w:type="character" w:customStyle="1" w:styleId="FootnoteTextChar">
    <w:name w:val="Footnote Text Char"/>
    <w:link w:val="FootnoteText"/>
    <w:rsid w:val="007C2343"/>
    <w:rPr>
      <w:rFonts w:ascii="Calibri" w:eastAsia="Times New Roman" w:hAnsi="Calibri" w:cs="Times New Roman"/>
      <w:sz w:val="20"/>
      <w:szCs w:val="20"/>
    </w:rPr>
  </w:style>
  <w:style w:type="paragraph" w:styleId="ListParagraph">
    <w:name w:val="List Paragraph"/>
    <w:basedOn w:val="Normal"/>
    <w:uiPriority w:val="34"/>
    <w:qFormat/>
    <w:rsid w:val="0052477D"/>
    <w:pPr>
      <w:spacing w:after="0" w:line="240" w:lineRule="auto"/>
      <w:ind w:left="720"/>
      <w:contextualSpacing/>
    </w:pPr>
    <w:rPr>
      <w:rFonts w:ascii="Calibri" w:eastAsiaTheme="minorHAnsi" w:hAnsi="Calibri" w:cs="Times New Roman"/>
      <w:sz w:val="20"/>
      <w:szCs w:val="20"/>
    </w:rPr>
  </w:style>
  <w:style w:type="paragraph" w:styleId="BodyText">
    <w:name w:val="Body Text"/>
    <w:basedOn w:val="Normal"/>
    <w:link w:val="BodyTextChar"/>
    <w:rsid w:val="007C2343"/>
    <w:pPr>
      <w:spacing w:after="0" w:line="240" w:lineRule="auto"/>
    </w:pPr>
    <w:rPr>
      <w:rFonts w:ascii="Calibri" w:eastAsiaTheme="minorHAnsi" w:hAnsi="Calibri" w:cs="Times New Roman"/>
      <w:i/>
      <w:sz w:val="20"/>
      <w:szCs w:val="20"/>
    </w:rPr>
  </w:style>
  <w:style w:type="character" w:customStyle="1" w:styleId="BodyTextChar">
    <w:name w:val="Body Text Char"/>
    <w:link w:val="BodyText"/>
    <w:rsid w:val="007C2343"/>
    <w:rPr>
      <w:rFonts w:ascii="Calibri" w:eastAsiaTheme="minorHAnsi" w:hAnsi="Calibri" w:cs="Times New Roman"/>
      <w:i/>
      <w:sz w:val="20"/>
      <w:szCs w:val="20"/>
    </w:rPr>
  </w:style>
  <w:style w:type="paragraph" w:styleId="Index5">
    <w:name w:val="index 5"/>
    <w:basedOn w:val="Normal"/>
    <w:next w:val="Normal"/>
    <w:autoRedefine/>
    <w:semiHidden/>
    <w:rsid w:val="007C2343"/>
    <w:pPr>
      <w:spacing w:after="0" w:line="240" w:lineRule="auto"/>
      <w:ind w:left="1100" w:hanging="220"/>
    </w:pPr>
    <w:rPr>
      <w:rFonts w:ascii="Calibri" w:eastAsia="Times New Roman" w:hAnsi="Calibri" w:cs="Times New Roman"/>
      <w:sz w:val="20"/>
      <w:szCs w:val="20"/>
    </w:rPr>
  </w:style>
  <w:style w:type="paragraph" w:customStyle="1" w:styleId="3556E8D4A25A4ADFAAA193775EFC435611">
    <w:name w:val="3556E8D4A25A4ADFAAA193775EFC435611"/>
    <w:rsid w:val="007C2343"/>
    <w:pPr>
      <w:spacing w:after="0" w:line="240" w:lineRule="auto"/>
    </w:pPr>
    <w:rPr>
      <w:rFonts w:ascii="Arial" w:hAnsi="Arial"/>
      <w:sz w:val="20"/>
      <w:szCs w:val="16"/>
      <w:lang w:eastAsia="en-US"/>
    </w:rPr>
  </w:style>
  <w:style w:type="paragraph" w:customStyle="1" w:styleId="37873A1597F84878BBC90BA631F7CB2511">
    <w:name w:val="37873A1597F84878BBC90BA631F7CB2511"/>
    <w:rsid w:val="007C2343"/>
    <w:pPr>
      <w:spacing w:after="0" w:line="240" w:lineRule="auto"/>
    </w:pPr>
    <w:rPr>
      <w:rFonts w:ascii="Arial" w:hAnsi="Arial"/>
      <w:sz w:val="20"/>
      <w:szCs w:val="16"/>
      <w:lang w:eastAsia="en-US"/>
    </w:rPr>
  </w:style>
  <w:style w:type="paragraph" w:customStyle="1" w:styleId="A4D4A3219EFE4C09AA7B51B807A58C3E11">
    <w:name w:val="A4D4A3219EFE4C09AA7B51B807A58C3E11"/>
    <w:rsid w:val="007C2343"/>
    <w:pPr>
      <w:spacing w:after="0" w:line="240" w:lineRule="auto"/>
    </w:pPr>
    <w:rPr>
      <w:rFonts w:ascii="Arial" w:hAnsi="Arial"/>
      <w:sz w:val="20"/>
      <w:szCs w:val="16"/>
      <w:lang w:eastAsia="en-US"/>
    </w:rPr>
  </w:style>
  <w:style w:type="paragraph" w:customStyle="1" w:styleId="A8C54C67184D49C7AF0B13731DF44ED811">
    <w:name w:val="A8C54C67184D49C7AF0B13731DF44ED811"/>
    <w:rsid w:val="007C2343"/>
    <w:pPr>
      <w:spacing w:after="0" w:line="240" w:lineRule="auto"/>
    </w:pPr>
    <w:rPr>
      <w:rFonts w:ascii="Arial" w:hAnsi="Arial"/>
      <w:sz w:val="20"/>
      <w:szCs w:val="16"/>
      <w:lang w:eastAsia="en-US"/>
    </w:rPr>
  </w:style>
  <w:style w:type="character" w:styleId="FootnoteReference">
    <w:name w:val="footnote reference"/>
    <w:rsid w:val="007C2343"/>
    <w:rPr>
      <w:vertAlign w:val="superscript"/>
    </w:rPr>
  </w:style>
  <w:style w:type="paragraph" w:customStyle="1" w:styleId="5049BBFAE5FA40B7B9F9D9DBAFBEDDF411">
    <w:name w:val="5049BBFAE5FA40B7B9F9D9DBAFBEDDF411"/>
    <w:rsid w:val="007C2343"/>
    <w:pPr>
      <w:spacing w:after="0" w:line="240" w:lineRule="auto"/>
    </w:pPr>
    <w:rPr>
      <w:rFonts w:ascii="Calibri" w:eastAsiaTheme="minorHAnsi" w:hAnsi="Calibri" w:cs="Times New Roman"/>
      <w:sz w:val="20"/>
      <w:szCs w:val="20"/>
      <w:lang w:eastAsia="en-US"/>
    </w:rPr>
  </w:style>
  <w:style w:type="character" w:styleId="PageNumber">
    <w:name w:val="page number"/>
    <w:basedOn w:val="DefaultParagraphFont"/>
    <w:rsid w:val="007C2343"/>
  </w:style>
  <w:style w:type="paragraph" w:customStyle="1" w:styleId="1E113EBA5F494D28BD7C01A021C7825111">
    <w:name w:val="1E113EBA5F494D28BD7C01A021C7825111"/>
    <w:rsid w:val="007C2343"/>
    <w:pPr>
      <w:spacing w:after="0" w:line="240" w:lineRule="auto"/>
    </w:pPr>
    <w:rPr>
      <w:rFonts w:ascii="Arial" w:hAnsi="Arial"/>
      <w:sz w:val="20"/>
      <w:szCs w:val="16"/>
      <w:lang w:eastAsia="en-US"/>
    </w:rPr>
  </w:style>
  <w:style w:type="paragraph" w:customStyle="1" w:styleId="AA37F2471174457D8DFE9242FEF3A17711">
    <w:name w:val="AA37F2471174457D8DFE9242FEF3A17711"/>
    <w:rsid w:val="007C2343"/>
    <w:pPr>
      <w:spacing w:after="0" w:line="240" w:lineRule="auto"/>
    </w:pPr>
    <w:rPr>
      <w:rFonts w:ascii="Arial" w:hAnsi="Arial"/>
      <w:sz w:val="20"/>
      <w:szCs w:val="16"/>
      <w:lang w:eastAsia="en-US"/>
    </w:rPr>
  </w:style>
  <w:style w:type="paragraph" w:styleId="EndnoteText">
    <w:name w:val="endnote text"/>
    <w:basedOn w:val="Normal"/>
    <w:link w:val="EndnoteTextChar"/>
    <w:uiPriority w:val="99"/>
    <w:semiHidden/>
    <w:unhideWhenUsed/>
    <w:rsid w:val="007C2343"/>
    <w:pPr>
      <w:spacing w:after="0" w:line="240" w:lineRule="auto"/>
    </w:pPr>
    <w:rPr>
      <w:rFonts w:ascii="Calibri" w:eastAsia="Times New Roman" w:hAnsi="Calibri" w:cs="Times New Roman"/>
      <w:sz w:val="20"/>
      <w:szCs w:val="20"/>
      <w:lang w:eastAsia="en-US"/>
    </w:rPr>
  </w:style>
  <w:style w:type="character" w:customStyle="1" w:styleId="EndnoteTextChar">
    <w:name w:val="Endnote Text Char"/>
    <w:link w:val="EndnoteText"/>
    <w:uiPriority w:val="99"/>
    <w:semiHidden/>
    <w:rsid w:val="007C2343"/>
    <w:rPr>
      <w:rFonts w:ascii="Calibri" w:eastAsia="Times New Roman" w:hAnsi="Calibri" w:cs="Times New Roman"/>
      <w:sz w:val="20"/>
      <w:szCs w:val="20"/>
      <w:lang w:eastAsia="en-US"/>
    </w:rPr>
  </w:style>
  <w:style w:type="paragraph" w:customStyle="1" w:styleId="63752A2D907B4EBCBA629E705C4B0A1811">
    <w:name w:val="63752A2D907B4EBCBA629E705C4B0A1811"/>
    <w:rsid w:val="007C2343"/>
    <w:pPr>
      <w:spacing w:after="0" w:line="240" w:lineRule="auto"/>
    </w:pPr>
    <w:rPr>
      <w:rFonts w:ascii="Arial" w:hAnsi="Arial"/>
      <w:sz w:val="20"/>
      <w:szCs w:val="16"/>
      <w:lang w:eastAsia="en-US"/>
    </w:rPr>
  </w:style>
  <w:style w:type="paragraph" w:customStyle="1" w:styleId="3556E8D4A25A4ADFAAA193775EFC4356">
    <w:name w:val="3556E8D4A25A4ADFAAA193775EFC4356"/>
    <w:rsid w:val="00D45126"/>
    <w:pPr>
      <w:spacing w:after="0" w:line="240" w:lineRule="auto"/>
    </w:pPr>
    <w:rPr>
      <w:rFonts w:ascii="Arial" w:hAnsi="Arial"/>
      <w:sz w:val="20"/>
      <w:szCs w:val="16"/>
      <w:lang w:eastAsia="en-US"/>
    </w:rPr>
  </w:style>
  <w:style w:type="paragraph" w:customStyle="1" w:styleId="37873A1597F84878BBC90BA631F7CB25">
    <w:name w:val="37873A1597F84878BBC90BA631F7CB25"/>
    <w:rsid w:val="00D45126"/>
    <w:pPr>
      <w:spacing w:after="0" w:line="240" w:lineRule="auto"/>
    </w:pPr>
    <w:rPr>
      <w:rFonts w:ascii="Arial" w:hAnsi="Arial"/>
      <w:sz w:val="20"/>
      <w:szCs w:val="16"/>
      <w:lang w:eastAsia="en-US"/>
    </w:rPr>
  </w:style>
  <w:style w:type="paragraph" w:customStyle="1" w:styleId="A4D4A3219EFE4C09AA7B51B807A58C3E">
    <w:name w:val="A4D4A3219EFE4C09AA7B51B807A58C3E"/>
    <w:rsid w:val="00D45126"/>
    <w:pPr>
      <w:spacing w:after="0" w:line="240" w:lineRule="auto"/>
    </w:pPr>
    <w:rPr>
      <w:rFonts w:ascii="Arial" w:hAnsi="Arial"/>
      <w:sz w:val="20"/>
      <w:szCs w:val="16"/>
      <w:lang w:eastAsia="en-US"/>
    </w:rPr>
  </w:style>
  <w:style w:type="paragraph" w:customStyle="1" w:styleId="A8C54C67184D49C7AF0B13731DF44ED8">
    <w:name w:val="A8C54C67184D49C7AF0B13731DF44ED8"/>
    <w:rsid w:val="00D45126"/>
    <w:pPr>
      <w:spacing w:after="0" w:line="240" w:lineRule="auto"/>
    </w:pPr>
    <w:rPr>
      <w:rFonts w:ascii="Arial" w:hAnsi="Arial"/>
      <w:sz w:val="20"/>
      <w:szCs w:val="16"/>
      <w:lang w:eastAsia="en-US"/>
    </w:rPr>
  </w:style>
  <w:style w:type="character" w:styleId="Strong">
    <w:name w:val="Strong"/>
    <w:aliases w:val="Hdg3Para"/>
    <w:uiPriority w:val="22"/>
    <w:qFormat/>
    <w:rsid w:val="00D45126"/>
    <w:rPr>
      <w:b/>
      <w:bCs/>
    </w:rPr>
  </w:style>
  <w:style w:type="paragraph" w:customStyle="1" w:styleId="5049BBFAE5FA40B7B9F9D9DBAFBEDDF4">
    <w:name w:val="5049BBFAE5FA40B7B9F9D9DBAFBEDDF4"/>
    <w:rsid w:val="00D45126"/>
    <w:pPr>
      <w:spacing w:after="0" w:line="240" w:lineRule="auto"/>
    </w:pPr>
    <w:rPr>
      <w:rFonts w:ascii="Calibri" w:eastAsiaTheme="minorHAnsi" w:hAnsi="Calibri" w:cs="Times New Roman"/>
      <w:sz w:val="20"/>
      <w:szCs w:val="20"/>
      <w:lang w:eastAsia="en-US"/>
    </w:rPr>
  </w:style>
  <w:style w:type="paragraph" w:customStyle="1" w:styleId="1E113EBA5F494D28BD7C01A021C78251">
    <w:name w:val="1E113EBA5F494D28BD7C01A021C78251"/>
    <w:rsid w:val="00D45126"/>
    <w:pPr>
      <w:spacing w:after="0" w:line="240" w:lineRule="auto"/>
    </w:pPr>
    <w:rPr>
      <w:rFonts w:ascii="Arial" w:hAnsi="Arial"/>
      <w:sz w:val="20"/>
      <w:szCs w:val="16"/>
      <w:lang w:eastAsia="en-US"/>
    </w:rPr>
  </w:style>
  <w:style w:type="paragraph" w:customStyle="1" w:styleId="AA37F2471174457D8DFE9242FEF3A177">
    <w:name w:val="AA37F2471174457D8DFE9242FEF3A177"/>
    <w:rsid w:val="00D45126"/>
    <w:pPr>
      <w:spacing w:after="0" w:line="240" w:lineRule="auto"/>
    </w:pPr>
    <w:rPr>
      <w:rFonts w:ascii="Arial" w:hAnsi="Arial"/>
      <w:sz w:val="20"/>
      <w:szCs w:val="16"/>
      <w:lang w:eastAsia="en-US"/>
    </w:rPr>
  </w:style>
  <w:style w:type="paragraph" w:customStyle="1" w:styleId="Inbox">
    <w:name w:val="Inbox"/>
    <w:basedOn w:val="Normal"/>
    <w:autoRedefine/>
    <w:qFormat/>
    <w:rsid w:val="00D45126"/>
    <w:pPr>
      <w:framePr w:hSpace="180" w:wrap="around" w:vAnchor="page" w:hAnchor="page" w:x="1549" w:y="2161"/>
      <w:spacing w:after="0" w:line="240" w:lineRule="auto"/>
      <w:suppressOverlap/>
    </w:pPr>
    <w:rPr>
      <w:rFonts w:ascii="Cambria" w:hAnsi="Cambria" w:cs="Times New Roman"/>
      <w:lang w:eastAsia="en-US"/>
    </w:rPr>
  </w:style>
  <w:style w:type="paragraph" w:customStyle="1" w:styleId="63752A2D907B4EBCBA629E705C4B0A18">
    <w:name w:val="63752A2D907B4EBCBA629E705C4B0A18"/>
    <w:rsid w:val="00D45126"/>
    <w:pPr>
      <w:spacing w:after="0" w:line="240" w:lineRule="auto"/>
    </w:pPr>
    <w:rPr>
      <w:rFonts w:ascii="Arial" w:hAnsi="Arial"/>
      <w:sz w:val="20"/>
      <w:szCs w:val="16"/>
      <w:lang w:eastAsia="en-US"/>
    </w:rPr>
  </w:style>
  <w:style w:type="paragraph" w:customStyle="1" w:styleId="3556E8D4A25A4ADFAAA193775EFC43561">
    <w:name w:val="3556E8D4A25A4ADFAAA193775EFC43561"/>
    <w:rsid w:val="00D45126"/>
    <w:pPr>
      <w:spacing w:after="0" w:line="240" w:lineRule="auto"/>
    </w:pPr>
    <w:rPr>
      <w:rFonts w:ascii="Arial" w:hAnsi="Arial"/>
      <w:sz w:val="20"/>
      <w:szCs w:val="16"/>
      <w:lang w:eastAsia="en-US"/>
    </w:rPr>
  </w:style>
  <w:style w:type="paragraph" w:customStyle="1" w:styleId="37873A1597F84878BBC90BA631F7CB251">
    <w:name w:val="37873A1597F84878BBC90BA631F7CB251"/>
    <w:rsid w:val="00D45126"/>
    <w:pPr>
      <w:spacing w:after="0" w:line="240" w:lineRule="auto"/>
    </w:pPr>
    <w:rPr>
      <w:rFonts w:ascii="Arial" w:hAnsi="Arial"/>
      <w:sz w:val="20"/>
      <w:szCs w:val="16"/>
      <w:lang w:eastAsia="en-US"/>
    </w:rPr>
  </w:style>
  <w:style w:type="paragraph" w:customStyle="1" w:styleId="A4D4A3219EFE4C09AA7B51B807A58C3E1">
    <w:name w:val="A4D4A3219EFE4C09AA7B51B807A58C3E1"/>
    <w:rsid w:val="00D45126"/>
    <w:pPr>
      <w:spacing w:after="0" w:line="240" w:lineRule="auto"/>
    </w:pPr>
    <w:rPr>
      <w:rFonts w:ascii="Arial" w:hAnsi="Arial"/>
      <w:sz w:val="20"/>
      <w:szCs w:val="16"/>
      <w:lang w:eastAsia="en-US"/>
    </w:rPr>
  </w:style>
  <w:style w:type="paragraph" w:customStyle="1" w:styleId="A8C54C67184D49C7AF0B13731DF44ED81">
    <w:name w:val="A8C54C67184D49C7AF0B13731DF44ED81"/>
    <w:rsid w:val="00D45126"/>
    <w:pPr>
      <w:spacing w:after="0" w:line="240" w:lineRule="auto"/>
    </w:pPr>
    <w:rPr>
      <w:rFonts w:ascii="Arial" w:hAnsi="Arial"/>
      <w:sz w:val="20"/>
      <w:szCs w:val="16"/>
      <w:lang w:eastAsia="en-US"/>
    </w:rPr>
  </w:style>
  <w:style w:type="paragraph" w:customStyle="1" w:styleId="xl30">
    <w:name w:val="xl30"/>
    <w:basedOn w:val="Normal"/>
    <w:rsid w:val="00D45126"/>
    <w:pPr>
      <w:pBdr>
        <w:top w:val="single" w:sz="8" w:space="0" w:color="auto"/>
      </w:pBdr>
      <w:shd w:val="clear" w:color="auto" w:fill="C0C0C0"/>
      <w:spacing w:before="100" w:beforeAutospacing="1" w:after="100" w:afterAutospacing="1" w:line="240" w:lineRule="auto"/>
    </w:pPr>
    <w:rPr>
      <w:rFonts w:ascii="Calibri" w:eastAsia="Times New Roman" w:hAnsi="Calibri" w:cs="Times New Roman"/>
      <w:sz w:val="20"/>
      <w:szCs w:val="24"/>
    </w:rPr>
  </w:style>
  <w:style w:type="paragraph" w:customStyle="1" w:styleId="5049BBFAE5FA40B7B9F9D9DBAFBEDDF41">
    <w:name w:val="5049BBFAE5FA40B7B9F9D9DBAFBEDDF41"/>
    <w:rsid w:val="00D45126"/>
    <w:pPr>
      <w:spacing w:after="0" w:line="240" w:lineRule="auto"/>
    </w:pPr>
    <w:rPr>
      <w:rFonts w:ascii="Calibri" w:eastAsiaTheme="minorHAnsi" w:hAnsi="Calibri" w:cs="Times New Roman"/>
      <w:sz w:val="20"/>
      <w:szCs w:val="20"/>
      <w:lang w:eastAsia="en-US"/>
    </w:rPr>
  </w:style>
  <w:style w:type="paragraph" w:customStyle="1" w:styleId="xl31">
    <w:name w:val="xl31"/>
    <w:basedOn w:val="Normal"/>
    <w:rsid w:val="00D45126"/>
    <w:pPr>
      <w:pBdr>
        <w:top w:val="single" w:sz="8" w:space="0" w:color="auto"/>
      </w:pBdr>
      <w:shd w:val="clear" w:color="auto" w:fill="C0C0C0"/>
      <w:spacing w:before="100" w:beforeAutospacing="1" w:after="100" w:afterAutospacing="1" w:line="240" w:lineRule="auto"/>
    </w:pPr>
    <w:rPr>
      <w:rFonts w:ascii="Calibri" w:eastAsia="Times New Roman" w:hAnsi="Calibri" w:cs="Times New Roman"/>
      <w:sz w:val="20"/>
      <w:szCs w:val="24"/>
    </w:rPr>
  </w:style>
  <w:style w:type="paragraph" w:customStyle="1" w:styleId="1E113EBA5F494D28BD7C01A021C782511">
    <w:name w:val="1E113EBA5F494D28BD7C01A021C782511"/>
    <w:rsid w:val="00D45126"/>
    <w:pPr>
      <w:spacing w:after="0" w:line="240" w:lineRule="auto"/>
    </w:pPr>
    <w:rPr>
      <w:rFonts w:ascii="Arial" w:hAnsi="Arial"/>
      <w:sz w:val="20"/>
      <w:szCs w:val="16"/>
      <w:lang w:eastAsia="en-US"/>
    </w:rPr>
  </w:style>
  <w:style w:type="paragraph" w:customStyle="1" w:styleId="AA37F2471174457D8DFE9242FEF3A1771">
    <w:name w:val="AA37F2471174457D8DFE9242FEF3A1771"/>
    <w:rsid w:val="00D45126"/>
    <w:pPr>
      <w:spacing w:after="0" w:line="240" w:lineRule="auto"/>
    </w:pPr>
    <w:rPr>
      <w:rFonts w:ascii="Arial" w:hAnsi="Arial"/>
      <w:sz w:val="20"/>
      <w:szCs w:val="16"/>
      <w:lang w:eastAsia="en-US"/>
    </w:rPr>
  </w:style>
  <w:style w:type="paragraph" w:customStyle="1" w:styleId="xl34">
    <w:name w:val="xl34"/>
    <w:basedOn w:val="Normal"/>
    <w:rsid w:val="00D45126"/>
    <w:pPr>
      <w:pBdr>
        <w:top w:val="single" w:sz="8" w:space="0" w:color="auto"/>
        <w:bottom w:val="single" w:sz="8" w:space="0" w:color="auto"/>
        <w:right w:val="single" w:sz="4" w:space="0" w:color="auto"/>
      </w:pBdr>
      <w:shd w:val="clear" w:color="auto" w:fill="C0C0C0"/>
      <w:spacing w:before="100" w:beforeAutospacing="1" w:after="100" w:afterAutospacing="1" w:line="240" w:lineRule="auto"/>
    </w:pPr>
    <w:rPr>
      <w:rFonts w:ascii="Calibri" w:eastAsia="Times New Roman" w:hAnsi="Calibri" w:cs="Times New Roman"/>
      <w:b/>
      <w:bCs/>
      <w:sz w:val="20"/>
      <w:szCs w:val="24"/>
    </w:rPr>
  </w:style>
  <w:style w:type="paragraph" w:customStyle="1" w:styleId="63752A2D907B4EBCBA629E705C4B0A181">
    <w:name w:val="63752A2D907B4EBCBA629E705C4B0A181"/>
    <w:rsid w:val="00D45126"/>
    <w:pPr>
      <w:spacing w:after="0" w:line="240" w:lineRule="auto"/>
    </w:pPr>
    <w:rPr>
      <w:rFonts w:ascii="Arial" w:hAnsi="Arial"/>
      <w:sz w:val="20"/>
      <w:szCs w:val="16"/>
      <w:lang w:eastAsia="en-US"/>
    </w:rPr>
  </w:style>
  <w:style w:type="paragraph" w:customStyle="1" w:styleId="3556E8D4A25A4ADFAAA193775EFC43562">
    <w:name w:val="3556E8D4A25A4ADFAAA193775EFC43562"/>
    <w:rsid w:val="00C0665E"/>
    <w:pPr>
      <w:spacing w:after="0" w:line="240" w:lineRule="auto"/>
    </w:pPr>
    <w:rPr>
      <w:rFonts w:ascii="Arial" w:hAnsi="Arial"/>
      <w:sz w:val="20"/>
      <w:szCs w:val="16"/>
      <w:lang w:eastAsia="en-US"/>
    </w:rPr>
  </w:style>
  <w:style w:type="paragraph" w:customStyle="1" w:styleId="37873A1597F84878BBC90BA631F7CB252">
    <w:name w:val="37873A1597F84878BBC90BA631F7CB252"/>
    <w:rsid w:val="00C0665E"/>
    <w:pPr>
      <w:spacing w:after="0" w:line="240" w:lineRule="auto"/>
    </w:pPr>
    <w:rPr>
      <w:rFonts w:ascii="Arial" w:hAnsi="Arial"/>
      <w:sz w:val="20"/>
      <w:szCs w:val="16"/>
      <w:lang w:eastAsia="en-US"/>
    </w:rPr>
  </w:style>
  <w:style w:type="paragraph" w:customStyle="1" w:styleId="A4D4A3219EFE4C09AA7B51B807A58C3E2">
    <w:name w:val="A4D4A3219EFE4C09AA7B51B807A58C3E2"/>
    <w:rsid w:val="00C0665E"/>
    <w:pPr>
      <w:spacing w:after="0" w:line="240" w:lineRule="auto"/>
    </w:pPr>
    <w:rPr>
      <w:rFonts w:ascii="Arial" w:hAnsi="Arial"/>
      <w:sz w:val="20"/>
      <w:szCs w:val="16"/>
      <w:lang w:eastAsia="en-US"/>
    </w:rPr>
  </w:style>
  <w:style w:type="paragraph" w:customStyle="1" w:styleId="A8C54C67184D49C7AF0B13731DF44ED82">
    <w:name w:val="A8C54C67184D49C7AF0B13731DF44ED82"/>
    <w:rsid w:val="00C0665E"/>
    <w:pPr>
      <w:spacing w:after="0" w:line="240" w:lineRule="auto"/>
    </w:pPr>
    <w:rPr>
      <w:rFonts w:ascii="Arial" w:hAnsi="Arial"/>
      <w:sz w:val="20"/>
      <w:szCs w:val="16"/>
      <w:lang w:eastAsia="en-US"/>
    </w:rPr>
  </w:style>
  <w:style w:type="paragraph" w:customStyle="1" w:styleId="xl40">
    <w:name w:val="xl40"/>
    <w:basedOn w:val="Normal"/>
    <w:rsid w:val="00C0665E"/>
    <w:pPr>
      <w:pBdr>
        <w:right w:val="single" w:sz="4" w:space="0" w:color="auto"/>
      </w:pBdr>
      <w:spacing w:before="100" w:beforeAutospacing="1" w:after="100" w:afterAutospacing="1" w:line="240" w:lineRule="auto"/>
    </w:pPr>
    <w:rPr>
      <w:rFonts w:ascii="Calibri" w:eastAsia="Times New Roman" w:hAnsi="Calibri" w:cs="Times New Roman"/>
      <w:sz w:val="20"/>
      <w:szCs w:val="24"/>
    </w:rPr>
  </w:style>
  <w:style w:type="paragraph" w:customStyle="1" w:styleId="5049BBFAE5FA40B7B9F9D9DBAFBEDDF42">
    <w:name w:val="5049BBFAE5FA40B7B9F9D9DBAFBEDDF42"/>
    <w:rsid w:val="00C0665E"/>
    <w:pPr>
      <w:spacing w:after="0" w:line="240" w:lineRule="auto"/>
    </w:pPr>
    <w:rPr>
      <w:rFonts w:ascii="Calibri" w:eastAsiaTheme="minorHAnsi" w:hAnsi="Calibri" w:cs="Times New Roman"/>
      <w:sz w:val="20"/>
      <w:szCs w:val="20"/>
      <w:lang w:eastAsia="en-US"/>
    </w:rPr>
  </w:style>
  <w:style w:type="paragraph" w:customStyle="1" w:styleId="xl42">
    <w:name w:val="xl42"/>
    <w:basedOn w:val="Normal"/>
    <w:rsid w:val="00C0665E"/>
    <w:pPr>
      <w:pBdr>
        <w:left w:val="single" w:sz="4" w:space="0" w:color="auto"/>
        <w:right w:val="single" w:sz="4" w:space="0" w:color="auto"/>
      </w:pBdr>
      <w:spacing w:before="100" w:beforeAutospacing="1" w:after="100" w:afterAutospacing="1" w:line="240" w:lineRule="auto"/>
    </w:pPr>
    <w:rPr>
      <w:rFonts w:ascii="Calibri" w:eastAsia="Times New Roman" w:hAnsi="Calibri" w:cs="Times New Roman"/>
      <w:sz w:val="20"/>
      <w:szCs w:val="24"/>
    </w:rPr>
  </w:style>
  <w:style w:type="paragraph" w:customStyle="1" w:styleId="1E113EBA5F494D28BD7C01A021C782512">
    <w:name w:val="1E113EBA5F494D28BD7C01A021C782512"/>
    <w:rsid w:val="00C0665E"/>
    <w:pPr>
      <w:spacing w:after="0" w:line="240" w:lineRule="auto"/>
    </w:pPr>
    <w:rPr>
      <w:rFonts w:ascii="Arial" w:hAnsi="Arial"/>
      <w:sz w:val="20"/>
      <w:szCs w:val="16"/>
      <w:lang w:eastAsia="en-US"/>
    </w:rPr>
  </w:style>
  <w:style w:type="paragraph" w:customStyle="1" w:styleId="AA37F2471174457D8DFE9242FEF3A1772">
    <w:name w:val="AA37F2471174457D8DFE9242FEF3A1772"/>
    <w:rsid w:val="00C0665E"/>
    <w:pPr>
      <w:spacing w:after="0" w:line="240" w:lineRule="auto"/>
    </w:pPr>
    <w:rPr>
      <w:rFonts w:ascii="Arial" w:hAnsi="Arial"/>
      <w:sz w:val="20"/>
      <w:szCs w:val="16"/>
      <w:lang w:eastAsia="en-US"/>
    </w:rPr>
  </w:style>
  <w:style w:type="paragraph" w:customStyle="1" w:styleId="xl45">
    <w:name w:val="xl45"/>
    <w:basedOn w:val="Normal"/>
    <w:rsid w:val="00C0665E"/>
    <w:pPr>
      <w:pBdr>
        <w:top w:val="single" w:sz="8" w:space="0" w:color="auto"/>
        <w:bottom w:val="single" w:sz="8" w:space="0" w:color="auto"/>
      </w:pBdr>
      <w:shd w:val="clear" w:color="auto" w:fill="C0C0C0"/>
      <w:spacing w:before="100" w:beforeAutospacing="1" w:after="100" w:afterAutospacing="1" w:line="240" w:lineRule="auto"/>
    </w:pPr>
    <w:rPr>
      <w:rFonts w:ascii="Calibri" w:eastAsia="Times New Roman" w:hAnsi="Calibri" w:cs="Times New Roman"/>
      <w:sz w:val="20"/>
      <w:szCs w:val="24"/>
    </w:rPr>
  </w:style>
  <w:style w:type="paragraph" w:customStyle="1" w:styleId="63752A2D907B4EBCBA629E705C4B0A182">
    <w:name w:val="63752A2D907B4EBCBA629E705C4B0A182"/>
    <w:rsid w:val="00C0665E"/>
    <w:pPr>
      <w:spacing w:after="0" w:line="240" w:lineRule="auto"/>
    </w:pPr>
    <w:rPr>
      <w:rFonts w:ascii="Arial" w:hAnsi="Arial"/>
      <w:sz w:val="20"/>
      <w:szCs w:val="16"/>
      <w:lang w:eastAsia="en-US"/>
    </w:rPr>
  </w:style>
  <w:style w:type="paragraph" w:customStyle="1" w:styleId="3556E8D4A25A4ADFAAA193775EFC43563">
    <w:name w:val="3556E8D4A25A4ADFAAA193775EFC43563"/>
    <w:rsid w:val="00C40D9C"/>
    <w:pPr>
      <w:spacing w:after="0" w:line="240" w:lineRule="auto"/>
    </w:pPr>
    <w:rPr>
      <w:rFonts w:ascii="Arial" w:hAnsi="Arial"/>
      <w:sz w:val="20"/>
      <w:szCs w:val="16"/>
      <w:lang w:eastAsia="en-US"/>
    </w:rPr>
  </w:style>
  <w:style w:type="paragraph" w:customStyle="1" w:styleId="37873A1597F84878BBC90BA631F7CB253">
    <w:name w:val="37873A1597F84878BBC90BA631F7CB253"/>
    <w:rsid w:val="00C40D9C"/>
    <w:pPr>
      <w:spacing w:after="0" w:line="240" w:lineRule="auto"/>
    </w:pPr>
    <w:rPr>
      <w:rFonts w:ascii="Arial" w:hAnsi="Arial"/>
      <w:sz w:val="20"/>
      <w:szCs w:val="16"/>
      <w:lang w:eastAsia="en-US"/>
    </w:rPr>
  </w:style>
  <w:style w:type="paragraph" w:customStyle="1" w:styleId="A4D4A3219EFE4C09AA7B51B807A58C3E3">
    <w:name w:val="A4D4A3219EFE4C09AA7B51B807A58C3E3"/>
    <w:rsid w:val="00C40D9C"/>
    <w:pPr>
      <w:spacing w:after="0" w:line="240" w:lineRule="auto"/>
    </w:pPr>
    <w:rPr>
      <w:rFonts w:ascii="Arial" w:hAnsi="Arial"/>
      <w:sz w:val="20"/>
      <w:szCs w:val="16"/>
      <w:lang w:eastAsia="en-US"/>
    </w:rPr>
  </w:style>
  <w:style w:type="paragraph" w:customStyle="1" w:styleId="A8C54C67184D49C7AF0B13731DF44ED83">
    <w:name w:val="A8C54C67184D49C7AF0B13731DF44ED83"/>
    <w:rsid w:val="00C40D9C"/>
    <w:pPr>
      <w:spacing w:after="0" w:line="240" w:lineRule="auto"/>
    </w:pPr>
    <w:rPr>
      <w:rFonts w:ascii="Arial" w:hAnsi="Arial"/>
      <w:sz w:val="20"/>
      <w:szCs w:val="16"/>
      <w:lang w:eastAsia="en-US"/>
    </w:rPr>
  </w:style>
  <w:style w:type="paragraph" w:customStyle="1" w:styleId="xl51">
    <w:name w:val="xl51"/>
    <w:basedOn w:val="Normal"/>
    <w:rsid w:val="00C40D9C"/>
    <w:pPr>
      <w:pBdr>
        <w:top w:val="single" w:sz="8" w:space="0" w:color="auto"/>
        <w:bottom w:val="single" w:sz="8" w:space="0" w:color="auto"/>
      </w:pBdr>
      <w:spacing w:before="100" w:beforeAutospacing="1" w:after="100" w:afterAutospacing="1" w:line="240" w:lineRule="auto"/>
    </w:pPr>
    <w:rPr>
      <w:rFonts w:ascii="Calibri" w:eastAsia="Times New Roman" w:hAnsi="Calibri" w:cs="Times New Roman"/>
      <w:b/>
      <w:bCs/>
      <w:sz w:val="20"/>
      <w:szCs w:val="24"/>
    </w:rPr>
  </w:style>
  <w:style w:type="paragraph" w:customStyle="1" w:styleId="5049BBFAE5FA40B7B9F9D9DBAFBEDDF43">
    <w:name w:val="5049BBFAE5FA40B7B9F9D9DBAFBEDDF43"/>
    <w:rsid w:val="00C40D9C"/>
    <w:pPr>
      <w:spacing w:after="0" w:line="240" w:lineRule="auto"/>
    </w:pPr>
    <w:rPr>
      <w:rFonts w:ascii="Calibri" w:eastAsiaTheme="minorHAnsi" w:hAnsi="Calibri" w:cs="Times New Roman"/>
      <w:sz w:val="20"/>
      <w:szCs w:val="20"/>
      <w:lang w:eastAsia="en-US"/>
    </w:rPr>
  </w:style>
  <w:style w:type="paragraph" w:customStyle="1" w:styleId="xl53">
    <w:name w:val="xl53"/>
    <w:basedOn w:val="Normal"/>
    <w:rsid w:val="00C40D9C"/>
    <w:pPr>
      <w:spacing w:before="100" w:beforeAutospacing="1" w:after="100" w:afterAutospacing="1" w:line="240" w:lineRule="auto"/>
    </w:pPr>
    <w:rPr>
      <w:rFonts w:ascii="Calibri" w:eastAsia="Times New Roman" w:hAnsi="Calibri" w:cs="Times New Roman"/>
      <w:sz w:val="20"/>
      <w:szCs w:val="24"/>
    </w:rPr>
  </w:style>
  <w:style w:type="paragraph" w:customStyle="1" w:styleId="1E113EBA5F494D28BD7C01A021C782513">
    <w:name w:val="1E113EBA5F494D28BD7C01A021C782513"/>
    <w:rsid w:val="00C40D9C"/>
    <w:pPr>
      <w:spacing w:after="0" w:line="240" w:lineRule="auto"/>
    </w:pPr>
    <w:rPr>
      <w:rFonts w:ascii="Arial" w:hAnsi="Arial"/>
      <w:sz w:val="20"/>
      <w:szCs w:val="16"/>
      <w:lang w:eastAsia="en-US"/>
    </w:rPr>
  </w:style>
  <w:style w:type="paragraph" w:customStyle="1" w:styleId="AA37F2471174457D8DFE9242FEF3A1773">
    <w:name w:val="AA37F2471174457D8DFE9242FEF3A1773"/>
    <w:rsid w:val="00C40D9C"/>
    <w:pPr>
      <w:spacing w:after="0" w:line="240" w:lineRule="auto"/>
    </w:pPr>
    <w:rPr>
      <w:rFonts w:ascii="Arial" w:hAnsi="Arial"/>
      <w:sz w:val="20"/>
      <w:szCs w:val="16"/>
      <w:lang w:eastAsia="en-US"/>
    </w:rPr>
  </w:style>
  <w:style w:type="paragraph" w:customStyle="1" w:styleId="xl56">
    <w:name w:val="xl56"/>
    <w:basedOn w:val="Normal"/>
    <w:rsid w:val="00C40D9C"/>
    <w:pPr>
      <w:pBdr>
        <w:top w:val="single" w:sz="8" w:space="0" w:color="auto"/>
        <w:bottom w:val="single" w:sz="8" w:space="0" w:color="auto"/>
      </w:pBdr>
      <w:shd w:val="clear" w:color="auto" w:fill="C0C0C0"/>
      <w:spacing w:before="100" w:beforeAutospacing="1" w:after="100" w:afterAutospacing="1" w:line="240" w:lineRule="auto"/>
    </w:pPr>
    <w:rPr>
      <w:rFonts w:ascii="Calibri" w:eastAsia="Times New Roman" w:hAnsi="Calibri" w:cs="Times New Roman"/>
      <w:sz w:val="20"/>
      <w:szCs w:val="24"/>
    </w:rPr>
  </w:style>
  <w:style w:type="paragraph" w:customStyle="1" w:styleId="63752A2D907B4EBCBA629E705C4B0A183">
    <w:name w:val="63752A2D907B4EBCBA629E705C4B0A183"/>
    <w:rsid w:val="00C40D9C"/>
    <w:pPr>
      <w:spacing w:after="0" w:line="240" w:lineRule="auto"/>
    </w:pPr>
    <w:rPr>
      <w:rFonts w:ascii="Arial" w:hAnsi="Arial"/>
      <w:sz w:val="20"/>
      <w:szCs w:val="16"/>
      <w:lang w:eastAsia="en-US"/>
    </w:rPr>
  </w:style>
  <w:style w:type="paragraph" w:customStyle="1" w:styleId="3556E8D4A25A4ADFAAA193775EFC43564">
    <w:name w:val="3556E8D4A25A4ADFAAA193775EFC43564"/>
    <w:rsid w:val="00C40D9C"/>
    <w:pPr>
      <w:spacing w:after="0" w:line="240" w:lineRule="auto"/>
    </w:pPr>
    <w:rPr>
      <w:rFonts w:ascii="Arial" w:hAnsi="Arial"/>
      <w:sz w:val="20"/>
      <w:szCs w:val="16"/>
      <w:lang w:eastAsia="en-US"/>
    </w:rPr>
  </w:style>
  <w:style w:type="paragraph" w:customStyle="1" w:styleId="37873A1597F84878BBC90BA631F7CB254">
    <w:name w:val="37873A1597F84878BBC90BA631F7CB254"/>
    <w:rsid w:val="00C40D9C"/>
    <w:pPr>
      <w:spacing w:after="0" w:line="240" w:lineRule="auto"/>
    </w:pPr>
    <w:rPr>
      <w:rFonts w:ascii="Arial" w:hAnsi="Arial"/>
      <w:sz w:val="20"/>
      <w:szCs w:val="16"/>
      <w:lang w:eastAsia="en-US"/>
    </w:rPr>
  </w:style>
  <w:style w:type="paragraph" w:customStyle="1" w:styleId="A4D4A3219EFE4C09AA7B51B807A58C3E4">
    <w:name w:val="A4D4A3219EFE4C09AA7B51B807A58C3E4"/>
    <w:rsid w:val="00C40D9C"/>
    <w:pPr>
      <w:spacing w:after="0" w:line="240" w:lineRule="auto"/>
    </w:pPr>
    <w:rPr>
      <w:rFonts w:ascii="Arial" w:hAnsi="Arial"/>
      <w:sz w:val="20"/>
      <w:szCs w:val="16"/>
      <w:lang w:eastAsia="en-US"/>
    </w:rPr>
  </w:style>
  <w:style w:type="paragraph" w:customStyle="1" w:styleId="A8C54C67184D49C7AF0B13731DF44ED84">
    <w:name w:val="A8C54C67184D49C7AF0B13731DF44ED84"/>
    <w:rsid w:val="00C40D9C"/>
    <w:pPr>
      <w:spacing w:after="0" w:line="240" w:lineRule="auto"/>
    </w:pPr>
    <w:rPr>
      <w:rFonts w:ascii="Arial" w:hAnsi="Arial"/>
      <w:sz w:val="20"/>
      <w:szCs w:val="16"/>
      <w:lang w:eastAsia="en-US"/>
    </w:rPr>
  </w:style>
  <w:style w:type="paragraph" w:customStyle="1" w:styleId="xl62">
    <w:name w:val="xl62"/>
    <w:basedOn w:val="Normal"/>
    <w:rsid w:val="00C40D9C"/>
    <w:pPr>
      <w:pBdr>
        <w:bottom w:val="single" w:sz="8" w:space="0" w:color="auto"/>
        <w:right w:val="single" w:sz="8" w:space="0" w:color="auto"/>
      </w:pBdr>
      <w:shd w:val="clear" w:color="auto" w:fill="C0C0C0"/>
      <w:spacing w:before="100" w:beforeAutospacing="1" w:after="100" w:afterAutospacing="1" w:line="240" w:lineRule="auto"/>
    </w:pPr>
    <w:rPr>
      <w:rFonts w:ascii="Calibri" w:eastAsia="Times New Roman" w:hAnsi="Calibri" w:cs="Times New Roman"/>
      <w:b/>
      <w:bCs/>
      <w:sz w:val="20"/>
      <w:szCs w:val="24"/>
    </w:rPr>
  </w:style>
  <w:style w:type="paragraph" w:customStyle="1" w:styleId="5049BBFAE5FA40B7B9F9D9DBAFBEDDF44">
    <w:name w:val="5049BBFAE5FA40B7B9F9D9DBAFBEDDF44"/>
    <w:rsid w:val="00C40D9C"/>
    <w:pPr>
      <w:spacing w:after="0" w:line="240" w:lineRule="auto"/>
    </w:pPr>
    <w:rPr>
      <w:rFonts w:ascii="Calibri" w:eastAsiaTheme="minorHAnsi" w:hAnsi="Calibri" w:cs="Times New Roman"/>
      <w:sz w:val="20"/>
      <w:szCs w:val="20"/>
      <w:lang w:eastAsia="en-US"/>
    </w:rPr>
  </w:style>
  <w:style w:type="paragraph" w:customStyle="1" w:styleId="xl64">
    <w:name w:val="xl64"/>
    <w:basedOn w:val="Normal"/>
    <w:rsid w:val="00C40D9C"/>
    <w:pPr>
      <w:pBdr>
        <w:left w:val="single" w:sz="8" w:space="0" w:color="auto"/>
      </w:pBdr>
      <w:shd w:val="clear" w:color="auto" w:fill="C0C0C0"/>
      <w:spacing w:before="100" w:beforeAutospacing="1" w:after="100" w:afterAutospacing="1" w:line="240" w:lineRule="auto"/>
    </w:pPr>
    <w:rPr>
      <w:rFonts w:ascii="Calibri" w:eastAsia="Times New Roman" w:hAnsi="Calibri" w:cs="Times New Roman"/>
      <w:b/>
      <w:bCs/>
      <w:sz w:val="20"/>
      <w:szCs w:val="24"/>
    </w:rPr>
  </w:style>
  <w:style w:type="paragraph" w:customStyle="1" w:styleId="1E113EBA5F494D28BD7C01A021C782514">
    <w:name w:val="1E113EBA5F494D28BD7C01A021C782514"/>
    <w:rsid w:val="00C40D9C"/>
    <w:pPr>
      <w:spacing w:after="0" w:line="240" w:lineRule="auto"/>
    </w:pPr>
    <w:rPr>
      <w:rFonts w:ascii="Arial" w:hAnsi="Arial"/>
      <w:sz w:val="20"/>
      <w:szCs w:val="16"/>
      <w:lang w:eastAsia="en-US"/>
    </w:rPr>
  </w:style>
  <w:style w:type="paragraph" w:customStyle="1" w:styleId="AA37F2471174457D8DFE9242FEF3A1774">
    <w:name w:val="AA37F2471174457D8DFE9242FEF3A1774"/>
    <w:rsid w:val="00C40D9C"/>
    <w:pPr>
      <w:spacing w:after="0" w:line="240" w:lineRule="auto"/>
    </w:pPr>
    <w:rPr>
      <w:rFonts w:ascii="Arial" w:hAnsi="Arial"/>
      <w:sz w:val="20"/>
      <w:szCs w:val="16"/>
      <w:lang w:eastAsia="en-US"/>
    </w:rPr>
  </w:style>
  <w:style w:type="paragraph" w:customStyle="1" w:styleId="xl67">
    <w:name w:val="xl67"/>
    <w:basedOn w:val="Normal"/>
    <w:rsid w:val="00C40D9C"/>
    <w:pPr>
      <w:pBdr>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Times New Roman"/>
      <w:sz w:val="20"/>
      <w:szCs w:val="24"/>
    </w:rPr>
  </w:style>
  <w:style w:type="paragraph" w:customStyle="1" w:styleId="63752A2D907B4EBCBA629E705C4B0A184">
    <w:name w:val="63752A2D907B4EBCBA629E705C4B0A184"/>
    <w:rsid w:val="00C40D9C"/>
    <w:pPr>
      <w:spacing w:after="0" w:line="240" w:lineRule="auto"/>
    </w:pPr>
    <w:rPr>
      <w:rFonts w:ascii="Arial" w:hAnsi="Arial"/>
      <w:sz w:val="20"/>
      <w:szCs w:val="16"/>
      <w:lang w:eastAsia="en-US"/>
    </w:rPr>
  </w:style>
  <w:style w:type="paragraph" w:customStyle="1" w:styleId="3556E8D4A25A4ADFAAA193775EFC43565">
    <w:name w:val="3556E8D4A25A4ADFAAA193775EFC43565"/>
    <w:rsid w:val="00C40D9C"/>
    <w:pPr>
      <w:spacing w:after="0" w:line="240" w:lineRule="auto"/>
    </w:pPr>
    <w:rPr>
      <w:rFonts w:ascii="Arial" w:hAnsi="Arial"/>
      <w:sz w:val="20"/>
      <w:szCs w:val="16"/>
      <w:lang w:eastAsia="en-US"/>
    </w:rPr>
  </w:style>
  <w:style w:type="paragraph" w:customStyle="1" w:styleId="37873A1597F84878BBC90BA631F7CB255">
    <w:name w:val="37873A1597F84878BBC90BA631F7CB255"/>
    <w:rsid w:val="00C40D9C"/>
    <w:pPr>
      <w:spacing w:after="0" w:line="240" w:lineRule="auto"/>
    </w:pPr>
    <w:rPr>
      <w:rFonts w:ascii="Arial" w:hAnsi="Arial"/>
      <w:sz w:val="20"/>
      <w:szCs w:val="16"/>
      <w:lang w:eastAsia="en-US"/>
    </w:rPr>
  </w:style>
  <w:style w:type="paragraph" w:customStyle="1" w:styleId="A4D4A3219EFE4C09AA7B51B807A58C3E5">
    <w:name w:val="A4D4A3219EFE4C09AA7B51B807A58C3E5"/>
    <w:rsid w:val="00C40D9C"/>
    <w:pPr>
      <w:spacing w:after="0" w:line="240" w:lineRule="auto"/>
    </w:pPr>
    <w:rPr>
      <w:rFonts w:ascii="Arial" w:hAnsi="Arial"/>
      <w:sz w:val="20"/>
      <w:szCs w:val="16"/>
      <w:lang w:eastAsia="en-US"/>
    </w:rPr>
  </w:style>
  <w:style w:type="paragraph" w:customStyle="1" w:styleId="A8C54C67184D49C7AF0B13731DF44ED85">
    <w:name w:val="A8C54C67184D49C7AF0B13731DF44ED85"/>
    <w:rsid w:val="00C40D9C"/>
    <w:pPr>
      <w:spacing w:after="0" w:line="240" w:lineRule="auto"/>
    </w:pPr>
    <w:rPr>
      <w:rFonts w:ascii="Arial" w:hAnsi="Arial"/>
      <w:sz w:val="20"/>
      <w:szCs w:val="16"/>
      <w:lang w:eastAsia="en-US"/>
    </w:rPr>
  </w:style>
  <w:style w:type="paragraph" w:customStyle="1" w:styleId="xl73">
    <w:name w:val="xl73"/>
    <w:basedOn w:val="Normal"/>
    <w:rsid w:val="00C40D9C"/>
    <w:pPr>
      <w:shd w:val="clear" w:color="auto" w:fill="C0C0C0"/>
      <w:spacing w:before="100" w:beforeAutospacing="1" w:after="100" w:afterAutospacing="1" w:line="240" w:lineRule="auto"/>
    </w:pPr>
    <w:rPr>
      <w:rFonts w:ascii="Calibri" w:eastAsia="Times New Roman" w:hAnsi="Calibri" w:cs="Times New Roman"/>
      <w:sz w:val="20"/>
      <w:szCs w:val="24"/>
    </w:rPr>
  </w:style>
  <w:style w:type="paragraph" w:customStyle="1" w:styleId="5049BBFAE5FA40B7B9F9D9DBAFBEDDF45">
    <w:name w:val="5049BBFAE5FA40B7B9F9D9DBAFBEDDF45"/>
    <w:rsid w:val="00C40D9C"/>
    <w:pPr>
      <w:spacing w:after="0" w:line="240" w:lineRule="auto"/>
    </w:pPr>
    <w:rPr>
      <w:rFonts w:ascii="Calibri" w:eastAsiaTheme="minorHAnsi" w:hAnsi="Calibri" w:cs="Times New Roman"/>
      <w:sz w:val="20"/>
      <w:szCs w:val="20"/>
      <w:lang w:eastAsia="en-US"/>
    </w:rPr>
  </w:style>
  <w:style w:type="paragraph" w:customStyle="1" w:styleId="xl75">
    <w:name w:val="xl75"/>
    <w:basedOn w:val="Normal"/>
    <w:rsid w:val="00C40D9C"/>
    <w:pPr>
      <w:pBdr>
        <w:bottom w:val="single" w:sz="4" w:space="0" w:color="auto"/>
      </w:pBdr>
      <w:spacing w:before="100" w:beforeAutospacing="1" w:after="100" w:afterAutospacing="1" w:line="240" w:lineRule="auto"/>
    </w:pPr>
    <w:rPr>
      <w:rFonts w:ascii="Calibri" w:eastAsia="Times New Roman" w:hAnsi="Calibri" w:cs="Times New Roman"/>
      <w:sz w:val="20"/>
      <w:szCs w:val="24"/>
    </w:rPr>
  </w:style>
  <w:style w:type="paragraph" w:customStyle="1" w:styleId="1E113EBA5F494D28BD7C01A021C782515">
    <w:name w:val="1E113EBA5F494D28BD7C01A021C782515"/>
    <w:rsid w:val="00C40D9C"/>
    <w:pPr>
      <w:spacing w:after="0" w:line="240" w:lineRule="auto"/>
    </w:pPr>
    <w:rPr>
      <w:rFonts w:ascii="Arial" w:hAnsi="Arial"/>
      <w:sz w:val="20"/>
      <w:szCs w:val="16"/>
      <w:lang w:eastAsia="en-US"/>
    </w:rPr>
  </w:style>
  <w:style w:type="paragraph" w:customStyle="1" w:styleId="AA37F2471174457D8DFE9242FEF3A1775">
    <w:name w:val="AA37F2471174457D8DFE9242FEF3A1775"/>
    <w:rsid w:val="00C40D9C"/>
    <w:pPr>
      <w:spacing w:after="0" w:line="240" w:lineRule="auto"/>
    </w:pPr>
    <w:rPr>
      <w:rFonts w:ascii="Arial" w:hAnsi="Arial"/>
      <w:sz w:val="20"/>
      <w:szCs w:val="16"/>
      <w:lang w:eastAsia="en-US"/>
    </w:rPr>
  </w:style>
  <w:style w:type="paragraph" w:customStyle="1" w:styleId="xl78">
    <w:name w:val="xl78"/>
    <w:basedOn w:val="Normal"/>
    <w:rsid w:val="00C40D9C"/>
    <w:pPr>
      <w:pBdr>
        <w:right w:val="single" w:sz="4" w:space="0" w:color="auto"/>
      </w:pBdr>
      <w:spacing w:before="100" w:beforeAutospacing="1" w:after="100" w:afterAutospacing="1" w:line="240" w:lineRule="auto"/>
    </w:pPr>
    <w:rPr>
      <w:rFonts w:ascii="Calibri" w:eastAsia="Times New Roman" w:hAnsi="Calibri" w:cs="Times New Roman"/>
      <w:sz w:val="20"/>
      <w:szCs w:val="24"/>
    </w:rPr>
  </w:style>
  <w:style w:type="paragraph" w:customStyle="1" w:styleId="63752A2D907B4EBCBA629E705C4B0A185">
    <w:name w:val="63752A2D907B4EBCBA629E705C4B0A185"/>
    <w:rsid w:val="00C40D9C"/>
    <w:pPr>
      <w:spacing w:after="0" w:line="240" w:lineRule="auto"/>
    </w:pPr>
    <w:rPr>
      <w:rFonts w:ascii="Arial" w:hAnsi="Arial"/>
      <w:sz w:val="20"/>
      <w:szCs w:val="16"/>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ADA45930FD349A24B6ABEB94D9BA4" ma:contentTypeVersion="25" ma:contentTypeDescription="Create a new document." ma:contentTypeScope="" ma:versionID="4f0c360fdd42865ac23af106b773d7e6">
  <xsd:schema xmlns:xsd="http://www.w3.org/2001/XMLSchema" xmlns:xs="http://www.w3.org/2001/XMLSchema" xmlns:p="http://schemas.microsoft.com/office/2006/metadata/properties" xmlns:ns1="http://schemas.microsoft.com/sharepoint/v3" xmlns:ns2="5727cb93-9590-47e6-bb45-ce27320541f6" xmlns:ns3="3a173893-e2ca-4262-bf30-6f6bda46e36a" targetNamespace="http://schemas.microsoft.com/office/2006/metadata/properties" ma:root="true" ma:fieldsID="32dfe5ac16db859b606dcf18f611be33" ns1:_="" ns2:_="" ns3:_="">
    <xsd:import namespace="http://schemas.microsoft.com/sharepoint/v3"/>
    <xsd:import namespace="5727cb93-9590-47e6-bb45-ce27320541f6"/>
    <xsd:import namespace="3a173893-e2ca-4262-bf30-6f6bda46e36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Location" minOccurs="0"/>
                <xsd:element ref="ns3:DateandTime" minOccurs="0"/>
                <xsd:element ref="ns3:DateTime" minOccurs="0"/>
                <xsd:element ref="ns1:_ip_UnifiedCompliancePolicyProperties" minOccurs="0"/>
                <xsd:element ref="ns1:_ip_UnifiedCompliancePolicyUIAction"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27cb93-9590-47e6-bb45-ce27320541f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076663b7-de4a-4b01-b06f-45e2acbb441c}" ma:internalName="TaxCatchAll" ma:showField="CatchAllData" ma:web="5727cb93-9590-47e6-bb45-ce27320541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173893-e2ca-4262-bf30-6f6bda46e36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description="" ma:hidden="true" ma:internalName="MediaServiceAutoKeyPoints" ma:readOnly="true">
      <xsd:simpleType>
        <xsd:restriction base="dms:Note"/>
      </xsd:simpleType>
    </xsd:element>
    <xsd:element name="MediaServiceKeyPoints" ma:index="13" nillable="true" ma:displayName="KeyPoints" ma:description="" ma:internalName="MediaServiceKeyPoints" ma:readOnly="true">
      <xsd:simpleType>
        <xsd:restriction base="dms:Note">
          <xsd:maxLength value="255"/>
        </xsd:restriction>
      </xsd:simpleType>
    </xsd:element>
    <xsd:element name="MediaServiceAutoTags" ma:index="14" nillable="true" ma:displayName="Tags" ma:description="" ma:internalName="MediaServiceAutoTags" ma:readOnly="true">
      <xsd:simpleType>
        <xsd:restriction base="dms:Text"/>
      </xsd:simpleType>
    </xsd:element>
    <xsd:element name="MediaServiceOCR" ma:index="15" nillable="true" ma:displayName="Extracted Text" ma:description="" ma:internalName="MediaServiceOCR" ma:readOnly="true">
      <xsd:simpleType>
        <xsd:restriction base="dms:Note">
          <xsd:maxLength value="255"/>
        </xsd:restriction>
      </xsd:simpleType>
    </xsd:element>
    <xsd:element name="MediaServiceGenerationTime" ma:index="16" nillable="true" ma:displayName="MediaServiceGenerationTime" ma:description="" ma:hidden="true" ma:internalName="MediaServiceGenerationTime" ma:readOnly="true">
      <xsd:simpleType>
        <xsd:restriction base="dms:Text"/>
      </xsd:simpleType>
    </xsd:element>
    <xsd:element name="MediaServiceEventHashCode" ma:index="17" nillable="true" ma:displayName="MediaServiceEventHashCode" ma:description="" ma:hidden="true" ma:internalName="MediaServiceEventHashCode"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LengthInSeconds" ma:index="19" nillable="true" ma:displayName="MediaLengthInSeconds" ma:description=""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29cdc4-5cfa-41a3-9d1b-90320d115eb1"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ternalName="MediaServiceLocation" ma:readOnly="true">
      <xsd:simpleType>
        <xsd:restriction base="dms:Text"/>
      </xsd:simpleType>
    </xsd:element>
    <xsd:element name="DateandTime" ma:index="24" nillable="true" ma:displayName="Date and Time" ma:format="DateOnly" ma:internalName="DateandTime">
      <xsd:simpleType>
        <xsd:restriction base="dms:DateTime"/>
      </xsd:simpleType>
    </xsd:element>
    <xsd:element name="DateTime" ma:index="25" nillable="true" ma:displayName="Date &amp; Time" ma:format="DateTime" ma:internalName="DateTime">
      <xsd:simpleType>
        <xsd:restriction base="dms:DateTim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description=""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a173893-e2ca-4262-bf30-6f6bda46e36a">
      <Terms xmlns="http://schemas.microsoft.com/office/infopath/2007/PartnerControls"/>
    </lcf76f155ced4ddcb4097134ff3c332f>
    <TaxCatchAll xmlns="5727cb93-9590-47e6-bb45-ce27320541f6" xsi:nil="true"/>
    <DateandTime xmlns="3a173893-e2ca-4262-bf30-6f6bda46e36a" xsi:nil="true"/>
    <DateTime xmlns="3a173893-e2ca-4262-bf30-6f6bda46e36a" xsi:nil="true"/>
    <MediaLengthInSeconds xmlns="3a173893-e2ca-4262-bf30-6f6bda46e36a" xsi:nil="true"/>
    <SharedWithUsers xmlns="5727cb93-9590-47e6-bb45-ce27320541f6">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D2B95B8-B174-4FB3-9646-40C7F11AC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27cb93-9590-47e6-bb45-ce27320541f6"/>
    <ds:schemaRef ds:uri="3a173893-e2ca-4262-bf30-6f6bda46e3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27E9AC-0768-4ECC-8CBC-E51A892011F1}">
  <ds:schemaRefs>
    <ds:schemaRef ds:uri="http://schemas.openxmlformats.org/officeDocument/2006/bibliography"/>
  </ds:schemaRefs>
</ds:datastoreItem>
</file>

<file path=customXml/itemProps3.xml><?xml version="1.0" encoding="utf-8"?>
<ds:datastoreItem xmlns:ds="http://schemas.openxmlformats.org/officeDocument/2006/customXml" ds:itemID="{E6877315-3CEE-4F51-B941-21C2C28DAD49}">
  <ds:schemaRefs>
    <ds:schemaRef ds:uri="http://schemas.microsoft.com/sharepoint/v3/contenttype/forms"/>
  </ds:schemaRefs>
</ds:datastoreItem>
</file>

<file path=customXml/itemProps4.xml><?xml version="1.0" encoding="utf-8"?>
<ds:datastoreItem xmlns:ds="http://schemas.openxmlformats.org/officeDocument/2006/customXml" ds:itemID="{F65CE72F-EC4E-412F-A06A-1DA93CF7D6EF}">
  <ds:schemaRefs>
    <ds:schemaRef ds:uri="http://schemas.microsoft.com/office/2006/metadata/properties"/>
    <ds:schemaRef ds:uri="http://schemas.microsoft.com/office/infopath/2007/PartnerControls"/>
    <ds:schemaRef ds:uri="3a173893-e2ca-4262-bf30-6f6bda46e36a"/>
    <ds:schemaRef ds:uri="5727cb93-9590-47e6-bb45-ce27320541f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4</Pages>
  <Words>1255</Words>
  <Characters>7154</Characters>
  <Application>Microsoft Office Word</Application>
  <DocSecurity>0</DocSecurity>
  <Lines>59</Lines>
  <Paragraphs>16</Paragraphs>
  <ScaleCrop>false</ScaleCrop>
  <Company>HRC</Company>
  <LinksUpToDate>false</LinksUpToDate>
  <CharactersWithSpaces>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oy, Vernon (Dr)</dc:creator>
  <dc:description>policy, dmc</dc:description>
  <cp:lastModifiedBy>Toni Liu</cp:lastModifiedBy>
  <cp:revision>451</cp:revision>
  <cp:lastPrinted>2019-05-11T04:38:00Z</cp:lastPrinted>
  <dcterms:created xsi:type="dcterms:W3CDTF">2025-01-13T01:37:00Z</dcterms:created>
  <dcterms:modified xsi:type="dcterms:W3CDTF">2026-06-30T02:35:00Z</dcterms:modified>
  <cp:contentStatus>Final v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ADA45930FD349A24B6ABEB94D9BA4</vt:lpwstr>
  </property>
  <property fmtid="{D5CDD505-2E9C-101B-9397-08002B2CF9AE}" pid="3" name="Order">
    <vt:r8>34905300</vt:r8>
  </property>
  <property fmtid="{D5CDD505-2E9C-101B-9397-08002B2CF9AE}" pid="4" name="MediaServiceImageTags">
    <vt:lpwstr/>
  </property>
  <property fmtid="{D5CDD505-2E9C-101B-9397-08002B2CF9AE}" pid="5" name="GrammarlyDocumentId">
    <vt:lpwstr>0dd812dada2c8da6346f667594d445d2e3b3ce834502fe2f0416dc93c5553cd9</vt:lpwstr>
  </property>
</Properties>
</file>